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D0CAE4" w14:textId="46DB65B7" w:rsidR="00596DA6" w:rsidRDefault="00596DA6" w:rsidP="00596DA6">
      <w:pPr>
        <w:jc w:val="center"/>
        <w:rPr>
          <w:rFonts w:ascii="BentonSans Black" w:hAnsi="BentonSans Black"/>
        </w:rPr>
      </w:pPr>
      <w:r w:rsidRPr="00596DA6">
        <w:rPr>
          <w:rFonts w:ascii="BentonSans Black" w:hAnsi="BentonSans Black"/>
          <w:b/>
          <w:bCs/>
          <w:noProof/>
        </w:rPr>
        <w:drawing>
          <wp:anchor distT="0" distB="0" distL="114300" distR="114300" simplePos="0" relativeHeight="251659264" behindDoc="1" locked="0" layoutInCell="1" allowOverlap="1" wp14:anchorId="379440AC" wp14:editId="6083B134">
            <wp:simplePos x="914400" y="914400"/>
            <wp:positionH relativeFrom="margin">
              <wp:align>right</wp:align>
            </wp:positionH>
            <wp:positionV relativeFrom="margin">
              <wp:align>top</wp:align>
            </wp:positionV>
            <wp:extent cx="1371600" cy="1694019"/>
            <wp:effectExtent l="0" t="0" r="0" b="0"/>
            <wp:wrapNone/>
            <wp:docPr id="1" name="Picture 1" descr="Logo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 with low confidence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264"/>
                    <a:stretch/>
                  </pic:blipFill>
                  <pic:spPr bwMode="auto">
                    <a:xfrm>
                      <a:off x="0" y="0"/>
                      <a:ext cx="1371600" cy="16940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sdt>
        <w:sdtPr>
          <w:rPr>
            <w:rFonts w:ascii="BentonSans Black" w:hAnsi="BentonSans Black"/>
          </w:rPr>
          <w:id w:val="-680202047"/>
          <w:placeholder>
            <w:docPart w:val="D4A61E15C3F346FCAE11DD135BDE2F56"/>
          </w:placeholder>
          <w:showingPlcHdr/>
        </w:sdtPr>
        <w:sdtEndPr/>
        <w:sdtContent>
          <w:r w:rsidRPr="00596DA6">
            <w:rPr>
              <w:rStyle w:val="PlaceholderText"/>
              <w:rFonts w:ascii="BentonSans Black" w:hAnsi="BentonSans Black"/>
            </w:rPr>
            <w:t>Click or tap here to enter text.</w:t>
          </w:r>
        </w:sdtContent>
      </w:sdt>
      <w:r>
        <w:rPr>
          <w:rFonts w:ascii="BentonSans Black" w:hAnsi="BentonSans Black"/>
        </w:rPr>
        <w:t xml:space="preserve"> </w:t>
      </w:r>
      <w:r w:rsidRPr="00596DA6">
        <w:rPr>
          <w:rFonts w:ascii="BentonSans Black" w:hAnsi="BentonSans Black"/>
        </w:rPr>
        <w:t>Action Plan</w:t>
      </w:r>
    </w:p>
    <w:p w14:paraId="48515F85" w14:textId="77777777" w:rsidR="00596DA6" w:rsidRDefault="00596DA6">
      <w:pPr>
        <w:rPr>
          <w:rFonts w:ascii="BentonSans Black" w:hAnsi="BentonSans Black"/>
        </w:rPr>
      </w:pPr>
    </w:p>
    <w:p w14:paraId="0435C015" w14:textId="47274365" w:rsidR="00596DA6" w:rsidRPr="00596DA6" w:rsidRDefault="00596DA6">
      <w:pPr>
        <w:rPr>
          <w:rFonts w:ascii="BentonSans Black" w:hAnsi="BentonSans Black"/>
        </w:rPr>
      </w:pPr>
      <w:r w:rsidRPr="00596DA6">
        <w:rPr>
          <w:rFonts w:ascii="BentonSans Black" w:hAnsi="BentonSans Black"/>
        </w:rPr>
        <w:t>Organization Name:</w:t>
      </w:r>
      <w:r>
        <w:rPr>
          <w:rFonts w:ascii="BentonSans Black" w:hAnsi="BentonSans Black"/>
        </w:rPr>
        <w:t xml:space="preserve"> </w:t>
      </w:r>
      <w:sdt>
        <w:sdtPr>
          <w:rPr>
            <w:rFonts w:ascii="BentonSans Black" w:hAnsi="BentonSans Black"/>
          </w:rPr>
          <w:id w:val="-2004574248"/>
          <w:placeholder>
            <w:docPart w:val="DefaultPlaceholder_-1854013440"/>
          </w:placeholder>
          <w:showingPlcHdr/>
        </w:sdtPr>
        <w:sdtEndPr/>
        <w:sdtContent>
          <w:r w:rsidRPr="00596DA6">
            <w:rPr>
              <w:rStyle w:val="PlaceholderText"/>
              <w:rFonts w:ascii="BentonSans Book" w:hAnsi="BentonSans Book"/>
            </w:rPr>
            <w:t>Click or tap here to enter text.</w:t>
          </w:r>
        </w:sdtContent>
      </w:sdt>
    </w:p>
    <w:p w14:paraId="7EF2E424" w14:textId="69B2BC40" w:rsidR="00596DA6" w:rsidRDefault="00596DA6">
      <w:pPr>
        <w:rPr>
          <w:rFonts w:ascii="BentonSans Black" w:hAnsi="BentonSans Black"/>
        </w:rPr>
      </w:pPr>
      <w:r>
        <w:rPr>
          <w:rFonts w:ascii="BentonSans Black" w:hAnsi="BentonSans Black"/>
        </w:rPr>
        <w:t>Action Plan Organizer:</w:t>
      </w:r>
    </w:p>
    <w:p w14:paraId="0C5399C2" w14:textId="2F3721FE" w:rsidR="00596DA6" w:rsidRDefault="00596DA6">
      <w:pPr>
        <w:rPr>
          <w:rFonts w:ascii="BentonSans Black" w:hAnsi="BentonSans Black"/>
        </w:rPr>
      </w:pPr>
      <w:r>
        <w:rPr>
          <w:rFonts w:ascii="BentonSans Black" w:hAnsi="BentonSans Black"/>
        </w:rPr>
        <w:tab/>
        <w:t>Name:</w:t>
      </w:r>
      <w:r w:rsidR="00F6144E">
        <w:rPr>
          <w:rFonts w:ascii="BentonSans Black" w:hAnsi="BentonSans Black"/>
        </w:rPr>
        <w:t xml:space="preserve"> </w:t>
      </w:r>
      <w:sdt>
        <w:sdtPr>
          <w:rPr>
            <w:rFonts w:ascii="BentonSans Black" w:hAnsi="BentonSans Black"/>
          </w:rPr>
          <w:id w:val="205060295"/>
          <w:placeholder>
            <w:docPart w:val="BCF4FCADF8354804A17B8F9820F91E17"/>
          </w:placeholder>
          <w:showingPlcHdr/>
        </w:sdtPr>
        <w:sdtContent>
          <w:r w:rsidR="00F6144E" w:rsidRPr="00596DA6">
            <w:rPr>
              <w:rStyle w:val="PlaceholderText"/>
              <w:rFonts w:ascii="BentonSans Book" w:hAnsi="BentonSans Book"/>
            </w:rPr>
            <w:t>Click or tap here to enter text.</w:t>
          </w:r>
        </w:sdtContent>
      </w:sdt>
    </w:p>
    <w:p w14:paraId="358A2F4F" w14:textId="3F571A4C" w:rsidR="00596DA6" w:rsidRDefault="00596DA6">
      <w:pPr>
        <w:rPr>
          <w:rFonts w:ascii="BentonSans Black" w:hAnsi="BentonSans Black"/>
        </w:rPr>
      </w:pPr>
      <w:r>
        <w:rPr>
          <w:rFonts w:ascii="BentonSans Black" w:hAnsi="BentonSans Black"/>
        </w:rPr>
        <w:tab/>
        <w:t>Email:</w:t>
      </w:r>
      <w:r w:rsidR="00F6144E">
        <w:rPr>
          <w:rFonts w:ascii="BentonSans Black" w:hAnsi="BentonSans Black"/>
        </w:rPr>
        <w:t xml:space="preserve"> </w:t>
      </w:r>
      <w:sdt>
        <w:sdtPr>
          <w:rPr>
            <w:rFonts w:ascii="BentonSans Black" w:hAnsi="BentonSans Black"/>
          </w:rPr>
          <w:id w:val="-1407838218"/>
          <w:placeholder>
            <w:docPart w:val="1B3D5AD29F0C40929DAF11C7BD4A50B4"/>
          </w:placeholder>
          <w:showingPlcHdr/>
        </w:sdtPr>
        <w:sdtContent>
          <w:r w:rsidR="00F6144E" w:rsidRPr="00596DA6">
            <w:rPr>
              <w:rStyle w:val="PlaceholderText"/>
              <w:rFonts w:ascii="BentonSans Book" w:hAnsi="BentonSans Book"/>
            </w:rPr>
            <w:t>Click or tap here to enter text.</w:t>
          </w:r>
        </w:sdtContent>
      </w:sdt>
    </w:p>
    <w:p w14:paraId="63022ED6" w14:textId="12DE4E86" w:rsidR="00596DA6" w:rsidRDefault="00596DA6" w:rsidP="00796252">
      <w:pPr>
        <w:pBdr>
          <w:bottom w:val="single" w:sz="12" w:space="1" w:color="auto"/>
        </w:pBdr>
        <w:spacing w:after="0"/>
        <w:rPr>
          <w:rFonts w:ascii="BentonSans Black" w:hAnsi="BentonSans Black"/>
        </w:rPr>
      </w:pPr>
      <w:r>
        <w:rPr>
          <w:rFonts w:ascii="BentonSans Black" w:hAnsi="BentonSans Black"/>
        </w:rPr>
        <w:tab/>
        <w:t>Phone Number:</w:t>
      </w:r>
      <w:r w:rsidR="00F6144E">
        <w:rPr>
          <w:rFonts w:ascii="BentonSans Black" w:hAnsi="BentonSans Black"/>
        </w:rPr>
        <w:t xml:space="preserve"> </w:t>
      </w:r>
      <w:sdt>
        <w:sdtPr>
          <w:rPr>
            <w:rFonts w:ascii="BentonSans Black" w:hAnsi="BentonSans Black"/>
          </w:rPr>
          <w:id w:val="2055809773"/>
          <w:placeholder>
            <w:docPart w:val="EC73B4CB92DB4B13A4D86534603D1B46"/>
          </w:placeholder>
          <w:showingPlcHdr/>
        </w:sdtPr>
        <w:sdtContent>
          <w:r w:rsidR="00F6144E" w:rsidRPr="00596DA6">
            <w:rPr>
              <w:rStyle w:val="PlaceholderText"/>
              <w:rFonts w:ascii="BentonSans Book" w:hAnsi="BentonSans Book"/>
            </w:rPr>
            <w:t>Click or tap here to enter text.</w:t>
          </w:r>
        </w:sdtContent>
      </w:sdt>
    </w:p>
    <w:p w14:paraId="1EAFF2B9" w14:textId="77777777" w:rsidR="00093242" w:rsidRDefault="00093242">
      <w:pPr>
        <w:pBdr>
          <w:bottom w:val="single" w:sz="12" w:space="1" w:color="auto"/>
        </w:pBdr>
        <w:rPr>
          <w:rFonts w:ascii="BentonSans Black" w:hAnsi="BentonSans Black"/>
        </w:rPr>
      </w:pPr>
    </w:p>
    <w:p w14:paraId="25CC0EB3" w14:textId="0F7EB034" w:rsidR="00093242" w:rsidRDefault="00093242" w:rsidP="00796252">
      <w:pPr>
        <w:spacing w:after="240"/>
        <w:rPr>
          <w:rFonts w:ascii="BentonSans Black" w:hAnsi="BentonSans Black"/>
        </w:rPr>
      </w:pPr>
      <w:r>
        <w:rPr>
          <w:rFonts w:ascii="BentonSans Black" w:hAnsi="BentonSans Black"/>
        </w:rPr>
        <w:t>Date of Goal Setting:</w:t>
      </w:r>
      <w:r w:rsidR="00F6144E">
        <w:rPr>
          <w:rFonts w:ascii="BentonSans Black" w:hAnsi="BentonSans Black"/>
        </w:rPr>
        <w:t xml:space="preserve"> </w:t>
      </w:r>
      <w:sdt>
        <w:sdtPr>
          <w:rPr>
            <w:rFonts w:ascii="BentonSans Black" w:hAnsi="BentonSans Black"/>
          </w:rPr>
          <w:id w:val="445593728"/>
          <w:placeholder>
            <w:docPart w:val="DefaultPlaceholder_-185401343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F6144E" w:rsidRPr="00F6144E">
            <w:rPr>
              <w:rStyle w:val="PlaceholderText"/>
              <w:rFonts w:ascii="BentonSans Book" w:hAnsi="BentonSans Book"/>
            </w:rPr>
            <w:t>Click or tap to enter a date.</w:t>
          </w:r>
        </w:sdtContent>
      </w:sdt>
    </w:p>
    <w:p w14:paraId="1C9787FB" w14:textId="63AF65E3" w:rsidR="00596DA6" w:rsidRDefault="00596DA6" w:rsidP="00796252">
      <w:pPr>
        <w:spacing w:after="60"/>
        <w:rPr>
          <w:rFonts w:ascii="BentonSans Black" w:hAnsi="BentonSans Black"/>
        </w:rPr>
      </w:pPr>
      <w:r>
        <w:rPr>
          <w:rFonts w:ascii="BentonSans Black" w:hAnsi="BentonSans Black"/>
        </w:rPr>
        <w:t>SWOT Analysis</w:t>
      </w:r>
    </w:p>
    <w:tbl>
      <w:tblPr>
        <w:tblStyle w:val="TableGrid"/>
        <w:tblW w:w="14395" w:type="dxa"/>
        <w:tblCellMar>
          <w:top w:w="115" w:type="dxa"/>
          <w:bottom w:w="115" w:type="dxa"/>
        </w:tblCellMar>
        <w:tblLook w:val="04A0" w:firstRow="1" w:lastRow="0" w:firstColumn="1" w:lastColumn="0" w:noHBand="0" w:noVBand="1"/>
      </w:tblPr>
      <w:tblGrid>
        <w:gridCol w:w="7285"/>
        <w:gridCol w:w="7110"/>
      </w:tblGrid>
      <w:tr w:rsidR="00596DA6" w14:paraId="074F2F9D" w14:textId="77777777" w:rsidTr="00796252">
        <w:tc>
          <w:tcPr>
            <w:tcW w:w="7285" w:type="dxa"/>
            <w:shd w:val="clear" w:color="auto" w:fill="A50933"/>
          </w:tcPr>
          <w:p w14:paraId="65BEB357" w14:textId="7A5B4F01" w:rsidR="00596DA6" w:rsidRPr="00796252" w:rsidRDefault="00596DA6">
            <w:pPr>
              <w:rPr>
                <w:rFonts w:ascii="BentonSans Black" w:hAnsi="BentonSans Black"/>
                <w:color w:val="FFFFFF" w:themeColor="background1"/>
              </w:rPr>
            </w:pPr>
            <w:r w:rsidRPr="00796252">
              <w:rPr>
                <w:rFonts w:ascii="BentonSans Black" w:hAnsi="BentonSans Black"/>
                <w:color w:val="FFFFFF" w:themeColor="background1"/>
              </w:rPr>
              <w:t>Strengths</w:t>
            </w:r>
          </w:p>
        </w:tc>
        <w:tc>
          <w:tcPr>
            <w:tcW w:w="7110" w:type="dxa"/>
            <w:shd w:val="clear" w:color="auto" w:fill="A50933"/>
          </w:tcPr>
          <w:p w14:paraId="5FF2F934" w14:textId="4DD28BFB" w:rsidR="00596DA6" w:rsidRPr="00796252" w:rsidRDefault="00596DA6">
            <w:pPr>
              <w:rPr>
                <w:rFonts w:ascii="BentonSans Black" w:hAnsi="BentonSans Black"/>
                <w:color w:val="FFFFFF" w:themeColor="background1"/>
              </w:rPr>
            </w:pPr>
            <w:r w:rsidRPr="00796252">
              <w:rPr>
                <w:rFonts w:ascii="BentonSans Black" w:hAnsi="BentonSans Black"/>
                <w:color w:val="FFFFFF" w:themeColor="background1"/>
              </w:rPr>
              <w:t>Weaknesses</w:t>
            </w:r>
          </w:p>
        </w:tc>
      </w:tr>
      <w:tr w:rsidR="00596DA6" w14:paraId="02FF4F77" w14:textId="77777777" w:rsidTr="005677EE">
        <w:tc>
          <w:tcPr>
            <w:tcW w:w="7285" w:type="dxa"/>
          </w:tcPr>
          <w:p w14:paraId="03E246D9" w14:textId="1AC3FE02" w:rsidR="00F6144E" w:rsidRDefault="00F6144E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1862008971"/>
                <w:placeholder>
                  <w:docPart w:val="487B9AFBB98647648B52597CA2E5697C"/>
                </w:placeholder>
                <w:showingPlcHdr/>
              </w:sdtPr>
              <w:sdtContent>
                <w:r w:rsidRPr="00596DA6">
                  <w:rPr>
                    <w:rStyle w:val="PlaceholderText"/>
                    <w:rFonts w:ascii="BentonSans Book" w:hAnsi="BentonSans Book"/>
                  </w:rPr>
                  <w:t>Click or tap here to enter text.</w:t>
                </w:r>
              </w:sdtContent>
            </w:sdt>
          </w:p>
        </w:tc>
        <w:tc>
          <w:tcPr>
            <w:tcW w:w="7110" w:type="dxa"/>
          </w:tcPr>
          <w:p w14:paraId="1AC497C6" w14:textId="49DF7D5E" w:rsidR="00596DA6" w:rsidRDefault="00F6144E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-1830585069"/>
                <w:placeholder>
                  <w:docPart w:val="5EE2D872B74342F08A75015825503E30"/>
                </w:placeholder>
                <w:showingPlcHdr/>
              </w:sdtPr>
              <w:sdtContent>
                <w:r w:rsidRPr="00596DA6">
                  <w:rPr>
                    <w:rStyle w:val="PlaceholderText"/>
                    <w:rFonts w:ascii="BentonSans Book" w:hAnsi="BentonSans Book"/>
                  </w:rPr>
                  <w:t>Click or tap here to enter text.</w:t>
                </w:r>
              </w:sdtContent>
            </w:sdt>
          </w:p>
        </w:tc>
      </w:tr>
      <w:tr w:rsidR="00596DA6" w14:paraId="6D46BF9C" w14:textId="77777777" w:rsidTr="00796252">
        <w:tc>
          <w:tcPr>
            <w:tcW w:w="7285" w:type="dxa"/>
            <w:shd w:val="clear" w:color="auto" w:fill="A50933"/>
          </w:tcPr>
          <w:p w14:paraId="1798351E" w14:textId="087AAFF4" w:rsidR="00596DA6" w:rsidRPr="00796252" w:rsidRDefault="00596DA6">
            <w:pPr>
              <w:rPr>
                <w:rFonts w:ascii="BentonSans Black" w:hAnsi="BentonSans Black"/>
                <w:color w:val="FFFFFF" w:themeColor="background1"/>
              </w:rPr>
            </w:pPr>
            <w:r w:rsidRPr="00796252">
              <w:rPr>
                <w:rFonts w:ascii="BentonSans Black" w:hAnsi="BentonSans Black"/>
                <w:color w:val="FFFFFF" w:themeColor="background1"/>
              </w:rPr>
              <w:t>Opportunities for Improvement</w:t>
            </w:r>
          </w:p>
        </w:tc>
        <w:tc>
          <w:tcPr>
            <w:tcW w:w="7110" w:type="dxa"/>
            <w:shd w:val="clear" w:color="auto" w:fill="A50933"/>
          </w:tcPr>
          <w:p w14:paraId="453A6BCF" w14:textId="26C239C3" w:rsidR="00596DA6" w:rsidRPr="00796252" w:rsidRDefault="00596DA6">
            <w:pPr>
              <w:rPr>
                <w:rFonts w:ascii="BentonSans Black" w:hAnsi="BentonSans Black"/>
                <w:color w:val="FFFFFF" w:themeColor="background1"/>
              </w:rPr>
            </w:pPr>
            <w:r w:rsidRPr="00796252">
              <w:rPr>
                <w:rFonts w:ascii="BentonSans Black" w:hAnsi="BentonSans Black"/>
                <w:color w:val="FFFFFF" w:themeColor="background1"/>
              </w:rPr>
              <w:t>Threats to Success</w:t>
            </w:r>
          </w:p>
        </w:tc>
      </w:tr>
      <w:tr w:rsidR="00596DA6" w14:paraId="1C8A35ED" w14:textId="77777777" w:rsidTr="005677EE">
        <w:tc>
          <w:tcPr>
            <w:tcW w:w="7285" w:type="dxa"/>
          </w:tcPr>
          <w:p w14:paraId="4E31B497" w14:textId="2D7FC91E" w:rsidR="00596DA6" w:rsidRDefault="00F6144E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1635605606"/>
                <w:placeholder>
                  <w:docPart w:val="916A3BBF58E24AFFB5E50051FBEC744C"/>
                </w:placeholder>
                <w:showingPlcHdr/>
              </w:sdtPr>
              <w:sdtContent>
                <w:r w:rsidRPr="00596DA6">
                  <w:rPr>
                    <w:rStyle w:val="PlaceholderText"/>
                    <w:rFonts w:ascii="BentonSans Book" w:hAnsi="BentonSans Book"/>
                  </w:rPr>
                  <w:t>Click or tap here to enter text.</w:t>
                </w:r>
              </w:sdtContent>
            </w:sdt>
          </w:p>
        </w:tc>
        <w:tc>
          <w:tcPr>
            <w:tcW w:w="7110" w:type="dxa"/>
          </w:tcPr>
          <w:p w14:paraId="63E9D481" w14:textId="1442FE07" w:rsidR="00596DA6" w:rsidRDefault="00F6144E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2088880969"/>
                <w:placeholder>
                  <w:docPart w:val="06161D88465949749B97D0250A1ED802"/>
                </w:placeholder>
                <w:showingPlcHdr/>
              </w:sdtPr>
              <w:sdtContent>
                <w:r w:rsidRPr="00596DA6">
                  <w:rPr>
                    <w:rStyle w:val="PlaceholderText"/>
                    <w:rFonts w:ascii="BentonSans Book" w:hAnsi="BentonSans Book"/>
                  </w:rPr>
                  <w:t>Click or tap here to enter text.</w:t>
                </w:r>
              </w:sdtContent>
            </w:sdt>
          </w:p>
        </w:tc>
      </w:tr>
    </w:tbl>
    <w:p w14:paraId="13FA8775" w14:textId="77777777" w:rsidR="00596DA6" w:rsidRDefault="00596DA6">
      <w:pPr>
        <w:rPr>
          <w:rFonts w:ascii="BentonSans Black" w:hAnsi="BentonSans Black"/>
        </w:rPr>
      </w:pPr>
    </w:p>
    <w:p w14:paraId="6779213D" w14:textId="62867826" w:rsidR="00596DA6" w:rsidRDefault="00596DA6" w:rsidP="00093242">
      <w:pPr>
        <w:spacing w:after="0"/>
        <w:rPr>
          <w:rFonts w:ascii="BentonSans Black" w:hAnsi="BentonSans Black"/>
        </w:rPr>
      </w:pPr>
      <w:r>
        <w:rPr>
          <w:rFonts w:ascii="BentonSans Black" w:hAnsi="BentonSans Black"/>
        </w:rPr>
        <w:t>Goals</w:t>
      </w:r>
    </w:p>
    <w:p w14:paraId="24D2E1FB" w14:textId="62C3268E" w:rsidR="00596DA6" w:rsidRDefault="00596DA6" w:rsidP="00796252">
      <w:pPr>
        <w:spacing w:after="60"/>
        <w:rPr>
          <w:rFonts w:ascii="BentonSans Book" w:hAnsi="BentonSans Book"/>
        </w:rPr>
      </w:pPr>
      <w:r>
        <w:rPr>
          <w:rFonts w:ascii="BentonSans Book" w:hAnsi="BentonSans Book"/>
        </w:rPr>
        <w:t>Utilize a SMART Goal format. S = Specific, M = Measurable, A = Achievable, R = Relevant, T = Time Bound</w:t>
      </w:r>
    </w:p>
    <w:tbl>
      <w:tblPr>
        <w:tblStyle w:val="TableGrid"/>
        <w:tblW w:w="14395" w:type="dxa"/>
        <w:tblCellMar>
          <w:top w:w="115" w:type="dxa"/>
          <w:bottom w:w="115" w:type="dxa"/>
        </w:tblCellMar>
        <w:tblLook w:val="04A0" w:firstRow="1" w:lastRow="0" w:firstColumn="1" w:lastColumn="0" w:noHBand="0" w:noVBand="1"/>
      </w:tblPr>
      <w:tblGrid>
        <w:gridCol w:w="1705"/>
        <w:gridCol w:w="12690"/>
      </w:tblGrid>
      <w:tr w:rsidR="00596DA6" w14:paraId="78F4FF91" w14:textId="77777777" w:rsidTr="00796252">
        <w:tc>
          <w:tcPr>
            <w:tcW w:w="1705" w:type="dxa"/>
            <w:shd w:val="clear" w:color="auto" w:fill="A50933"/>
          </w:tcPr>
          <w:p w14:paraId="6BB64500" w14:textId="203B3D40" w:rsidR="00596DA6" w:rsidRPr="00796252" w:rsidRDefault="00596DA6">
            <w:pPr>
              <w:rPr>
                <w:rFonts w:ascii="BentonSans Black" w:hAnsi="BentonSans Black"/>
                <w:color w:val="FFFFFF" w:themeColor="background1"/>
              </w:rPr>
            </w:pPr>
            <w:r w:rsidRPr="00796252">
              <w:rPr>
                <w:rFonts w:ascii="BentonSans Black" w:hAnsi="BentonSans Black"/>
                <w:color w:val="FFFFFF" w:themeColor="background1"/>
              </w:rPr>
              <w:t>Goal #1</w:t>
            </w:r>
          </w:p>
        </w:tc>
        <w:tc>
          <w:tcPr>
            <w:tcW w:w="12690" w:type="dxa"/>
          </w:tcPr>
          <w:p w14:paraId="4A82048A" w14:textId="087E8970" w:rsidR="00596DA6" w:rsidRDefault="003B5C5D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-1425328779"/>
                <w:placeholder>
                  <w:docPart w:val="44BD4052AD5F4844B08998AE87AF52DF"/>
                </w:placeholder>
                <w:showingPlcHdr/>
              </w:sdtPr>
              <w:sdtContent>
                <w:r w:rsidRPr="00596DA6">
                  <w:rPr>
                    <w:rStyle w:val="PlaceholderText"/>
                    <w:rFonts w:ascii="BentonSans Book" w:hAnsi="BentonSans Book"/>
                  </w:rPr>
                  <w:t>Click or tap here to enter text.</w:t>
                </w:r>
              </w:sdtContent>
            </w:sdt>
          </w:p>
        </w:tc>
      </w:tr>
      <w:tr w:rsidR="00596DA6" w14:paraId="106078F1" w14:textId="77777777" w:rsidTr="00796252">
        <w:tc>
          <w:tcPr>
            <w:tcW w:w="1705" w:type="dxa"/>
            <w:shd w:val="clear" w:color="auto" w:fill="A50933"/>
          </w:tcPr>
          <w:p w14:paraId="69FD4AEB" w14:textId="3F001A96" w:rsidR="00596DA6" w:rsidRPr="00796252" w:rsidRDefault="00596DA6">
            <w:pPr>
              <w:rPr>
                <w:rFonts w:ascii="BentonSans Black" w:hAnsi="BentonSans Black"/>
                <w:color w:val="FFFFFF" w:themeColor="background1"/>
              </w:rPr>
            </w:pPr>
            <w:r w:rsidRPr="00796252">
              <w:rPr>
                <w:rFonts w:ascii="BentonSans Black" w:hAnsi="BentonSans Black"/>
                <w:color w:val="FFFFFF" w:themeColor="background1"/>
              </w:rPr>
              <w:t>Goal #2</w:t>
            </w:r>
          </w:p>
        </w:tc>
        <w:tc>
          <w:tcPr>
            <w:tcW w:w="12690" w:type="dxa"/>
          </w:tcPr>
          <w:p w14:paraId="35301348" w14:textId="0E9F90DC" w:rsidR="00596DA6" w:rsidRDefault="003B5C5D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-150833525"/>
                <w:placeholder>
                  <w:docPart w:val="FC82F209B7894CB9B9B1EFCEB29F1D63"/>
                </w:placeholder>
                <w:showingPlcHdr/>
              </w:sdtPr>
              <w:sdtContent>
                <w:r w:rsidRPr="00596DA6">
                  <w:rPr>
                    <w:rStyle w:val="PlaceholderText"/>
                    <w:rFonts w:ascii="BentonSans Book" w:hAnsi="BentonSans Book"/>
                  </w:rPr>
                  <w:t>Click or tap here to enter text.</w:t>
                </w:r>
              </w:sdtContent>
            </w:sdt>
          </w:p>
        </w:tc>
      </w:tr>
      <w:tr w:rsidR="00596DA6" w14:paraId="7DFCA9B6" w14:textId="77777777" w:rsidTr="00796252">
        <w:tc>
          <w:tcPr>
            <w:tcW w:w="1705" w:type="dxa"/>
            <w:shd w:val="clear" w:color="auto" w:fill="A50933"/>
          </w:tcPr>
          <w:p w14:paraId="600C6979" w14:textId="13793228" w:rsidR="00596DA6" w:rsidRPr="00796252" w:rsidRDefault="00596DA6">
            <w:pPr>
              <w:rPr>
                <w:rFonts w:ascii="BentonSans Black" w:hAnsi="BentonSans Black"/>
                <w:color w:val="FFFFFF" w:themeColor="background1"/>
              </w:rPr>
            </w:pPr>
            <w:r w:rsidRPr="00796252">
              <w:rPr>
                <w:rFonts w:ascii="BentonSans Black" w:hAnsi="BentonSans Black"/>
                <w:color w:val="FFFFFF" w:themeColor="background1"/>
              </w:rPr>
              <w:t>Goal #3</w:t>
            </w:r>
          </w:p>
        </w:tc>
        <w:tc>
          <w:tcPr>
            <w:tcW w:w="12690" w:type="dxa"/>
          </w:tcPr>
          <w:p w14:paraId="57374270" w14:textId="7DB6A89E" w:rsidR="00596DA6" w:rsidRDefault="003B5C5D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-1518742"/>
                <w:placeholder>
                  <w:docPart w:val="C4C786F473FE4C61A4311A06ED007A93"/>
                </w:placeholder>
                <w:showingPlcHdr/>
              </w:sdtPr>
              <w:sdtContent>
                <w:r w:rsidRPr="00596DA6">
                  <w:rPr>
                    <w:rStyle w:val="PlaceholderText"/>
                    <w:rFonts w:ascii="BentonSans Book" w:hAnsi="BentonSans Book"/>
                  </w:rPr>
                  <w:t>Click or tap here to enter text.</w:t>
                </w:r>
              </w:sdtContent>
            </w:sdt>
          </w:p>
        </w:tc>
      </w:tr>
    </w:tbl>
    <w:p w14:paraId="73AB133D" w14:textId="3D9614B0" w:rsidR="00596DA6" w:rsidRDefault="00596DA6">
      <w:pPr>
        <w:rPr>
          <w:rFonts w:ascii="BentonSans Black" w:hAnsi="BentonSans Black"/>
        </w:rPr>
      </w:pPr>
    </w:p>
    <w:p w14:paraId="41A46FFD" w14:textId="4BF5259C" w:rsidR="00596DA6" w:rsidRDefault="00596DA6">
      <w:pPr>
        <w:rPr>
          <w:rFonts w:ascii="BentonSans Book" w:hAnsi="BentonSans Book"/>
        </w:rPr>
      </w:pPr>
      <w:r w:rsidRPr="00093242">
        <w:rPr>
          <w:rFonts w:ascii="BentonSans Book" w:hAnsi="BentonSans Book"/>
        </w:rPr>
        <w:t>To achieve goals</w:t>
      </w:r>
      <w:r w:rsidR="00093242" w:rsidRPr="00093242">
        <w:rPr>
          <w:rFonts w:ascii="BentonSans Book" w:hAnsi="BentonSans Book"/>
        </w:rPr>
        <w:t xml:space="preserve">, there are sub-actions typically needed. </w:t>
      </w:r>
      <w:r w:rsidR="00093242">
        <w:rPr>
          <w:rFonts w:ascii="BentonSans Book" w:hAnsi="BentonSans Book"/>
        </w:rPr>
        <w:t xml:space="preserve">They typically need to happen in a specific order and be assigned to someone to be completed. Utilize the tables below to outline each goal. </w:t>
      </w:r>
    </w:p>
    <w:tbl>
      <w:tblPr>
        <w:tblStyle w:val="TableGrid"/>
        <w:tblW w:w="14395" w:type="dxa"/>
        <w:tblCellMar>
          <w:top w:w="115" w:type="dxa"/>
          <w:bottom w:w="115" w:type="dxa"/>
        </w:tblCellMar>
        <w:tblLook w:val="04A0" w:firstRow="1" w:lastRow="0" w:firstColumn="1" w:lastColumn="0" w:noHBand="0" w:noVBand="1"/>
      </w:tblPr>
      <w:tblGrid>
        <w:gridCol w:w="1705"/>
        <w:gridCol w:w="12690"/>
      </w:tblGrid>
      <w:tr w:rsidR="00093242" w:rsidRPr="00093242" w14:paraId="00B52431" w14:textId="77777777" w:rsidTr="00796252">
        <w:tc>
          <w:tcPr>
            <w:tcW w:w="1705" w:type="dxa"/>
            <w:shd w:val="clear" w:color="auto" w:fill="A50933"/>
          </w:tcPr>
          <w:p w14:paraId="6B04EDF0" w14:textId="68433372" w:rsidR="00093242" w:rsidRPr="00093242" w:rsidRDefault="00093242">
            <w:pPr>
              <w:rPr>
                <w:rFonts w:ascii="BentonSans Black" w:hAnsi="BentonSans Black"/>
              </w:rPr>
            </w:pPr>
            <w:r w:rsidRPr="00796252">
              <w:rPr>
                <w:rFonts w:ascii="BentonSans Black" w:hAnsi="BentonSans Black"/>
                <w:color w:val="FFFFFF" w:themeColor="background1"/>
              </w:rPr>
              <w:t>Goal #1</w:t>
            </w:r>
          </w:p>
        </w:tc>
        <w:tc>
          <w:tcPr>
            <w:tcW w:w="12690" w:type="dxa"/>
          </w:tcPr>
          <w:p w14:paraId="77E75502" w14:textId="070A8021" w:rsidR="00093242" w:rsidRPr="00093242" w:rsidRDefault="003B5C5D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86667765"/>
                <w:placeholder>
                  <w:docPart w:val="763C11FD32924071A9FF78E449848374"/>
                </w:placeholder>
                <w:showingPlcHdr/>
              </w:sdtPr>
              <w:sdtContent>
                <w:r w:rsidRPr="00596DA6">
                  <w:rPr>
                    <w:rStyle w:val="PlaceholderText"/>
                    <w:rFonts w:ascii="BentonSans Book" w:hAnsi="BentonSans Book"/>
                  </w:rPr>
                  <w:t>Click or tap here to enter text.</w:t>
                </w:r>
              </w:sdtContent>
            </w:sdt>
          </w:p>
        </w:tc>
      </w:tr>
    </w:tbl>
    <w:p w14:paraId="31C3071E" w14:textId="77777777" w:rsidR="00180035" w:rsidRDefault="00180035" w:rsidP="008D1E44">
      <w:pPr>
        <w:spacing w:after="0"/>
      </w:pPr>
    </w:p>
    <w:tbl>
      <w:tblPr>
        <w:tblStyle w:val="TableGrid"/>
        <w:tblW w:w="14395" w:type="dxa"/>
        <w:tblCellMar>
          <w:top w:w="115" w:type="dxa"/>
          <w:bottom w:w="115" w:type="dxa"/>
        </w:tblCellMar>
        <w:tblLook w:val="04A0" w:firstRow="1" w:lastRow="0" w:firstColumn="1" w:lastColumn="0" w:noHBand="0" w:noVBand="1"/>
      </w:tblPr>
      <w:tblGrid>
        <w:gridCol w:w="1705"/>
        <w:gridCol w:w="2611"/>
        <w:gridCol w:w="2158"/>
        <w:gridCol w:w="1441"/>
        <w:gridCol w:w="6480"/>
      </w:tblGrid>
      <w:tr w:rsidR="00180035" w:rsidRPr="00093242" w14:paraId="297C353E" w14:textId="77777777" w:rsidTr="00796252">
        <w:tc>
          <w:tcPr>
            <w:tcW w:w="1705" w:type="dxa"/>
            <w:vAlign w:val="center"/>
          </w:tcPr>
          <w:p w14:paraId="4AD863D0" w14:textId="77777777" w:rsidR="00180035" w:rsidRPr="00093242" w:rsidRDefault="00180035" w:rsidP="00796252">
            <w:pPr>
              <w:rPr>
                <w:rFonts w:ascii="BentonSans Black" w:hAnsi="BentonSans Black"/>
              </w:rPr>
            </w:pPr>
          </w:p>
        </w:tc>
        <w:tc>
          <w:tcPr>
            <w:tcW w:w="2611" w:type="dxa"/>
            <w:vAlign w:val="center"/>
          </w:tcPr>
          <w:p w14:paraId="6A79F9DA" w14:textId="519EB6EB" w:rsidR="00180035" w:rsidRPr="00093242" w:rsidRDefault="00061C9A" w:rsidP="00796252">
            <w:pPr>
              <w:rPr>
                <w:rFonts w:ascii="BentonSans Black" w:hAnsi="BentonSans Black"/>
              </w:rPr>
            </w:pPr>
            <w:r>
              <w:rPr>
                <w:rFonts w:ascii="BentonSans Black" w:hAnsi="BentonSans Black"/>
              </w:rPr>
              <w:t>Description</w:t>
            </w:r>
          </w:p>
        </w:tc>
        <w:tc>
          <w:tcPr>
            <w:tcW w:w="2158" w:type="dxa"/>
            <w:vAlign w:val="center"/>
          </w:tcPr>
          <w:p w14:paraId="6473117C" w14:textId="3EA261A7" w:rsidR="00180035" w:rsidRPr="00093242" w:rsidRDefault="00061C9A" w:rsidP="00796252">
            <w:pPr>
              <w:rPr>
                <w:rFonts w:ascii="BentonSans Black" w:hAnsi="BentonSans Black"/>
              </w:rPr>
            </w:pPr>
            <w:r>
              <w:rPr>
                <w:rFonts w:ascii="BentonSans Black" w:hAnsi="BentonSans Black"/>
              </w:rPr>
              <w:t>Who’s Responsible</w:t>
            </w:r>
          </w:p>
        </w:tc>
        <w:tc>
          <w:tcPr>
            <w:tcW w:w="1441" w:type="dxa"/>
            <w:vAlign w:val="center"/>
          </w:tcPr>
          <w:p w14:paraId="2D72B477" w14:textId="499337F8" w:rsidR="00180035" w:rsidRPr="00093242" w:rsidRDefault="00061C9A" w:rsidP="00796252">
            <w:pPr>
              <w:rPr>
                <w:rFonts w:ascii="BentonSans Black" w:hAnsi="BentonSans Black"/>
              </w:rPr>
            </w:pPr>
            <w:r>
              <w:rPr>
                <w:rFonts w:ascii="BentonSans Black" w:hAnsi="BentonSans Black"/>
              </w:rPr>
              <w:t>Due Date</w:t>
            </w:r>
          </w:p>
        </w:tc>
        <w:tc>
          <w:tcPr>
            <w:tcW w:w="6480" w:type="dxa"/>
            <w:vAlign w:val="center"/>
          </w:tcPr>
          <w:p w14:paraId="2481FAB8" w14:textId="246582B8" w:rsidR="00180035" w:rsidRPr="00093242" w:rsidRDefault="003B5C5D" w:rsidP="00796252">
            <w:pPr>
              <w:rPr>
                <w:rFonts w:ascii="BentonSans Black" w:hAnsi="BentonSans Black"/>
              </w:rPr>
            </w:pPr>
            <w:r>
              <w:rPr>
                <w:rFonts w:ascii="BentonSans Black" w:hAnsi="BentonSans Black"/>
              </w:rPr>
              <w:t>Other Notes to Consider</w:t>
            </w:r>
          </w:p>
        </w:tc>
      </w:tr>
      <w:tr w:rsidR="00093242" w:rsidRPr="00093242" w14:paraId="37F48257" w14:textId="77777777" w:rsidTr="00796252">
        <w:tc>
          <w:tcPr>
            <w:tcW w:w="1705" w:type="dxa"/>
          </w:tcPr>
          <w:p w14:paraId="403A2605" w14:textId="6817071D" w:rsidR="00093242" w:rsidRPr="00093242" w:rsidRDefault="00093242">
            <w:pPr>
              <w:rPr>
                <w:rFonts w:ascii="BentonSans Black" w:hAnsi="BentonSans Black"/>
              </w:rPr>
            </w:pPr>
            <w:r w:rsidRPr="00093242">
              <w:rPr>
                <w:rFonts w:ascii="BentonSans Black" w:hAnsi="BentonSans Black"/>
              </w:rPr>
              <w:t>Sub-Step #1</w:t>
            </w:r>
          </w:p>
        </w:tc>
        <w:tc>
          <w:tcPr>
            <w:tcW w:w="2611" w:type="dxa"/>
          </w:tcPr>
          <w:p w14:paraId="11D16CD4" w14:textId="171A1DD4" w:rsidR="00093242" w:rsidRPr="00093242" w:rsidRDefault="003B5C5D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544799405"/>
                <w:placeholder>
                  <w:docPart w:val="80639CBF59A84354B16F5CBDE2C443F4"/>
                </w:placeholder>
                <w:showingPlcHdr/>
              </w:sdtPr>
              <w:sdtContent>
                <w:r w:rsidRPr="00596DA6">
                  <w:rPr>
                    <w:rStyle w:val="PlaceholderText"/>
                    <w:rFonts w:ascii="BentonSans Book" w:hAnsi="BentonSans Book"/>
                  </w:rPr>
                  <w:t>Click or tap here to enter text.</w:t>
                </w:r>
              </w:sdtContent>
            </w:sdt>
          </w:p>
        </w:tc>
        <w:tc>
          <w:tcPr>
            <w:tcW w:w="2158" w:type="dxa"/>
          </w:tcPr>
          <w:p w14:paraId="2A48CC3F" w14:textId="2E42B9A8" w:rsidR="00093242" w:rsidRPr="00093242" w:rsidRDefault="003B5C5D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-260838786"/>
                <w:placeholder>
                  <w:docPart w:val="0F37EB45A0FD40148A9E70C603AECAD9"/>
                </w:placeholder>
                <w:showingPlcHdr/>
              </w:sdtPr>
              <w:sdtContent>
                <w:r w:rsidRPr="00596DA6">
                  <w:rPr>
                    <w:rStyle w:val="PlaceholderText"/>
                    <w:rFonts w:ascii="BentonSans Book" w:hAnsi="BentonSans Book"/>
                  </w:rPr>
                  <w:t>Click or tap here to enter text.</w:t>
                </w:r>
              </w:sdtContent>
            </w:sdt>
          </w:p>
        </w:tc>
        <w:tc>
          <w:tcPr>
            <w:tcW w:w="1441" w:type="dxa"/>
          </w:tcPr>
          <w:p w14:paraId="45D04E73" w14:textId="212E6E40" w:rsidR="00093242" w:rsidRPr="00093242" w:rsidRDefault="008D1E44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1903326520"/>
                <w:placeholder>
                  <w:docPart w:val="A69275185FA34DED9E0A1D184A2DE5A8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F6144E">
                  <w:rPr>
                    <w:rStyle w:val="PlaceholderText"/>
                    <w:rFonts w:ascii="BentonSans Book" w:hAnsi="BentonSans Book"/>
                  </w:rPr>
                  <w:t>Click or tap to enter a date.</w:t>
                </w:r>
              </w:sdtContent>
            </w:sdt>
          </w:p>
        </w:tc>
        <w:tc>
          <w:tcPr>
            <w:tcW w:w="6480" w:type="dxa"/>
          </w:tcPr>
          <w:p w14:paraId="635E6924" w14:textId="285AE4A7" w:rsidR="00093242" w:rsidRPr="00093242" w:rsidRDefault="008D1E44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-27264138"/>
                <w:placeholder>
                  <w:docPart w:val="458B7F811F7D40C08A59CEE39D7DC558"/>
                </w:placeholder>
                <w:showingPlcHdr/>
              </w:sdtPr>
              <w:sdtContent>
                <w:r w:rsidRPr="00596DA6">
                  <w:rPr>
                    <w:rStyle w:val="PlaceholderText"/>
                    <w:rFonts w:ascii="BentonSans Book" w:hAnsi="BentonSans Book"/>
                  </w:rPr>
                  <w:t>Click or tap here to enter text.</w:t>
                </w:r>
              </w:sdtContent>
            </w:sdt>
          </w:p>
        </w:tc>
      </w:tr>
      <w:tr w:rsidR="00093242" w:rsidRPr="00093242" w14:paraId="13E258C7" w14:textId="77777777" w:rsidTr="00796252">
        <w:tc>
          <w:tcPr>
            <w:tcW w:w="1705" w:type="dxa"/>
          </w:tcPr>
          <w:p w14:paraId="3A390B8A" w14:textId="5F27B44D" w:rsidR="00093242" w:rsidRPr="00093242" w:rsidRDefault="00093242">
            <w:pPr>
              <w:rPr>
                <w:rFonts w:ascii="BentonSans Black" w:hAnsi="BentonSans Black"/>
              </w:rPr>
            </w:pPr>
            <w:r w:rsidRPr="00093242">
              <w:rPr>
                <w:rFonts w:ascii="BentonSans Black" w:hAnsi="BentonSans Black"/>
              </w:rPr>
              <w:t>Sub-Step #2</w:t>
            </w:r>
          </w:p>
        </w:tc>
        <w:tc>
          <w:tcPr>
            <w:tcW w:w="2611" w:type="dxa"/>
          </w:tcPr>
          <w:p w14:paraId="397C6EFF" w14:textId="6F561B0E" w:rsidR="00093242" w:rsidRPr="00093242" w:rsidRDefault="003B5C5D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68157116"/>
                <w:placeholder>
                  <w:docPart w:val="56DE20DAECDC43C59AFF1E4C75A86C6C"/>
                </w:placeholder>
                <w:showingPlcHdr/>
              </w:sdtPr>
              <w:sdtContent>
                <w:r w:rsidRPr="00596DA6">
                  <w:rPr>
                    <w:rStyle w:val="PlaceholderText"/>
                    <w:rFonts w:ascii="BentonSans Book" w:hAnsi="BentonSans Book"/>
                  </w:rPr>
                  <w:t>Click or tap here to enter text.</w:t>
                </w:r>
              </w:sdtContent>
            </w:sdt>
          </w:p>
        </w:tc>
        <w:tc>
          <w:tcPr>
            <w:tcW w:w="2158" w:type="dxa"/>
          </w:tcPr>
          <w:p w14:paraId="75BAF983" w14:textId="0281CF11" w:rsidR="00093242" w:rsidRPr="00093242" w:rsidRDefault="003B5C5D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-348486952"/>
                <w:placeholder>
                  <w:docPart w:val="EB5D9A08951D424792467BD26635406F"/>
                </w:placeholder>
                <w:showingPlcHdr/>
              </w:sdtPr>
              <w:sdtContent>
                <w:r w:rsidRPr="00596DA6">
                  <w:rPr>
                    <w:rStyle w:val="PlaceholderText"/>
                    <w:rFonts w:ascii="BentonSans Book" w:hAnsi="BentonSans Book"/>
                  </w:rPr>
                  <w:t>Click or tap here to enter text.</w:t>
                </w:r>
              </w:sdtContent>
            </w:sdt>
          </w:p>
        </w:tc>
        <w:tc>
          <w:tcPr>
            <w:tcW w:w="1441" w:type="dxa"/>
          </w:tcPr>
          <w:p w14:paraId="2102FE5E" w14:textId="1E355522" w:rsidR="00093242" w:rsidRPr="00093242" w:rsidRDefault="008D1E44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600458995"/>
                <w:placeholder>
                  <w:docPart w:val="6F0340E47A0B460693DAE360F71455E0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F6144E">
                  <w:rPr>
                    <w:rStyle w:val="PlaceholderText"/>
                    <w:rFonts w:ascii="BentonSans Book" w:hAnsi="BentonSans Book"/>
                  </w:rPr>
                  <w:t>Click or tap to enter a date.</w:t>
                </w:r>
              </w:sdtContent>
            </w:sdt>
          </w:p>
        </w:tc>
        <w:tc>
          <w:tcPr>
            <w:tcW w:w="6480" w:type="dxa"/>
          </w:tcPr>
          <w:p w14:paraId="0AE525A8" w14:textId="17154EFA" w:rsidR="00093242" w:rsidRPr="00093242" w:rsidRDefault="008D1E44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1956064128"/>
                <w:placeholder>
                  <w:docPart w:val="97E3F80F19B64289B3CA99A38FF2E8B0"/>
                </w:placeholder>
                <w:showingPlcHdr/>
              </w:sdtPr>
              <w:sdtContent>
                <w:r w:rsidRPr="00596DA6">
                  <w:rPr>
                    <w:rStyle w:val="PlaceholderText"/>
                    <w:rFonts w:ascii="BentonSans Book" w:hAnsi="BentonSans Book"/>
                  </w:rPr>
                  <w:t>Click or tap here to enter text.</w:t>
                </w:r>
              </w:sdtContent>
            </w:sdt>
          </w:p>
        </w:tc>
      </w:tr>
      <w:tr w:rsidR="00093242" w:rsidRPr="00093242" w14:paraId="19260D55" w14:textId="77777777" w:rsidTr="00796252">
        <w:tc>
          <w:tcPr>
            <w:tcW w:w="1705" w:type="dxa"/>
          </w:tcPr>
          <w:p w14:paraId="6D748D5A" w14:textId="018A0BF6" w:rsidR="00093242" w:rsidRPr="00093242" w:rsidRDefault="00093242">
            <w:pPr>
              <w:rPr>
                <w:rFonts w:ascii="BentonSans Black" w:hAnsi="BentonSans Black"/>
              </w:rPr>
            </w:pPr>
            <w:r w:rsidRPr="00093242">
              <w:rPr>
                <w:rFonts w:ascii="BentonSans Black" w:hAnsi="BentonSans Black"/>
              </w:rPr>
              <w:t>Sub-Step #3</w:t>
            </w:r>
          </w:p>
        </w:tc>
        <w:tc>
          <w:tcPr>
            <w:tcW w:w="2611" w:type="dxa"/>
          </w:tcPr>
          <w:p w14:paraId="2B5FA557" w14:textId="17C01DF1" w:rsidR="00093242" w:rsidRPr="00093242" w:rsidRDefault="003B5C5D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2032763269"/>
                <w:placeholder>
                  <w:docPart w:val="814F32F0964240188AE5E3C596A90102"/>
                </w:placeholder>
                <w:showingPlcHdr/>
              </w:sdtPr>
              <w:sdtContent>
                <w:r w:rsidRPr="00596DA6">
                  <w:rPr>
                    <w:rStyle w:val="PlaceholderText"/>
                    <w:rFonts w:ascii="BentonSans Book" w:hAnsi="BentonSans Book"/>
                  </w:rPr>
                  <w:t>Click or tap here to enter text.</w:t>
                </w:r>
              </w:sdtContent>
            </w:sdt>
          </w:p>
        </w:tc>
        <w:tc>
          <w:tcPr>
            <w:tcW w:w="2158" w:type="dxa"/>
          </w:tcPr>
          <w:p w14:paraId="0F56C6F6" w14:textId="7BEDDFE8" w:rsidR="00093242" w:rsidRPr="00093242" w:rsidRDefault="003B5C5D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-459031644"/>
                <w:placeholder>
                  <w:docPart w:val="8CB1DAED2FF7403482E81E96958DC779"/>
                </w:placeholder>
                <w:showingPlcHdr/>
              </w:sdtPr>
              <w:sdtContent>
                <w:r w:rsidRPr="00596DA6">
                  <w:rPr>
                    <w:rStyle w:val="PlaceholderText"/>
                    <w:rFonts w:ascii="BentonSans Book" w:hAnsi="BentonSans Book"/>
                  </w:rPr>
                  <w:t>Click or tap here to enter text.</w:t>
                </w:r>
              </w:sdtContent>
            </w:sdt>
          </w:p>
        </w:tc>
        <w:tc>
          <w:tcPr>
            <w:tcW w:w="1441" w:type="dxa"/>
          </w:tcPr>
          <w:p w14:paraId="0F1B825E" w14:textId="0D6AA0A7" w:rsidR="00093242" w:rsidRPr="00093242" w:rsidRDefault="008D1E44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1669989345"/>
                <w:placeholder>
                  <w:docPart w:val="D197BD7FD9F14E58A003FE4DDC1D49D2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F6144E">
                  <w:rPr>
                    <w:rStyle w:val="PlaceholderText"/>
                    <w:rFonts w:ascii="BentonSans Book" w:hAnsi="BentonSans Book"/>
                  </w:rPr>
                  <w:t>Click or tap to enter a date.</w:t>
                </w:r>
              </w:sdtContent>
            </w:sdt>
          </w:p>
        </w:tc>
        <w:tc>
          <w:tcPr>
            <w:tcW w:w="6480" w:type="dxa"/>
          </w:tcPr>
          <w:p w14:paraId="2D651010" w14:textId="10EC6350" w:rsidR="00093242" w:rsidRPr="00093242" w:rsidRDefault="008D1E44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883373349"/>
                <w:placeholder>
                  <w:docPart w:val="5A6BD271A083445CBBE5D3B92C1FF467"/>
                </w:placeholder>
                <w:showingPlcHdr/>
              </w:sdtPr>
              <w:sdtContent>
                <w:r w:rsidRPr="00596DA6">
                  <w:rPr>
                    <w:rStyle w:val="PlaceholderText"/>
                    <w:rFonts w:ascii="BentonSans Book" w:hAnsi="BentonSans Book"/>
                  </w:rPr>
                  <w:t>Click or tap here to enter text.</w:t>
                </w:r>
              </w:sdtContent>
            </w:sdt>
          </w:p>
        </w:tc>
      </w:tr>
      <w:tr w:rsidR="00093242" w:rsidRPr="00093242" w14:paraId="5B81FAC4" w14:textId="77777777" w:rsidTr="00796252">
        <w:tc>
          <w:tcPr>
            <w:tcW w:w="1705" w:type="dxa"/>
          </w:tcPr>
          <w:p w14:paraId="63DA2F59" w14:textId="4D135BBF" w:rsidR="00093242" w:rsidRPr="00093242" w:rsidRDefault="00093242">
            <w:pPr>
              <w:rPr>
                <w:rFonts w:ascii="BentonSans Black" w:hAnsi="BentonSans Black"/>
              </w:rPr>
            </w:pPr>
            <w:r w:rsidRPr="00093242">
              <w:rPr>
                <w:rFonts w:ascii="BentonSans Black" w:hAnsi="BentonSans Black"/>
              </w:rPr>
              <w:t>Sub-Step #4</w:t>
            </w:r>
          </w:p>
        </w:tc>
        <w:tc>
          <w:tcPr>
            <w:tcW w:w="2611" w:type="dxa"/>
          </w:tcPr>
          <w:p w14:paraId="44574F62" w14:textId="7DAFD722" w:rsidR="00093242" w:rsidRPr="00093242" w:rsidRDefault="003B5C5D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-983539720"/>
                <w:placeholder>
                  <w:docPart w:val="2B9E037F34A049CB866A0F18627C0973"/>
                </w:placeholder>
                <w:showingPlcHdr/>
              </w:sdtPr>
              <w:sdtContent>
                <w:r w:rsidRPr="00596DA6">
                  <w:rPr>
                    <w:rStyle w:val="PlaceholderText"/>
                    <w:rFonts w:ascii="BentonSans Book" w:hAnsi="BentonSans Book"/>
                  </w:rPr>
                  <w:t>Click or tap here to enter text.</w:t>
                </w:r>
              </w:sdtContent>
            </w:sdt>
          </w:p>
        </w:tc>
        <w:tc>
          <w:tcPr>
            <w:tcW w:w="2158" w:type="dxa"/>
          </w:tcPr>
          <w:p w14:paraId="648D4B93" w14:textId="2850AC40" w:rsidR="00093242" w:rsidRPr="00093242" w:rsidRDefault="003B5C5D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-970974309"/>
                <w:placeholder>
                  <w:docPart w:val="05753F23F22742F4B180ACD740494EC3"/>
                </w:placeholder>
                <w:showingPlcHdr/>
              </w:sdtPr>
              <w:sdtContent>
                <w:r w:rsidRPr="00596DA6">
                  <w:rPr>
                    <w:rStyle w:val="PlaceholderText"/>
                    <w:rFonts w:ascii="BentonSans Book" w:hAnsi="BentonSans Book"/>
                  </w:rPr>
                  <w:t>Click or tap here to enter text.</w:t>
                </w:r>
              </w:sdtContent>
            </w:sdt>
          </w:p>
        </w:tc>
        <w:tc>
          <w:tcPr>
            <w:tcW w:w="1441" w:type="dxa"/>
          </w:tcPr>
          <w:p w14:paraId="1B99329A" w14:textId="349741C8" w:rsidR="00093242" w:rsidRPr="00093242" w:rsidRDefault="008D1E44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-964660405"/>
                <w:placeholder>
                  <w:docPart w:val="AFA248BE8BEE4CCB870A08C42F430917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F6144E">
                  <w:rPr>
                    <w:rStyle w:val="PlaceholderText"/>
                    <w:rFonts w:ascii="BentonSans Book" w:hAnsi="BentonSans Book"/>
                  </w:rPr>
                  <w:t>Click or tap to enter a date.</w:t>
                </w:r>
              </w:sdtContent>
            </w:sdt>
          </w:p>
        </w:tc>
        <w:tc>
          <w:tcPr>
            <w:tcW w:w="6480" w:type="dxa"/>
          </w:tcPr>
          <w:p w14:paraId="5F36FC82" w14:textId="6B312D6D" w:rsidR="00093242" w:rsidRPr="00093242" w:rsidRDefault="008D1E44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-395434051"/>
                <w:placeholder>
                  <w:docPart w:val="990DD41D208245ACA33D4169C56B5251"/>
                </w:placeholder>
                <w:showingPlcHdr/>
              </w:sdtPr>
              <w:sdtContent>
                <w:r w:rsidRPr="00596DA6">
                  <w:rPr>
                    <w:rStyle w:val="PlaceholderText"/>
                    <w:rFonts w:ascii="BentonSans Book" w:hAnsi="BentonSans Book"/>
                  </w:rPr>
                  <w:t>Click or tap here to enter text.</w:t>
                </w:r>
              </w:sdtContent>
            </w:sdt>
          </w:p>
        </w:tc>
      </w:tr>
      <w:tr w:rsidR="00093242" w:rsidRPr="00093242" w14:paraId="7762FCE3" w14:textId="77777777" w:rsidTr="00796252">
        <w:tc>
          <w:tcPr>
            <w:tcW w:w="1705" w:type="dxa"/>
          </w:tcPr>
          <w:p w14:paraId="3733FFFA" w14:textId="2078CD64" w:rsidR="00093242" w:rsidRPr="00093242" w:rsidRDefault="00093242">
            <w:pPr>
              <w:rPr>
                <w:rFonts w:ascii="BentonSans Black" w:hAnsi="BentonSans Black"/>
              </w:rPr>
            </w:pPr>
            <w:r w:rsidRPr="00093242">
              <w:rPr>
                <w:rFonts w:ascii="BentonSans Black" w:hAnsi="BentonSans Black"/>
              </w:rPr>
              <w:t>Sub-Step #5</w:t>
            </w:r>
          </w:p>
        </w:tc>
        <w:tc>
          <w:tcPr>
            <w:tcW w:w="2611" w:type="dxa"/>
          </w:tcPr>
          <w:p w14:paraId="60EFDC94" w14:textId="5F6EFC2D" w:rsidR="00093242" w:rsidRPr="00093242" w:rsidRDefault="003B5C5D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-122074494"/>
                <w:placeholder>
                  <w:docPart w:val="EFCE2883F87F464EA3F9F809384A16CE"/>
                </w:placeholder>
                <w:showingPlcHdr/>
              </w:sdtPr>
              <w:sdtContent>
                <w:r w:rsidRPr="00596DA6">
                  <w:rPr>
                    <w:rStyle w:val="PlaceholderText"/>
                    <w:rFonts w:ascii="BentonSans Book" w:hAnsi="BentonSans Book"/>
                  </w:rPr>
                  <w:t>Click or tap here to enter text.</w:t>
                </w:r>
              </w:sdtContent>
            </w:sdt>
          </w:p>
        </w:tc>
        <w:tc>
          <w:tcPr>
            <w:tcW w:w="2158" w:type="dxa"/>
          </w:tcPr>
          <w:p w14:paraId="6CEE13E5" w14:textId="1B42A471" w:rsidR="00093242" w:rsidRPr="00093242" w:rsidRDefault="003B5C5D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-168021332"/>
                <w:placeholder>
                  <w:docPart w:val="FABDA903319E4437A2EF9402A46326A3"/>
                </w:placeholder>
                <w:showingPlcHdr/>
              </w:sdtPr>
              <w:sdtContent>
                <w:r w:rsidRPr="00596DA6">
                  <w:rPr>
                    <w:rStyle w:val="PlaceholderText"/>
                    <w:rFonts w:ascii="BentonSans Book" w:hAnsi="BentonSans Book"/>
                  </w:rPr>
                  <w:t>Click or tap here to enter text.</w:t>
                </w:r>
              </w:sdtContent>
            </w:sdt>
          </w:p>
        </w:tc>
        <w:tc>
          <w:tcPr>
            <w:tcW w:w="1441" w:type="dxa"/>
          </w:tcPr>
          <w:p w14:paraId="047E3B3F" w14:textId="28EAFF85" w:rsidR="00093242" w:rsidRPr="00093242" w:rsidRDefault="008D1E44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-963727433"/>
                <w:placeholder>
                  <w:docPart w:val="6ADE19E3D7C44C1B8E3B6322400A3A23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F6144E">
                  <w:rPr>
                    <w:rStyle w:val="PlaceholderText"/>
                    <w:rFonts w:ascii="BentonSans Book" w:hAnsi="BentonSans Book"/>
                  </w:rPr>
                  <w:t>Click or tap to enter a date.</w:t>
                </w:r>
              </w:sdtContent>
            </w:sdt>
          </w:p>
        </w:tc>
        <w:tc>
          <w:tcPr>
            <w:tcW w:w="6480" w:type="dxa"/>
          </w:tcPr>
          <w:p w14:paraId="79B38785" w14:textId="425B3336" w:rsidR="00093242" w:rsidRPr="00093242" w:rsidRDefault="008D1E44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325948505"/>
                <w:placeholder>
                  <w:docPart w:val="D8A46A3E56C64B83B71F41A6022FA007"/>
                </w:placeholder>
                <w:showingPlcHdr/>
              </w:sdtPr>
              <w:sdtContent>
                <w:r w:rsidRPr="00596DA6">
                  <w:rPr>
                    <w:rStyle w:val="PlaceholderText"/>
                    <w:rFonts w:ascii="BentonSans Book" w:hAnsi="BentonSans Book"/>
                  </w:rPr>
                  <w:t>Click or tap here to enter text.</w:t>
                </w:r>
              </w:sdtContent>
            </w:sdt>
          </w:p>
        </w:tc>
      </w:tr>
    </w:tbl>
    <w:p w14:paraId="6CD9E5C8" w14:textId="77777777" w:rsidR="00796252" w:rsidRDefault="00796252" w:rsidP="00FC6609">
      <w:pPr>
        <w:spacing w:after="120"/>
        <w:rPr>
          <w:rFonts w:ascii="BentonSans Black" w:hAnsi="BentonSans Black"/>
        </w:rPr>
      </w:pPr>
    </w:p>
    <w:tbl>
      <w:tblPr>
        <w:tblStyle w:val="TableGrid"/>
        <w:tblW w:w="14395" w:type="dxa"/>
        <w:tblCellMar>
          <w:top w:w="115" w:type="dxa"/>
          <w:bottom w:w="115" w:type="dxa"/>
        </w:tblCellMar>
        <w:tblLook w:val="04A0" w:firstRow="1" w:lastRow="0" w:firstColumn="1" w:lastColumn="0" w:noHBand="0" w:noVBand="1"/>
      </w:tblPr>
      <w:tblGrid>
        <w:gridCol w:w="1705"/>
        <w:gridCol w:w="12690"/>
      </w:tblGrid>
      <w:tr w:rsidR="00796252" w:rsidRPr="00093242" w14:paraId="5AC3CD90" w14:textId="77777777" w:rsidTr="009F0528">
        <w:tc>
          <w:tcPr>
            <w:tcW w:w="1705" w:type="dxa"/>
            <w:shd w:val="clear" w:color="auto" w:fill="A50933"/>
          </w:tcPr>
          <w:p w14:paraId="4FA4F076" w14:textId="42B8F59A" w:rsidR="00796252" w:rsidRPr="00093242" w:rsidRDefault="00796252" w:rsidP="009F0528">
            <w:pPr>
              <w:rPr>
                <w:rFonts w:ascii="BentonSans Black" w:hAnsi="BentonSans Black"/>
              </w:rPr>
            </w:pPr>
            <w:r w:rsidRPr="00796252">
              <w:rPr>
                <w:rFonts w:ascii="BentonSans Black" w:hAnsi="BentonSans Black"/>
                <w:color w:val="FFFFFF" w:themeColor="background1"/>
              </w:rPr>
              <w:t>Goal #</w:t>
            </w:r>
            <w:r>
              <w:rPr>
                <w:rFonts w:ascii="BentonSans Black" w:hAnsi="BentonSans Black"/>
                <w:color w:val="FFFFFF" w:themeColor="background1"/>
              </w:rPr>
              <w:t>2</w:t>
            </w:r>
          </w:p>
        </w:tc>
        <w:tc>
          <w:tcPr>
            <w:tcW w:w="12690" w:type="dxa"/>
          </w:tcPr>
          <w:p w14:paraId="05A9B650" w14:textId="77777777" w:rsidR="00796252" w:rsidRPr="00093242" w:rsidRDefault="00796252" w:rsidP="009F0528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1745603305"/>
                <w:placeholder>
                  <w:docPart w:val="19D88D043068480C8183221454206BC7"/>
                </w:placeholder>
                <w:showingPlcHdr/>
              </w:sdtPr>
              <w:sdtContent>
                <w:r w:rsidRPr="00596DA6">
                  <w:rPr>
                    <w:rStyle w:val="PlaceholderText"/>
                    <w:rFonts w:ascii="BentonSans Book" w:hAnsi="BentonSans Book"/>
                  </w:rPr>
                  <w:t>Click or tap here to enter text.</w:t>
                </w:r>
              </w:sdtContent>
            </w:sdt>
          </w:p>
        </w:tc>
      </w:tr>
    </w:tbl>
    <w:p w14:paraId="24B1F77D" w14:textId="77777777" w:rsidR="00796252" w:rsidRDefault="00796252" w:rsidP="00796252">
      <w:pPr>
        <w:spacing w:after="0"/>
      </w:pPr>
    </w:p>
    <w:tbl>
      <w:tblPr>
        <w:tblStyle w:val="TableGrid"/>
        <w:tblW w:w="14395" w:type="dxa"/>
        <w:tblCellMar>
          <w:top w:w="115" w:type="dxa"/>
          <w:bottom w:w="115" w:type="dxa"/>
        </w:tblCellMar>
        <w:tblLook w:val="04A0" w:firstRow="1" w:lastRow="0" w:firstColumn="1" w:lastColumn="0" w:noHBand="0" w:noVBand="1"/>
      </w:tblPr>
      <w:tblGrid>
        <w:gridCol w:w="1705"/>
        <w:gridCol w:w="2611"/>
        <w:gridCol w:w="2158"/>
        <w:gridCol w:w="1441"/>
        <w:gridCol w:w="6480"/>
      </w:tblGrid>
      <w:tr w:rsidR="00796252" w:rsidRPr="00093242" w14:paraId="47F0ECBA" w14:textId="77777777" w:rsidTr="009F0528">
        <w:tc>
          <w:tcPr>
            <w:tcW w:w="1705" w:type="dxa"/>
            <w:vAlign w:val="center"/>
          </w:tcPr>
          <w:p w14:paraId="5A7038A5" w14:textId="77777777" w:rsidR="00796252" w:rsidRPr="00093242" w:rsidRDefault="00796252" w:rsidP="009F0528">
            <w:pPr>
              <w:rPr>
                <w:rFonts w:ascii="BentonSans Black" w:hAnsi="BentonSans Black"/>
              </w:rPr>
            </w:pPr>
          </w:p>
        </w:tc>
        <w:tc>
          <w:tcPr>
            <w:tcW w:w="2611" w:type="dxa"/>
            <w:vAlign w:val="center"/>
          </w:tcPr>
          <w:p w14:paraId="1E3A01A9" w14:textId="77777777" w:rsidR="00796252" w:rsidRPr="00093242" w:rsidRDefault="00796252" w:rsidP="009F0528">
            <w:pPr>
              <w:rPr>
                <w:rFonts w:ascii="BentonSans Black" w:hAnsi="BentonSans Black"/>
              </w:rPr>
            </w:pPr>
            <w:r>
              <w:rPr>
                <w:rFonts w:ascii="BentonSans Black" w:hAnsi="BentonSans Black"/>
              </w:rPr>
              <w:t>Description</w:t>
            </w:r>
          </w:p>
        </w:tc>
        <w:tc>
          <w:tcPr>
            <w:tcW w:w="2158" w:type="dxa"/>
            <w:vAlign w:val="center"/>
          </w:tcPr>
          <w:p w14:paraId="325E8391" w14:textId="77777777" w:rsidR="00796252" w:rsidRPr="00093242" w:rsidRDefault="00796252" w:rsidP="009F0528">
            <w:pPr>
              <w:rPr>
                <w:rFonts w:ascii="BentonSans Black" w:hAnsi="BentonSans Black"/>
              </w:rPr>
            </w:pPr>
            <w:r>
              <w:rPr>
                <w:rFonts w:ascii="BentonSans Black" w:hAnsi="BentonSans Black"/>
              </w:rPr>
              <w:t>Who’s Responsible</w:t>
            </w:r>
          </w:p>
        </w:tc>
        <w:tc>
          <w:tcPr>
            <w:tcW w:w="1441" w:type="dxa"/>
            <w:vAlign w:val="center"/>
          </w:tcPr>
          <w:p w14:paraId="6EEA1CFA" w14:textId="77777777" w:rsidR="00796252" w:rsidRPr="00093242" w:rsidRDefault="00796252" w:rsidP="009F0528">
            <w:pPr>
              <w:rPr>
                <w:rFonts w:ascii="BentonSans Black" w:hAnsi="BentonSans Black"/>
              </w:rPr>
            </w:pPr>
            <w:r>
              <w:rPr>
                <w:rFonts w:ascii="BentonSans Black" w:hAnsi="BentonSans Black"/>
              </w:rPr>
              <w:t>Due Date</w:t>
            </w:r>
          </w:p>
        </w:tc>
        <w:tc>
          <w:tcPr>
            <w:tcW w:w="6480" w:type="dxa"/>
            <w:vAlign w:val="center"/>
          </w:tcPr>
          <w:p w14:paraId="266691B7" w14:textId="77777777" w:rsidR="00796252" w:rsidRPr="00093242" w:rsidRDefault="00796252" w:rsidP="009F0528">
            <w:pPr>
              <w:rPr>
                <w:rFonts w:ascii="BentonSans Black" w:hAnsi="BentonSans Black"/>
              </w:rPr>
            </w:pPr>
            <w:r>
              <w:rPr>
                <w:rFonts w:ascii="BentonSans Black" w:hAnsi="BentonSans Black"/>
              </w:rPr>
              <w:t>Other Notes to Consider</w:t>
            </w:r>
          </w:p>
        </w:tc>
      </w:tr>
      <w:tr w:rsidR="00796252" w:rsidRPr="00093242" w14:paraId="40E110D3" w14:textId="77777777" w:rsidTr="009F0528">
        <w:tc>
          <w:tcPr>
            <w:tcW w:w="1705" w:type="dxa"/>
          </w:tcPr>
          <w:p w14:paraId="00B66DD9" w14:textId="77777777" w:rsidR="00796252" w:rsidRPr="00093242" w:rsidRDefault="00796252" w:rsidP="009F0528">
            <w:pPr>
              <w:rPr>
                <w:rFonts w:ascii="BentonSans Black" w:hAnsi="BentonSans Black"/>
              </w:rPr>
            </w:pPr>
            <w:r w:rsidRPr="00093242">
              <w:rPr>
                <w:rFonts w:ascii="BentonSans Black" w:hAnsi="BentonSans Black"/>
              </w:rPr>
              <w:t>Sub-Step #1</w:t>
            </w:r>
          </w:p>
        </w:tc>
        <w:tc>
          <w:tcPr>
            <w:tcW w:w="2611" w:type="dxa"/>
          </w:tcPr>
          <w:p w14:paraId="71A0BBE0" w14:textId="77777777" w:rsidR="00796252" w:rsidRPr="00093242" w:rsidRDefault="00796252" w:rsidP="009F0528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-1554151230"/>
                <w:placeholder>
                  <w:docPart w:val="70682E35287944139D224C05B621F34E"/>
                </w:placeholder>
                <w:showingPlcHdr/>
              </w:sdtPr>
              <w:sdtContent>
                <w:r w:rsidRPr="00596DA6">
                  <w:rPr>
                    <w:rStyle w:val="PlaceholderText"/>
                    <w:rFonts w:ascii="BentonSans Book" w:hAnsi="BentonSans Book"/>
                  </w:rPr>
                  <w:t>Click or tap here to enter text.</w:t>
                </w:r>
              </w:sdtContent>
            </w:sdt>
          </w:p>
        </w:tc>
        <w:tc>
          <w:tcPr>
            <w:tcW w:w="2158" w:type="dxa"/>
          </w:tcPr>
          <w:p w14:paraId="3E547A5C" w14:textId="77777777" w:rsidR="00796252" w:rsidRPr="00093242" w:rsidRDefault="00796252" w:rsidP="009F0528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-807164982"/>
                <w:placeholder>
                  <w:docPart w:val="224C0C997EC64D2EA3097DCE44CEFD00"/>
                </w:placeholder>
                <w:showingPlcHdr/>
              </w:sdtPr>
              <w:sdtContent>
                <w:r w:rsidRPr="00596DA6">
                  <w:rPr>
                    <w:rStyle w:val="PlaceholderText"/>
                    <w:rFonts w:ascii="BentonSans Book" w:hAnsi="BentonSans Book"/>
                  </w:rPr>
                  <w:t>Click or tap here to enter text.</w:t>
                </w:r>
              </w:sdtContent>
            </w:sdt>
          </w:p>
        </w:tc>
        <w:tc>
          <w:tcPr>
            <w:tcW w:w="1441" w:type="dxa"/>
          </w:tcPr>
          <w:p w14:paraId="49E6F5B6" w14:textId="77777777" w:rsidR="00796252" w:rsidRPr="00093242" w:rsidRDefault="00796252" w:rsidP="009F0528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-377862076"/>
                <w:placeholder>
                  <w:docPart w:val="D59B680886EC4A049AE741D6DBC49B61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F6144E">
                  <w:rPr>
                    <w:rStyle w:val="PlaceholderText"/>
                    <w:rFonts w:ascii="BentonSans Book" w:hAnsi="BentonSans Book"/>
                  </w:rPr>
                  <w:t>Click or tap to enter a date.</w:t>
                </w:r>
              </w:sdtContent>
            </w:sdt>
          </w:p>
        </w:tc>
        <w:tc>
          <w:tcPr>
            <w:tcW w:w="6480" w:type="dxa"/>
          </w:tcPr>
          <w:p w14:paraId="3C6D1C3C" w14:textId="77777777" w:rsidR="00796252" w:rsidRPr="00093242" w:rsidRDefault="00796252" w:rsidP="009F0528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-1251729496"/>
                <w:placeholder>
                  <w:docPart w:val="C9021EDD6D794E3B9A3FB2A6FF594B48"/>
                </w:placeholder>
                <w:showingPlcHdr/>
              </w:sdtPr>
              <w:sdtContent>
                <w:r w:rsidRPr="00596DA6">
                  <w:rPr>
                    <w:rStyle w:val="PlaceholderText"/>
                    <w:rFonts w:ascii="BentonSans Book" w:hAnsi="BentonSans Book"/>
                  </w:rPr>
                  <w:t>Click or tap here to enter text.</w:t>
                </w:r>
              </w:sdtContent>
            </w:sdt>
          </w:p>
        </w:tc>
      </w:tr>
      <w:tr w:rsidR="00796252" w:rsidRPr="00093242" w14:paraId="3AB3EE59" w14:textId="77777777" w:rsidTr="009F0528">
        <w:tc>
          <w:tcPr>
            <w:tcW w:w="1705" w:type="dxa"/>
          </w:tcPr>
          <w:p w14:paraId="154F3F21" w14:textId="77777777" w:rsidR="00796252" w:rsidRPr="00093242" w:rsidRDefault="00796252" w:rsidP="009F0528">
            <w:pPr>
              <w:rPr>
                <w:rFonts w:ascii="BentonSans Black" w:hAnsi="BentonSans Black"/>
              </w:rPr>
            </w:pPr>
            <w:r w:rsidRPr="00093242">
              <w:rPr>
                <w:rFonts w:ascii="BentonSans Black" w:hAnsi="BentonSans Black"/>
              </w:rPr>
              <w:t>Sub-Step #2</w:t>
            </w:r>
          </w:p>
        </w:tc>
        <w:tc>
          <w:tcPr>
            <w:tcW w:w="2611" w:type="dxa"/>
          </w:tcPr>
          <w:p w14:paraId="1C358B9D" w14:textId="77777777" w:rsidR="00796252" w:rsidRPr="00093242" w:rsidRDefault="00796252" w:rsidP="009F0528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-958028162"/>
                <w:placeholder>
                  <w:docPart w:val="7381C93664B2445CB7BC146E5334ED7E"/>
                </w:placeholder>
                <w:showingPlcHdr/>
              </w:sdtPr>
              <w:sdtContent>
                <w:r w:rsidRPr="00596DA6">
                  <w:rPr>
                    <w:rStyle w:val="PlaceholderText"/>
                    <w:rFonts w:ascii="BentonSans Book" w:hAnsi="BentonSans Book"/>
                  </w:rPr>
                  <w:t>Click or tap here to enter text.</w:t>
                </w:r>
              </w:sdtContent>
            </w:sdt>
          </w:p>
        </w:tc>
        <w:tc>
          <w:tcPr>
            <w:tcW w:w="2158" w:type="dxa"/>
          </w:tcPr>
          <w:p w14:paraId="4D39C978" w14:textId="77777777" w:rsidR="00796252" w:rsidRPr="00093242" w:rsidRDefault="00796252" w:rsidP="009F0528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-1562936600"/>
                <w:placeholder>
                  <w:docPart w:val="C9AE042F2A3E47E9BC050C2DF2B28C4C"/>
                </w:placeholder>
                <w:showingPlcHdr/>
              </w:sdtPr>
              <w:sdtContent>
                <w:r w:rsidRPr="00596DA6">
                  <w:rPr>
                    <w:rStyle w:val="PlaceholderText"/>
                    <w:rFonts w:ascii="BentonSans Book" w:hAnsi="BentonSans Book"/>
                  </w:rPr>
                  <w:t>Click or tap here to enter text.</w:t>
                </w:r>
              </w:sdtContent>
            </w:sdt>
          </w:p>
        </w:tc>
        <w:tc>
          <w:tcPr>
            <w:tcW w:w="1441" w:type="dxa"/>
          </w:tcPr>
          <w:p w14:paraId="3CF2ECB7" w14:textId="77777777" w:rsidR="00796252" w:rsidRPr="00093242" w:rsidRDefault="00796252" w:rsidP="009F0528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2141077291"/>
                <w:placeholder>
                  <w:docPart w:val="73954E21610B47C3AA1DD63E4E14A54D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F6144E">
                  <w:rPr>
                    <w:rStyle w:val="PlaceholderText"/>
                    <w:rFonts w:ascii="BentonSans Book" w:hAnsi="BentonSans Book"/>
                  </w:rPr>
                  <w:t>Click or tap to enter a date.</w:t>
                </w:r>
              </w:sdtContent>
            </w:sdt>
          </w:p>
        </w:tc>
        <w:tc>
          <w:tcPr>
            <w:tcW w:w="6480" w:type="dxa"/>
          </w:tcPr>
          <w:p w14:paraId="4E700671" w14:textId="77777777" w:rsidR="00796252" w:rsidRPr="00093242" w:rsidRDefault="00796252" w:rsidP="009F0528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-1310165667"/>
                <w:placeholder>
                  <w:docPart w:val="39E98303314D4683A9046D2028D02DE8"/>
                </w:placeholder>
                <w:showingPlcHdr/>
              </w:sdtPr>
              <w:sdtContent>
                <w:r w:rsidRPr="00596DA6">
                  <w:rPr>
                    <w:rStyle w:val="PlaceholderText"/>
                    <w:rFonts w:ascii="BentonSans Book" w:hAnsi="BentonSans Book"/>
                  </w:rPr>
                  <w:t>Click or tap here to enter text.</w:t>
                </w:r>
              </w:sdtContent>
            </w:sdt>
          </w:p>
        </w:tc>
      </w:tr>
      <w:tr w:rsidR="00796252" w:rsidRPr="00093242" w14:paraId="4535D2E7" w14:textId="77777777" w:rsidTr="009F0528">
        <w:tc>
          <w:tcPr>
            <w:tcW w:w="1705" w:type="dxa"/>
          </w:tcPr>
          <w:p w14:paraId="23CBA93F" w14:textId="77777777" w:rsidR="00796252" w:rsidRPr="00093242" w:rsidRDefault="00796252" w:rsidP="009F0528">
            <w:pPr>
              <w:rPr>
                <w:rFonts w:ascii="BentonSans Black" w:hAnsi="BentonSans Black"/>
              </w:rPr>
            </w:pPr>
            <w:r w:rsidRPr="00093242">
              <w:rPr>
                <w:rFonts w:ascii="BentonSans Black" w:hAnsi="BentonSans Black"/>
              </w:rPr>
              <w:lastRenderedPageBreak/>
              <w:t>Sub-Step #3</w:t>
            </w:r>
          </w:p>
        </w:tc>
        <w:tc>
          <w:tcPr>
            <w:tcW w:w="2611" w:type="dxa"/>
          </w:tcPr>
          <w:p w14:paraId="5728925A" w14:textId="77777777" w:rsidR="00796252" w:rsidRPr="00093242" w:rsidRDefault="00796252" w:rsidP="009F0528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-1045906239"/>
                <w:placeholder>
                  <w:docPart w:val="124E669C2D8947D9B788982E7F2D5822"/>
                </w:placeholder>
                <w:showingPlcHdr/>
              </w:sdtPr>
              <w:sdtContent>
                <w:r w:rsidRPr="00596DA6">
                  <w:rPr>
                    <w:rStyle w:val="PlaceholderText"/>
                    <w:rFonts w:ascii="BentonSans Book" w:hAnsi="BentonSans Book"/>
                  </w:rPr>
                  <w:t>Click or tap here to enter text.</w:t>
                </w:r>
              </w:sdtContent>
            </w:sdt>
          </w:p>
        </w:tc>
        <w:tc>
          <w:tcPr>
            <w:tcW w:w="2158" w:type="dxa"/>
          </w:tcPr>
          <w:p w14:paraId="4A8376F0" w14:textId="77777777" w:rsidR="00796252" w:rsidRPr="00093242" w:rsidRDefault="00796252" w:rsidP="009F0528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-1961643348"/>
                <w:placeholder>
                  <w:docPart w:val="6764CDA238044E8190ABA66EFCEF2C40"/>
                </w:placeholder>
                <w:showingPlcHdr/>
              </w:sdtPr>
              <w:sdtContent>
                <w:r w:rsidRPr="00596DA6">
                  <w:rPr>
                    <w:rStyle w:val="PlaceholderText"/>
                    <w:rFonts w:ascii="BentonSans Book" w:hAnsi="BentonSans Book"/>
                  </w:rPr>
                  <w:t>Click or tap here to enter text.</w:t>
                </w:r>
              </w:sdtContent>
            </w:sdt>
          </w:p>
        </w:tc>
        <w:tc>
          <w:tcPr>
            <w:tcW w:w="1441" w:type="dxa"/>
          </w:tcPr>
          <w:p w14:paraId="3076B2C6" w14:textId="77777777" w:rsidR="00796252" w:rsidRPr="00093242" w:rsidRDefault="00796252" w:rsidP="009F0528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-906383208"/>
                <w:placeholder>
                  <w:docPart w:val="86FDB6FA4FAA416291364A29FDAB3842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F6144E">
                  <w:rPr>
                    <w:rStyle w:val="PlaceholderText"/>
                    <w:rFonts w:ascii="BentonSans Book" w:hAnsi="BentonSans Book"/>
                  </w:rPr>
                  <w:t>Click or tap to enter a date.</w:t>
                </w:r>
              </w:sdtContent>
            </w:sdt>
          </w:p>
        </w:tc>
        <w:tc>
          <w:tcPr>
            <w:tcW w:w="6480" w:type="dxa"/>
          </w:tcPr>
          <w:p w14:paraId="54B52ABF" w14:textId="77777777" w:rsidR="00796252" w:rsidRPr="00093242" w:rsidRDefault="00796252" w:rsidP="009F0528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502556610"/>
                <w:placeholder>
                  <w:docPart w:val="55E921B2CF2141EEA60213A95E789565"/>
                </w:placeholder>
                <w:showingPlcHdr/>
              </w:sdtPr>
              <w:sdtContent>
                <w:r w:rsidRPr="00596DA6">
                  <w:rPr>
                    <w:rStyle w:val="PlaceholderText"/>
                    <w:rFonts w:ascii="BentonSans Book" w:hAnsi="BentonSans Book"/>
                  </w:rPr>
                  <w:t>Click or tap here to enter text.</w:t>
                </w:r>
              </w:sdtContent>
            </w:sdt>
          </w:p>
        </w:tc>
      </w:tr>
      <w:tr w:rsidR="00796252" w:rsidRPr="00093242" w14:paraId="00F0A1B9" w14:textId="77777777" w:rsidTr="009F0528">
        <w:tc>
          <w:tcPr>
            <w:tcW w:w="1705" w:type="dxa"/>
          </w:tcPr>
          <w:p w14:paraId="3CE8C8E0" w14:textId="77777777" w:rsidR="00796252" w:rsidRPr="00093242" w:rsidRDefault="00796252" w:rsidP="009F0528">
            <w:pPr>
              <w:rPr>
                <w:rFonts w:ascii="BentonSans Black" w:hAnsi="BentonSans Black"/>
              </w:rPr>
            </w:pPr>
            <w:r w:rsidRPr="00093242">
              <w:rPr>
                <w:rFonts w:ascii="BentonSans Black" w:hAnsi="BentonSans Black"/>
              </w:rPr>
              <w:t>Sub-Step #4</w:t>
            </w:r>
          </w:p>
        </w:tc>
        <w:tc>
          <w:tcPr>
            <w:tcW w:w="2611" w:type="dxa"/>
          </w:tcPr>
          <w:p w14:paraId="496F14DD" w14:textId="77777777" w:rsidR="00796252" w:rsidRPr="00093242" w:rsidRDefault="00796252" w:rsidP="009F0528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-958104453"/>
                <w:placeholder>
                  <w:docPart w:val="34194BBA87A1486E80C1D47E14538DCA"/>
                </w:placeholder>
                <w:showingPlcHdr/>
              </w:sdtPr>
              <w:sdtContent>
                <w:r w:rsidRPr="00596DA6">
                  <w:rPr>
                    <w:rStyle w:val="PlaceholderText"/>
                    <w:rFonts w:ascii="BentonSans Book" w:hAnsi="BentonSans Book"/>
                  </w:rPr>
                  <w:t>Click or tap here to enter text.</w:t>
                </w:r>
              </w:sdtContent>
            </w:sdt>
          </w:p>
        </w:tc>
        <w:tc>
          <w:tcPr>
            <w:tcW w:w="2158" w:type="dxa"/>
          </w:tcPr>
          <w:p w14:paraId="458033CF" w14:textId="77777777" w:rsidR="00796252" w:rsidRPr="00093242" w:rsidRDefault="00796252" w:rsidP="009F0528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-456721594"/>
                <w:placeholder>
                  <w:docPart w:val="9BA44F127C0447A083DE02D9FA1CF8D1"/>
                </w:placeholder>
                <w:showingPlcHdr/>
              </w:sdtPr>
              <w:sdtContent>
                <w:r w:rsidRPr="00596DA6">
                  <w:rPr>
                    <w:rStyle w:val="PlaceholderText"/>
                    <w:rFonts w:ascii="BentonSans Book" w:hAnsi="BentonSans Book"/>
                  </w:rPr>
                  <w:t>Click or tap here to enter text.</w:t>
                </w:r>
              </w:sdtContent>
            </w:sdt>
          </w:p>
        </w:tc>
        <w:tc>
          <w:tcPr>
            <w:tcW w:w="1441" w:type="dxa"/>
          </w:tcPr>
          <w:p w14:paraId="625057A6" w14:textId="77777777" w:rsidR="00796252" w:rsidRPr="00093242" w:rsidRDefault="00796252" w:rsidP="009F0528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688950484"/>
                <w:placeholder>
                  <w:docPart w:val="CCE5617352E346818AF491A28AC4EF09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F6144E">
                  <w:rPr>
                    <w:rStyle w:val="PlaceholderText"/>
                    <w:rFonts w:ascii="BentonSans Book" w:hAnsi="BentonSans Book"/>
                  </w:rPr>
                  <w:t>Click or tap to enter a date.</w:t>
                </w:r>
              </w:sdtContent>
            </w:sdt>
          </w:p>
        </w:tc>
        <w:tc>
          <w:tcPr>
            <w:tcW w:w="6480" w:type="dxa"/>
          </w:tcPr>
          <w:p w14:paraId="3F3F7823" w14:textId="77777777" w:rsidR="00796252" w:rsidRPr="00093242" w:rsidRDefault="00796252" w:rsidP="009F0528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34163128"/>
                <w:placeholder>
                  <w:docPart w:val="5AE55CB79EF048A3BF8EA88E42516C0D"/>
                </w:placeholder>
                <w:showingPlcHdr/>
              </w:sdtPr>
              <w:sdtContent>
                <w:r w:rsidRPr="00596DA6">
                  <w:rPr>
                    <w:rStyle w:val="PlaceholderText"/>
                    <w:rFonts w:ascii="BentonSans Book" w:hAnsi="BentonSans Book"/>
                  </w:rPr>
                  <w:t>Click or tap here to enter text.</w:t>
                </w:r>
              </w:sdtContent>
            </w:sdt>
          </w:p>
        </w:tc>
      </w:tr>
      <w:tr w:rsidR="00796252" w:rsidRPr="00093242" w14:paraId="73E65399" w14:textId="77777777" w:rsidTr="009F0528">
        <w:tc>
          <w:tcPr>
            <w:tcW w:w="1705" w:type="dxa"/>
          </w:tcPr>
          <w:p w14:paraId="2A78E2DE" w14:textId="77777777" w:rsidR="00796252" w:rsidRPr="00093242" w:rsidRDefault="00796252" w:rsidP="009F0528">
            <w:pPr>
              <w:rPr>
                <w:rFonts w:ascii="BentonSans Black" w:hAnsi="BentonSans Black"/>
              </w:rPr>
            </w:pPr>
            <w:r w:rsidRPr="00093242">
              <w:rPr>
                <w:rFonts w:ascii="BentonSans Black" w:hAnsi="BentonSans Black"/>
              </w:rPr>
              <w:t>Sub-Step #5</w:t>
            </w:r>
          </w:p>
        </w:tc>
        <w:tc>
          <w:tcPr>
            <w:tcW w:w="2611" w:type="dxa"/>
          </w:tcPr>
          <w:p w14:paraId="7AA41C03" w14:textId="77777777" w:rsidR="00796252" w:rsidRPr="00093242" w:rsidRDefault="00796252" w:rsidP="009F0528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1918814313"/>
                <w:placeholder>
                  <w:docPart w:val="FF21F46D8EF24ED1818C24579965A9C8"/>
                </w:placeholder>
                <w:showingPlcHdr/>
              </w:sdtPr>
              <w:sdtContent>
                <w:r w:rsidRPr="00596DA6">
                  <w:rPr>
                    <w:rStyle w:val="PlaceholderText"/>
                    <w:rFonts w:ascii="BentonSans Book" w:hAnsi="BentonSans Book"/>
                  </w:rPr>
                  <w:t>Click or tap here to enter text.</w:t>
                </w:r>
              </w:sdtContent>
            </w:sdt>
          </w:p>
        </w:tc>
        <w:tc>
          <w:tcPr>
            <w:tcW w:w="2158" w:type="dxa"/>
          </w:tcPr>
          <w:p w14:paraId="04D3A1BB" w14:textId="77777777" w:rsidR="00796252" w:rsidRPr="00093242" w:rsidRDefault="00796252" w:rsidP="009F0528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-1019702719"/>
                <w:placeholder>
                  <w:docPart w:val="B97EF31DBC4941F28654924180CFF320"/>
                </w:placeholder>
                <w:showingPlcHdr/>
              </w:sdtPr>
              <w:sdtContent>
                <w:r w:rsidRPr="00596DA6">
                  <w:rPr>
                    <w:rStyle w:val="PlaceholderText"/>
                    <w:rFonts w:ascii="BentonSans Book" w:hAnsi="BentonSans Book"/>
                  </w:rPr>
                  <w:t>Click or tap here to enter text.</w:t>
                </w:r>
              </w:sdtContent>
            </w:sdt>
          </w:p>
        </w:tc>
        <w:tc>
          <w:tcPr>
            <w:tcW w:w="1441" w:type="dxa"/>
          </w:tcPr>
          <w:p w14:paraId="45F03DC1" w14:textId="77777777" w:rsidR="00796252" w:rsidRPr="00093242" w:rsidRDefault="00796252" w:rsidP="009F0528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627591320"/>
                <w:placeholder>
                  <w:docPart w:val="43C771AFB5554BE287590F5EF2049A02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F6144E">
                  <w:rPr>
                    <w:rStyle w:val="PlaceholderText"/>
                    <w:rFonts w:ascii="BentonSans Book" w:hAnsi="BentonSans Book"/>
                  </w:rPr>
                  <w:t>Click or tap to enter a date.</w:t>
                </w:r>
              </w:sdtContent>
            </w:sdt>
          </w:p>
        </w:tc>
        <w:tc>
          <w:tcPr>
            <w:tcW w:w="6480" w:type="dxa"/>
          </w:tcPr>
          <w:p w14:paraId="2C7DDF25" w14:textId="77777777" w:rsidR="00796252" w:rsidRPr="00093242" w:rsidRDefault="00796252" w:rsidP="009F0528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1018971874"/>
                <w:placeholder>
                  <w:docPart w:val="CFCD596AB84D4BECB7A8009F9CE94E6C"/>
                </w:placeholder>
                <w:showingPlcHdr/>
              </w:sdtPr>
              <w:sdtContent>
                <w:r w:rsidRPr="00596DA6">
                  <w:rPr>
                    <w:rStyle w:val="PlaceholderText"/>
                    <w:rFonts w:ascii="BentonSans Book" w:hAnsi="BentonSans Book"/>
                  </w:rPr>
                  <w:t>Click or tap here to enter text.</w:t>
                </w:r>
              </w:sdtContent>
            </w:sdt>
          </w:p>
        </w:tc>
      </w:tr>
    </w:tbl>
    <w:p w14:paraId="016EB472" w14:textId="77777777" w:rsidR="00796252" w:rsidRDefault="00796252" w:rsidP="00796252">
      <w:pPr>
        <w:rPr>
          <w:rFonts w:ascii="BentonSans Black" w:hAnsi="BentonSans Black"/>
        </w:rPr>
      </w:pPr>
    </w:p>
    <w:tbl>
      <w:tblPr>
        <w:tblStyle w:val="TableGrid"/>
        <w:tblW w:w="14395" w:type="dxa"/>
        <w:tblCellMar>
          <w:top w:w="115" w:type="dxa"/>
          <w:bottom w:w="115" w:type="dxa"/>
        </w:tblCellMar>
        <w:tblLook w:val="04A0" w:firstRow="1" w:lastRow="0" w:firstColumn="1" w:lastColumn="0" w:noHBand="0" w:noVBand="1"/>
      </w:tblPr>
      <w:tblGrid>
        <w:gridCol w:w="1705"/>
        <w:gridCol w:w="12690"/>
      </w:tblGrid>
      <w:tr w:rsidR="00FC6609" w:rsidRPr="00093242" w14:paraId="08884C86" w14:textId="77777777" w:rsidTr="009F0528">
        <w:tc>
          <w:tcPr>
            <w:tcW w:w="1705" w:type="dxa"/>
            <w:shd w:val="clear" w:color="auto" w:fill="A50933"/>
          </w:tcPr>
          <w:p w14:paraId="6563B0FC" w14:textId="5F3CF6BC" w:rsidR="00FC6609" w:rsidRPr="00093242" w:rsidRDefault="00FC6609" w:rsidP="009F0528">
            <w:pPr>
              <w:rPr>
                <w:rFonts w:ascii="BentonSans Black" w:hAnsi="BentonSans Black"/>
              </w:rPr>
            </w:pPr>
            <w:r w:rsidRPr="00796252">
              <w:rPr>
                <w:rFonts w:ascii="BentonSans Black" w:hAnsi="BentonSans Black"/>
                <w:color w:val="FFFFFF" w:themeColor="background1"/>
              </w:rPr>
              <w:t>Goal #</w:t>
            </w:r>
            <w:r>
              <w:rPr>
                <w:rFonts w:ascii="BentonSans Black" w:hAnsi="BentonSans Black"/>
                <w:color w:val="FFFFFF" w:themeColor="background1"/>
              </w:rPr>
              <w:t>3</w:t>
            </w:r>
          </w:p>
        </w:tc>
        <w:tc>
          <w:tcPr>
            <w:tcW w:w="12690" w:type="dxa"/>
          </w:tcPr>
          <w:p w14:paraId="3C89AB95" w14:textId="77777777" w:rsidR="00FC6609" w:rsidRPr="00093242" w:rsidRDefault="00FC6609" w:rsidP="009F0528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1108002888"/>
                <w:placeholder>
                  <w:docPart w:val="BC7D19672D1A4980BEF05442D022098E"/>
                </w:placeholder>
                <w:showingPlcHdr/>
              </w:sdtPr>
              <w:sdtContent>
                <w:r w:rsidRPr="00596DA6">
                  <w:rPr>
                    <w:rStyle w:val="PlaceholderText"/>
                    <w:rFonts w:ascii="BentonSans Book" w:hAnsi="BentonSans Book"/>
                  </w:rPr>
                  <w:t>Click or tap here to enter text.</w:t>
                </w:r>
              </w:sdtContent>
            </w:sdt>
          </w:p>
        </w:tc>
      </w:tr>
    </w:tbl>
    <w:p w14:paraId="6FEC588A" w14:textId="77777777" w:rsidR="00FC6609" w:rsidRDefault="00FC6609" w:rsidP="00FC6609">
      <w:pPr>
        <w:spacing w:after="0"/>
      </w:pPr>
    </w:p>
    <w:tbl>
      <w:tblPr>
        <w:tblStyle w:val="TableGrid"/>
        <w:tblW w:w="14395" w:type="dxa"/>
        <w:tblCellMar>
          <w:top w:w="115" w:type="dxa"/>
          <w:bottom w:w="115" w:type="dxa"/>
        </w:tblCellMar>
        <w:tblLook w:val="04A0" w:firstRow="1" w:lastRow="0" w:firstColumn="1" w:lastColumn="0" w:noHBand="0" w:noVBand="1"/>
      </w:tblPr>
      <w:tblGrid>
        <w:gridCol w:w="1705"/>
        <w:gridCol w:w="2611"/>
        <w:gridCol w:w="2158"/>
        <w:gridCol w:w="1441"/>
        <w:gridCol w:w="6480"/>
      </w:tblGrid>
      <w:tr w:rsidR="00FC6609" w:rsidRPr="00093242" w14:paraId="71AEA35C" w14:textId="77777777" w:rsidTr="009F0528">
        <w:tc>
          <w:tcPr>
            <w:tcW w:w="1705" w:type="dxa"/>
            <w:vAlign w:val="center"/>
          </w:tcPr>
          <w:p w14:paraId="590D983F" w14:textId="77777777" w:rsidR="00FC6609" w:rsidRPr="00093242" w:rsidRDefault="00FC6609" w:rsidP="009F0528">
            <w:pPr>
              <w:rPr>
                <w:rFonts w:ascii="BentonSans Black" w:hAnsi="BentonSans Black"/>
              </w:rPr>
            </w:pPr>
          </w:p>
        </w:tc>
        <w:tc>
          <w:tcPr>
            <w:tcW w:w="2611" w:type="dxa"/>
            <w:vAlign w:val="center"/>
          </w:tcPr>
          <w:p w14:paraId="79969B4D" w14:textId="77777777" w:rsidR="00FC6609" w:rsidRPr="00093242" w:rsidRDefault="00FC6609" w:rsidP="009F0528">
            <w:pPr>
              <w:rPr>
                <w:rFonts w:ascii="BentonSans Black" w:hAnsi="BentonSans Black"/>
              </w:rPr>
            </w:pPr>
            <w:r>
              <w:rPr>
                <w:rFonts w:ascii="BentonSans Black" w:hAnsi="BentonSans Black"/>
              </w:rPr>
              <w:t>Description</w:t>
            </w:r>
          </w:p>
        </w:tc>
        <w:tc>
          <w:tcPr>
            <w:tcW w:w="2158" w:type="dxa"/>
            <w:vAlign w:val="center"/>
          </w:tcPr>
          <w:p w14:paraId="21D0C0D3" w14:textId="77777777" w:rsidR="00FC6609" w:rsidRPr="00093242" w:rsidRDefault="00FC6609" w:rsidP="009F0528">
            <w:pPr>
              <w:rPr>
                <w:rFonts w:ascii="BentonSans Black" w:hAnsi="BentonSans Black"/>
              </w:rPr>
            </w:pPr>
            <w:r>
              <w:rPr>
                <w:rFonts w:ascii="BentonSans Black" w:hAnsi="BentonSans Black"/>
              </w:rPr>
              <w:t>Who’s Responsible</w:t>
            </w:r>
          </w:p>
        </w:tc>
        <w:tc>
          <w:tcPr>
            <w:tcW w:w="1441" w:type="dxa"/>
            <w:vAlign w:val="center"/>
          </w:tcPr>
          <w:p w14:paraId="60822F33" w14:textId="77777777" w:rsidR="00FC6609" w:rsidRPr="00093242" w:rsidRDefault="00FC6609" w:rsidP="009F0528">
            <w:pPr>
              <w:rPr>
                <w:rFonts w:ascii="BentonSans Black" w:hAnsi="BentonSans Black"/>
              </w:rPr>
            </w:pPr>
            <w:r>
              <w:rPr>
                <w:rFonts w:ascii="BentonSans Black" w:hAnsi="BentonSans Black"/>
              </w:rPr>
              <w:t>Due Date</w:t>
            </w:r>
          </w:p>
        </w:tc>
        <w:tc>
          <w:tcPr>
            <w:tcW w:w="6480" w:type="dxa"/>
            <w:vAlign w:val="center"/>
          </w:tcPr>
          <w:p w14:paraId="7D599B7A" w14:textId="77777777" w:rsidR="00FC6609" w:rsidRPr="00093242" w:rsidRDefault="00FC6609" w:rsidP="009F0528">
            <w:pPr>
              <w:rPr>
                <w:rFonts w:ascii="BentonSans Black" w:hAnsi="BentonSans Black"/>
              </w:rPr>
            </w:pPr>
            <w:r>
              <w:rPr>
                <w:rFonts w:ascii="BentonSans Black" w:hAnsi="BentonSans Black"/>
              </w:rPr>
              <w:t>Other Notes to Consider</w:t>
            </w:r>
          </w:p>
        </w:tc>
      </w:tr>
      <w:tr w:rsidR="00FC6609" w:rsidRPr="00093242" w14:paraId="67706729" w14:textId="77777777" w:rsidTr="009F0528">
        <w:tc>
          <w:tcPr>
            <w:tcW w:w="1705" w:type="dxa"/>
          </w:tcPr>
          <w:p w14:paraId="53BDECFE" w14:textId="77777777" w:rsidR="00FC6609" w:rsidRPr="00093242" w:rsidRDefault="00FC6609" w:rsidP="009F0528">
            <w:pPr>
              <w:rPr>
                <w:rFonts w:ascii="BentonSans Black" w:hAnsi="BentonSans Black"/>
              </w:rPr>
            </w:pPr>
            <w:r w:rsidRPr="00093242">
              <w:rPr>
                <w:rFonts w:ascii="BentonSans Black" w:hAnsi="BentonSans Black"/>
              </w:rPr>
              <w:t>Sub-Step #1</w:t>
            </w:r>
          </w:p>
        </w:tc>
        <w:tc>
          <w:tcPr>
            <w:tcW w:w="2611" w:type="dxa"/>
          </w:tcPr>
          <w:p w14:paraId="3839ADC2" w14:textId="77777777" w:rsidR="00FC6609" w:rsidRPr="00093242" w:rsidRDefault="00FC6609" w:rsidP="009F0528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-877082077"/>
                <w:placeholder>
                  <w:docPart w:val="A3F696AF73B94D40BE2CC6EB9210D9E3"/>
                </w:placeholder>
                <w:showingPlcHdr/>
              </w:sdtPr>
              <w:sdtContent>
                <w:r w:rsidRPr="00596DA6">
                  <w:rPr>
                    <w:rStyle w:val="PlaceholderText"/>
                    <w:rFonts w:ascii="BentonSans Book" w:hAnsi="BentonSans Book"/>
                  </w:rPr>
                  <w:t>Click or tap here to enter text.</w:t>
                </w:r>
              </w:sdtContent>
            </w:sdt>
          </w:p>
        </w:tc>
        <w:tc>
          <w:tcPr>
            <w:tcW w:w="2158" w:type="dxa"/>
          </w:tcPr>
          <w:p w14:paraId="17CBAB05" w14:textId="77777777" w:rsidR="00FC6609" w:rsidRPr="00093242" w:rsidRDefault="00FC6609" w:rsidP="009F0528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56989020"/>
                <w:placeholder>
                  <w:docPart w:val="CC517D768B154E5E97A00222B0B1FEFB"/>
                </w:placeholder>
                <w:showingPlcHdr/>
              </w:sdtPr>
              <w:sdtContent>
                <w:r w:rsidRPr="00596DA6">
                  <w:rPr>
                    <w:rStyle w:val="PlaceholderText"/>
                    <w:rFonts w:ascii="BentonSans Book" w:hAnsi="BentonSans Book"/>
                  </w:rPr>
                  <w:t>Click or tap here to enter text.</w:t>
                </w:r>
              </w:sdtContent>
            </w:sdt>
          </w:p>
        </w:tc>
        <w:tc>
          <w:tcPr>
            <w:tcW w:w="1441" w:type="dxa"/>
          </w:tcPr>
          <w:p w14:paraId="7B6C937D" w14:textId="77777777" w:rsidR="00FC6609" w:rsidRPr="00093242" w:rsidRDefault="00FC6609" w:rsidP="009F0528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1496150260"/>
                <w:placeholder>
                  <w:docPart w:val="38E8607DB32C4D149FC52F1AD8FEE230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F6144E">
                  <w:rPr>
                    <w:rStyle w:val="PlaceholderText"/>
                    <w:rFonts w:ascii="BentonSans Book" w:hAnsi="BentonSans Book"/>
                  </w:rPr>
                  <w:t>Click or tap to enter a date.</w:t>
                </w:r>
              </w:sdtContent>
            </w:sdt>
          </w:p>
        </w:tc>
        <w:tc>
          <w:tcPr>
            <w:tcW w:w="6480" w:type="dxa"/>
          </w:tcPr>
          <w:p w14:paraId="0F6316DA" w14:textId="77777777" w:rsidR="00FC6609" w:rsidRPr="00093242" w:rsidRDefault="00FC6609" w:rsidP="009F0528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-1647657680"/>
                <w:placeholder>
                  <w:docPart w:val="4158630109994188AF409C030EDD9823"/>
                </w:placeholder>
                <w:showingPlcHdr/>
              </w:sdtPr>
              <w:sdtContent>
                <w:r w:rsidRPr="00596DA6">
                  <w:rPr>
                    <w:rStyle w:val="PlaceholderText"/>
                    <w:rFonts w:ascii="BentonSans Book" w:hAnsi="BentonSans Book"/>
                  </w:rPr>
                  <w:t>Click or tap here to enter text.</w:t>
                </w:r>
              </w:sdtContent>
            </w:sdt>
          </w:p>
        </w:tc>
      </w:tr>
      <w:tr w:rsidR="00FC6609" w:rsidRPr="00093242" w14:paraId="15CCEAD2" w14:textId="77777777" w:rsidTr="009F0528">
        <w:tc>
          <w:tcPr>
            <w:tcW w:w="1705" w:type="dxa"/>
          </w:tcPr>
          <w:p w14:paraId="5E32720D" w14:textId="77777777" w:rsidR="00FC6609" w:rsidRPr="00093242" w:rsidRDefault="00FC6609" w:rsidP="009F0528">
            <w:pPr>
              <w:rPr>
                <w:rFonts w:ascii="BentonSans Black" w:hAnsi="BentonSans Black"/>
              </w:rPr>
            </w:pPr>
            <w:r w:rsidRPr="00093242">
              <w:rPr>
                <w:rFonts w:ascii="BentonSans Black" w:hAnsi="BentonSans Black"/>
              </w:rPr>
              <w:t>Sub-Step #2</w:t>
            </w:r>
          </w:p>
        </w:tc>
        <w:tc>
          <w:tcPr>
            <w:tcW w:w="2611" w:type="dxa"/>
          </w:tcPr>
          <w:p w14:paraId="504E349D" w14:textId="77777777" w:rsidR="00FC6609" w:rsidRPr="00093242" w:rsidRDefault="00FC6609" w:rsidP="009F0528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840890517"/>
                <w:placeholder>
                  <w:docPart w:val="D781BCD5C76A4716B1B51F7B93756A99"/>
                </w:placeholder>
                <w:showingPlcHdr/>
              </w:sdtPr>
              <w:sdtContent>
                <w:r w:rsidRPr="00596DA6">
                  <w:rPr>
                    <w:rStyle w:val="PlaceholderText"/>
                    <w:rFonts w:ascii="BentonSans Book" w:hAnsi="BentonSans Book"/>
                  </w:rPr>
                  <w:t>Click or tap here to enter text.</w:t>
                </w:r>
              </w:sdtContent>
            </w:sdt>
          </w:p>
        </w:tc>
        <w:tc>
          <w:tcPr>
            <w:tcW w:w="2158" w:type="dxa"/>
          </w:tcPr>
          <w:p w14:paraId="63454758" w14:textId="77777777" w:rsidR="00FC6609" w:rsidRPr="00093242" w:rsidRDefault="00FC6609" w:rsidP="009F0528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-820955866"/>
                <w:placeholder>
                  <w:docPart w:val="8B85F8F9A6EF489DBB13AE3881438B76"/>
                </w:placeholder>
                <w:showingPlcHdr/>
              </w:sdtPr>
              <w:sdtContent>
                <w:r w:rsidRPr="00596DA6">
                  <w:rPr>
                    <w:rStyle w:val="PlaceholderText"/>
                    <w:rFonts w:ascii="BentonSans Book" w:hAnsi="BentonSans Book"/>
                  </w:rPr>
                  <w:t>Click or tap here to enter text.</w:t>
                </w:r>
              </w:sdtContent>
            </w:sdt>
          </w:p>
        </w:tc>
        <w:tc>
          <w:tcPr>
            <w:tcW w:w="1441" w:type="dxa"/>
          </w:tcPr>
          <w:p w14:paraId="73CEF2C7" w14:textId="77777777" w:rsidR="00FC6609" w:rsidRPr="00093242" w:rsidRDefault="00FC6609" w:rsidP="009F0528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1091124060"/>
                <w:placeholder>
                  <w:docPart w:val="3376FD8386AE4F55A38EF88C8796EA8C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F6144E">
                  <w:rPr>
                    <w:rStyle w:val="PlaceholderText"/>
                    <w:rFonts w:ascii="BentonSans Book" w:hAnsi="BentonSans Book"/>
                  </w:rPr>
                  <w:t>Click or tap to enter a date.</w:t>
                </w:r>
              </w:sdtContent>
            </w:sdt>
          </w:p>
        </w:tc>
        <w:tc>
          <w:tcPr>
            <w:tcW w:w="6480" w:type="dxa"/>
          </w:tcPr>
          <w:p w14:paraId="6544A724" w14:textId="77777777" w:rsidR="00FC6609" w:rsidRPr="00093242" w:rsidRDefault="00FC6609" w:rsidP="009F0528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2065594306"/>
                <w:placeholder>
                  <w:docPart w:val="592DEF22B57D4351AF7A69E6282981E5"/>
                </w:placeholder>
                <w:showingPlcHdr/>
              </w:sdtPr>
              <w:sdtContent>
                <w:r w:rsidRPr="00596DA6">
                  <w:rPr>
                    <w:rStyle w:val="PlaceholderText"/>
                    <w:rFonts w:ascii="BentonSans Book" w:hAnsi="BentonSans Book"/>
                  </w:rPr>
                  <w:t>Click or tap here to enter text.</w:t>
                </w:r>
              </w:sdtContent>
            </w:sdt>
          </w:p>
        </w:tc>
      </w:tr>
      <w:tr w:rsidR="00FC6609" w:rsidRPr="00093242" w14:paraId="5E412240" w14:textId="77777777" w:rsidTr="009F0528">
        <w:tc>
          <w:tcPr>
            <w:tcW w:w="1705" w:type="dxa"/>
          </w:tcPr>
          <w:p w14:paraId="71592C7D" w14:textId="77777777" w:rsidR="00FC6609" w:rsidRPr="00093242" w:rsidRDefault="00FC6609" w:rsidP="009F0528">
            <w:pPr>
              <w:rPr>
                <w:rFonts w:ascii="BentonSans Black" w:hAnsi="BentonSans Black"/>
              </w:rPr>
            </w:pPr>
            <w:r w:rsidRPr="00093242">
              <w:rPr>
                <w:rFonts w:ascii="BentonSans Black" w:hAnsi="BentonSans Black"/>
              </w:rPr>
              <w:t>Sub-Step #3</w:t>
            </w:r>
          </w:p>
        </w:tc>
        <w:tc>
          <w:tcPr>
            <w:tcW w:w="2611" w:type="dxa"/>
          </w:tcPr>
          <w:p w14:paraId="050CAC14" w14:textId="77777777" w:rsidR="00FC6609" w:rsidRPr="00093242" w:rsidRDefault="00FC6609" w:rsidP="009F0528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-1779937820"/>
                <w:placeholder>
                  <w:docPart w:val="04C971B0207248D297E394F3D808715A"/>
                </w:placeholder>
                <w:showingPlcHdr/>
              </w:sdtPr>
              <w:sdtContent>
                <w:r w:rsidRPr="00596DA6">
                  <w:rPr>
                    <w:rStyle w:val="PlaceholderText"/>
                    <w:rFonts w:ascii="BentonSans Book" w:hAnsi="BentonSans Book"/>
                  </w:rPr>
                  <w:t>Click or tap here to enter text.</w:t>
                </w:r>
              </w:sdtContent>
            </w:sdt>
          </w:p>
        </w:tc>
        <w:tc>
          <w:tcPr>
            <w:tcW w:w="2158" w:type="dxa"/>
          </w:tcPr>
          <w:p w14:paraId="523227B3" w14:textId="77777777" w:rsidR="00FC6609" w:rsidRPr="00093242" w:rsidRDefault="00FC6609" w:rsidP="009F0528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2045018814"/>
                <w:placeholder>
                  <w:docPart w:val="7AF74510967744EBA84D43F6E2028BED"/>
                </w:placeholder>
                <w:showingPlcHdr/>
              </w:sdtPr>
              <w:sdtContent>
                <w:r w:rsidRPr="00596DA6">
                  <w:rPr>
                    <w:rStyle w:val="PlaceholderText"/>
                    <w:rFonts w:ascii="BentonSans Book" w:hAnsi="BentonSans Book"/>
                  </w:rPr>
                  <w:t>Click or tap here to enter text.</w:t>
                </w:r>
              </w:sdtContent>
            </w:sdt>
          </w:p>
        </w:tc>
        <w:tc>
          <w:tcPr>
            <w:tcW w:w="1441" w:type="dxa"/>
          </w:tcPr>
          <w:p w14:paraId="6929CCDA" w14:textId="77777777" w:rsidR="00FC6609" w:rsidRPr="00093242" w:rsidRDefault="00FC6609" w:rsidP="009F0528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173532683"/>
                <w:placeholder>
                  <w:docPart w:val="8842C6EC00BD43FF90DD3799D61D951B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F6144E">
                  <w:rPr>
                    <w:rStyle w:val="PlaceholderText"/>
                    <w:rFonts w:ascii="BentonSans Book" w:hAnsi="BentonSans Book"/>
                  </w:rPr>
                  <w:t>Click or tap to enter a date.</w:t>
                </w:r>
              </w:sdtContent>
            </w:sdt>
          </w:p>
        </w:tc>
        <w:tc>
          <w:tcPr>
            <w:tcW w:w="6480" w:type="dxa"/>
          </w:tcPr>
          <w:p w14:paraId="03A4A456" w14:textId="77777777" w:rsidR="00FC6609" w:rsidRPr="00093242" w:rsidRDefault="00FC6609" w:rsidP="009F0528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-1779715848"/>
                <w:placeholder>
                  <w:docPart w:val="F1C1A9AD1770479395ED2239FFDC5344"/>
                </w:placeholder>
                <w:showingPlcHdr/>
              </w:sdtPr>
              <w:sdtContent>
                <w:r w:rsidRPr="00596DA6">
                  <w:rPr>
                    <w:rStyle w:val="PlaceholderText"/>
                    <w:rFonts w:ascii="BentonSans Book" w:hAnsi="BentonSans Book"/>
                  </w:rPr>
                  <w:t>Click or tap here to enter text.</w:t>
                </w:r>
              </w:sdtContent>
            </w:sdt>
          </w:p>
        </w:tc>
      </w:tr>
      <w:tr w:rsidR="00FC6609" w:rsidRPr="00093242" w14:paraId="505AA280" w14:textId="77777777" w:rsidTr="009F0528">
        <w:tc>
          <w:tcPr>
            <w:tcW w:w="1705" w:type="dxa"/>
          </w:tcPr>
          <w:p w14:paraId="03CBD522" w14:textId="77777777" w:rsidR="00FC6609" w:rsidRPr="00093242" w:rsidRDefault="00FC6609" w:rsidP="009F0528">
            <w:pPr>
              <w:rPr>
                <w:rFonts w:ascii="BentonSans Black" w:hAnsi="BentonSans Black"/>
              </w:rPr>
            </w:pPr>
            <w:r w:rsidRPr="00093242">
              <w:rPr>
                <w:rFonts w:ascii="BentonSans Black" w:hAnsi="BentonSans Black"/>
              </w:rPr>
              <w:t>Sub-Step #4</w:t>
            </w:r>
          </w:p>
        </w:tc>
        <w:tc>
          <w:tcPr>
            <w:tcW w:w="2611" w:type="dxa"/>
          </w:tcPr>
          <w:p w14:paraId="3DBC31B3" w14:textId="77777777" w:rsidR="00FC6609" w:rsidRPr="00093242" w:rsidRDefault="00FC6609" w:rsidP="009F0528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2123025365"/>
                <w:placeholder>
                  <w:docPart w:val="B0FF1C585CA44B78897194C73DE5C6CA"/>
                </w:placeholder>
                <w:showingPlcHdr/>
              </w:sdtPr>
              <w:sdtContent>
                <w:r w:rsidRPr="00596DA6">
                  <w:rPr>
                    <w:rStyle w:val="PlaceholderText"/>
                    <w:rFonts w:ascii="BentonSans Book" w:hAnsi="BentonSans Book"/>
                  </w:rPr>
                  <w:t>Click or tap here to enter text.</w:t>
                </w:r>
              </w:sdtContent>
            </w:sdt>
          </w:p>
        </w:tc>
        <w:tc>
          <w:tcPr>
            <w:tcW w:w="2158" w:type="dxa"/>
          </w:tcPr>
          <w:p w14:paraId="77CB6A47" w14:textId="77777777" w:rsidR="00FC6609" w:rsidRPr="00093242" w:rsidRDefault="00FC6609" w:rsidP="009F0528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601070460"/>
                <w:placeholder>
                  <w:docPart w:val="1BAA4E75750E4B6598532B8BB234067E"/>
                </w:placeholder>
                <w:showingPlcHdr/>
              </w:sdtPr>
              <w:sdtContent>
                <w:r w:rsidRPr="00596DA6">
                  <w:rPr>
                    <w:rStyle w:val="PlaceholderText"/>
                    <w:rFonts w:ascii="BentonSans Book" w:hAnsi="BentonSans Book"/>
                  </w:rPr>
                  <w:t>Click or tap here to enter text.</w:t>
                </w:r>
              </w:sdtContent>
            </w:sdt>
          </w:p>
        </w:tc>
        <w:tc>
          <w:tcPr>
            <w:tcW w:w="1441" w:type="dxa"/>
          </w:tcPr>
          <w:p w14:paraId="51B92638" w14:textId="77777777" w:rsidR="00FC6609" w:rsidRPr="00093242" w:rsidRDefault="00FC6609" w:rsidP="009F0528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1152250603"/>
                <w:placeholder>
                  <w:docPart w:val="0CD1EEA7D02A493594D29E2B7B982EA7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F6144E">
                  <w:rPr>
                    <w:rStyle w:val="PlaceholderText"/>
                    <w:rFonts w:ascii="BentonSans Book" w:hAnsi="BentonSans Book"/>
                  </w:rPr>
                  <w:t>Click or tap to enter a date.</w:t>
                </w:r>
              </w:sdtContent>
            </w:sdt>
          </w:p>
        </w:tc>
        <w:tc>
          <w:tcPr>
            <w:tcW w:w="6480" w:type="dxa"/>
          </w:tcPr>
          <w:p w14:paraId="46FC1912" w14:textId="77777777" w:rsidR="00FC6609" w:rsidRPr="00093242" w:rsidRDefault="00FC6609" w:rsidP="009F0528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-1986765708"/>
                <w:placeholder>
                  <w:docPart w:val="A94D17DF24B94583AEDD563E2CD538E0"/>
                </w:placeholder>
                <w:showingPlcHdr/>
              </w:sdtPr>
              <w:sdtContent>
                <w:r w:rsidRPr="00596DA6">
                  <w:rPr>
                    <w:rStyle w:val="PlaceholderText"/>
                    <w:rFonts w:ascii="BentonSans Book" w:hAnsi="BentonSans Book"/>
                  </w:rPr>
                  <w:t>Click or tap here to enter text.</w:t>
                </w:r>
              </w:sdtContent>
            </w:sdt>
          </w:p>
        </w:tc>
      </w:tr>
      <w:tr w:rsidR="00FC6609" w:rsidRPr="00093242" w14:paraId="016D9CC8" w14:textId="77777777" w:rsidTr="009F0528">
        <w:tc>
          <w:tcPr>
            <w:tcW w:w="1705" w:type="dxa"/>
          </w:tcPr>
          <w:p w14:paraId="4018F5F8" w14:textId="77777777" w:rsidR="00FC6609" w:rsidRPr="00093242" w:rsidRDefault="00FC6609" w:rsidP="009F0528">
            <w:pPr>
              <w:rPr>
                <w:rFonts w:ascii="BentonSans Black" w:hAnsi="BentonSans Black"/>
              </w:rPr>
            </w:pPr>
            <w:r w:rsidRPr="00093242">
              <w:rPr>
                <w:rFonts w:ascii="BentonSans Black" w:hAnsi="BentonSans Black"/>
              </w:rPr>
              <w:t>Sub-Step #5</w:t>
            </w:r>
          </w:p>
        </w:tc>
        <w:tc>
          <w:tcPr>
            <w:tcW w:w="2611" w:type="dxa"/>
          </w:tcPr>
          <w:p w14:paraId="18A11366" w14:textId="77777777" w:rsidR="00FC6609" w:rsidRPr="00093242" w:rsidRDefault="00FC6609" w:rsidP="009F0528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916126186"/>
                <w:placeholder>
                  <w:docPart w:val="C116A89786F345CE84CDEB99DB8B48C6"/>
                </w:placeholder>
                <w:showingPlcHdr/>
              </w:sdtPr>
              <w:sdtContent>
                <w:r w:rsidRPr="00596DA6">
                  <w:rPr>
                    <w:rStyle w:val="PlaceholderText"/>
                    <w:rFonts w:ascii="BentonSans Book" w:hAnsi="BentonSans Book"/>
                  </w:rPr>
                  <w:t>Click or tap here to enter text.</w:t>
                </w:r>
              </w:sdtContent>
            </w:sdt>
          </w:p>
        </w:tc>
        <w:tc>
          <w:tcPr>
            <w:tcW w:w="2158" w:type="dxa"/>
          </w:tcPr>
          <w:p w14:paraId="7671DD88" w14:textId="77777777" w:rsidR="00FC6609" w:rsidRPr="00093242" w:rsidRDefault="00FC6609" w:rsidP="009F0528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-405231602"/>
                <w:placeholder>
                  <w:docPart w:val="0FE8C12999AF44C49E7985242AC6FC97"/>
                </w:placeholder>
                <w:showingPlcHdr/>
              </w:sdtPr>
              <w:sdtContent>
                <w:r w:rsidRPr="00596DA6">
                  <w:rPr>
                    <w:rStyle w:val="PlaceholderText"/>
                    <w:rFonts w:ascii="BentonSans Book" w:hAnsi="BentonSans Book"/>
                  </w:rPr>
                  <w:t>Click or tap here to enter text.</w:t>
                </w:r>
              </w:sdtContent>
            </w:sdt>
          </w:p>
        </w:tc>
        <w:tc>
          <w:tcPr>
            <w:tcW w:w="1441" w:type="dxa"/>
          </w:tcPr>
          <w:p w14:paraId="094CB46E" w14:textId="77777777" w:rsidR="00FC6609" w:rsidRPr="00093242" w:rsidRDefault="00FC6609" w:rsidP="009F0528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2048802357"/>
                <w:placeholder>
                  <w:docPart w:val="DB3F67F46FBA4E4480D67F5A582D1F2F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F6144E">
                  <w:rPr>
                    <w:rStyle w:val="PlaceholderText"/>
                    <w:rFonts w:ascii="BentonSans Book" w:hAnsi="BentonSans Book"/>
                  </w:rPr>
                  <w:t>Click or tap to enter a date.</w:t>
                </w:r>
              </w:sdtContent>
            </w:sdt>
          </w:p>
        </w:tc>
        <w:tc>
          <w:tcPr>
            <w:tcW w:w="6480" w:type="dxa"/>
          </w:tcPr>
          <w:p w14:paraId="5EB2838D" w14:textId="77777777" w:rsidR="00FC6609" w:rsidRPr="00093242" w:rsidRDefault="00FC6609" w:rsidP="009F0528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-812708229"/>
                <w:placeholder>
                  <w:docPart w:val="CC4C94204CE04B8BBFE1E92F94585012"/>
                </w:placeholder>
                <w:showingPlcHdr/>
              </w:sdtPr>
              <w:sdtContent>
                <w:r w:rsidRPr="00596DA6">
                  <w:rPr>
                    <w:rStyle w:val="PlaceholderText"/>
                    <w:rFonts w:ascii="BentonSans Book" w:hAnsi="BentonSans Book"/>
                  </w:rPr>
                  <w:t>Click or tap here to enter text.</w:t>
                </w:r>
              </w:sdtContent>
            </w:sdt>
          </w:p>
        </w:tc>
      </w:tr>
    </w:tbl>
    <w:p w14:paraId="778271DC" w14:textId="77777777" w:rsidR="00FC6609" w:rsidRDefault="00FC6609" w:rsidP="00796252">
      <w:pPr>
        <w:pBdr>
          <w:bottom w:val="single" w:sz="12" w:space="1" w:color="auto"/>
        </w:pBdr>
        <w:rPr>
          <w:rFonts w:ascii="BentonSans Black" w:hAnsi="BentonSans Black"/>
        </w:rPr>
      </w:pPr>
    </w:p>
    <w:p w14:paraId="0D98BC91" w14:textId="5A08006A" w:rsidR="00F371D0" w:rsidRDefault="00091D82" w:rsidP="00F12448">
      <w:pPr>
        <w:spacing w:after="0"/>
        <w:rPr>
          <w:rFonts w:ascii="BentonSans Book" w:hAnsi="BentonSans Book"/>
        </w:rPr>
      </w:pPr>
      <w:r>
        <w:rPr>
          <w:rFonts w:ascii="BentonSans Book" w:hAnsi="BentonSans Book"/>
        </w:rPr>
        <w:lastRenderedPageBreak/>
        <w:t xml:space="preserve">Setting </w:t>
      </w:r>
      <w:r w:rsidR="008815C9">
        <w:rPr>
          <w:rFonts w:ascii="BentonSans Book" w:hAnsi="BentonSans Book"/>
        </w:rPr>
        <w:t>goals is only half the work of making progress</w:t>
      </w:r>
      <w:r w:rsidR="00283B7A">
        <w:rPr>
          <w:rFonts w:ascii="BentonSans Book" w:hAnsi="BentonSans Book"/>
        </w:rPr>
        <w:t xml:space="preserve">. Reflection is necessary so you can continue to </w:t>
      </w:r>
      <w:r w:rsidR="004F7209">
        <w:rPr>
          <w:rFonts w:ascii="BentonSans Book" w:hAnsi="BentonSans Book"/>
        </w:rPr>
        <w:t>make progress and bridge officer transitions, when applicable. Reflection should happen regularly, but it’s encouraged that at the end of the awarding year, the chapter reviews their progress</w:t>
      </w:r>
      <w:r w:rsidR="004438AF">
        <w:rPr>
          <w:rFonts w:ascii="BentonSans Book" w:hAnsi="BentonSans Book"/>
        </w:rPr>
        <w:t xml:space="preserve"> on the goals they set at the beginning of the awarding year. </w:t>
      </w:r>
    </w:p>
    <w:p w14:paraId="7A677474" w14:textId="77777777" w:rsidR="00F371D0" w:rsidRPr="00F371D0" w:rsidRDefault="00F371D0" w:rsidP="00F12448">
      <w:pPr>
        <w:spacing w:after="0"/>
        <w:rPr>
          <w:rFonts w:ascii="BentonSans Book" w:hAnsi="BentonSans Book"/>
        </w:rPr>
      </w:pPr>
    </w:p>
    <w:p w14:paraId="1AA56D32" w14:textId="0E37CBF9" w:rsidR="00FC6609" w:rsidRDefault="00FC6609" w:rsidP="00F12448">
      <w:pPr>
        <w:spacing w:after="0"/>
        <w:rPr>
          <w:rFonts w:ascii="BentonSans Black" w:hAnsi="BentonSans Black"/>
        </w:rPr>
      </w:pPr>
      <w:r>
        <w:rPr>
          <w:rFonts w:ascii="BentonSans Black" w:hAnsi="BentonSans Black"/>
        </w:rPr>
        <w:t>Date of Action Plan Reflection:</w:t>
      </w:r>
      <w:r w:rsidR="00F371D0">
        <w:rPr>
          <w:rFonts w:ascii="BentonSans Black" w:hAnsi="BentonSans Black"/>
        </w:rPr>
        <w:t xml:space="preserve"> </w:t>
      </w:r>
      <w:sdt>
        <w:sdtPr>
          <w:rPr>
            <w:rFonts w:ascii="BentonSans Black" w:hAnsi="BentonSans Black"/>
          </w:rPr>
          <w:id w:val="-1027411061"/>
          <w:placeholder>
            <w:docPart w:val="42A8A30241054D19B742E596F1A54909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F371D0" w:rsidRPr="00F6144E">
            <w:rPr>
              <w:rStyle w:val="PlaceholderText"/>
              <w:rFonts w:ascii="BentonSans Book" w:hAnsi="BentonSans Book"/>
            </w:rPr>
            <w:t>Click or tap to enter a date.</w:t>
          </w:r>
        </w:sdtContent>
      </w:sdt>
    </w:p>
    <w:p w14:paraId="36D54A49" w14:textId="77777777" w:rsidR="00FC6609" w:rsidRDefault="00FC6609" w:rsidP="00F12448">
      <w:pPr>
        <w:spacing w:after="0"/>
        <w:rPr>
          <w:rFonts w:ascii="BentonSans Black" w:hAnsi="BentonSans Black"/>
        </w:rPr>
      </w:pPr>
    </w:p>
    <w:p w14:paraId="1440A5C2" w14:textId="001EF3BB" w:rsidR="00570395" w:rsidRDefault="00570395" w:rsidP="00F12448">
      <w:pPr>
        <w:spacing w:after="0"/>
        <w:rPr>
          <w:rFonts w:ascii="BentonSans Black" w:hAnsi="BentonSans Black"/>
        </w:rPr>
      </w:pPr>
      <w:r>
        <w:rPr>
          <w:rFonts w:ascii="BentonSans Black" w:hAnsi="BentonSans Black"/>
        </w:rPr>
        <w:t>What progress did you make towards Goal 1?</w:t>
      </w:r>
    </w:p>
    <w:p w14:paraId="09DF7D5F" w14:textId="1BC9FF93" w:rsidR="00570395" w:rsidRDefault="00F371D0" w:rsidP="00F12448">
      <w:pPr>
        <w:spacing w:after="0"/>
        <w:rPr>
          <w:rFonts w:ascii="BentonSans Black" w:hAnsi="BentonSans Black"/>
        </w:rPr>
      </w:pPr>
      <w:sdt>
        <w:sdtPr>
          <w:rPr>
            <w:rFonts w:ascii="BentonSans Black" w:hAnsi="BentonSans Black"/>
          </w:rPr>
          <w:id w:val="1664347764"/>
          <w:placeholder>
            <w:docPart w:val="5CF6665CAFAF4C15B8B20F623A749608"/>
          </w:placeholder>
          <w:showingPlcHdr/>
        </w:sdtPr>
        <w:sdtContent>
          <w:r w:rsidRPr="00596DA6">
            <w:rPr>
              <w:rStyle w:val="PlaceholderText"/>
              <w:rFonts w:ascii="BentonSans Book" w:hAnsi="BentonSans Book"/>
            </w:rPr>
            <w:t>Click or tap here to enter text.</w:t>
          </w:r>
        </w:sdtContent>
      </w:sdt>
    </w:p>
    <w:p w14:paraId="007B078C" w14:textId="77777777" w:rsidR="00F371D0" w:rsidRDefault="00F371D0" w:rsidP="00F12448">
      <w:pPr>
        <w:spacing w:after="0"/>
        <w:rPr>
          <w:rFonts w:ascii="BentonSans Black" w:hAnsi="BentonSans Black"/>
        </w:rPr>
      </w:pPr>
    </w:p>
    <w:p w14:paraId="79624F1C" w14:textId="5FC76BAF" w:rsidR="00570395" w:rsidRDefault="00570395" w:rsidP="00F12448">
      <w:pPr>
        <w:spacing w:after="0"/>
        <w:rPr>
          <w:rFonts w:ascii="BentonSans Black" w:hAnsi="BentonSans Black"/>
        </w:rPr>
      </w:pPr>
      <w:r>
        <w:rPr>
          <w:rFonts w:ascii="BentonSans Black" w:hAnsi="BentonSans Black"/>
        </w:rPr>
        <w:t>What progress did you make towards Goal 2?</w:t>
      </w:r>
    </w:p>
    <w:p w14:paraId="436D89AE" w14:textId="4D652C5A" w:rsidR="00570395" w:rsidRDefault="00F371D0" w:rsidP="00F12448">
      <w:pPr>
        <w:spacing w:after="0"/>
        <w:rPr>
          <w:rFonts w:ascii="BentonSans Black" w:hAnsi="BentonSans Black"/>
        </w:rPr>
      </w:pPr>
      <w:sdt>
        <w:sdtPr>
          <w:rPr>
            <w:rFonts w:ascii="BentonSans Black" w:hAnsi="BentonSans Black"/>
          </w:rPr>
          <w:id w:val="364562422"/>
          <w:placeholder>
            <w:docPart w:val="BFB9CAE7982842158C2DF748B109A84E"/>
          </w:placeholder>
          <w:showingPlcHdr/>
        </w:sdtPr>
        <w:sdtContent>
          <w:r w:rsidRPr="00596DA6">
            <w:rPr>
              <w:rStyle w:val="PlaceholderText"/>
              <w:rFonts w:ascii="BentonSans Book" w:hAnsi="BentonSans Book"/>
            </w:rPr>
            <w:t>Click or tap here to enter text.</w:t>
          </w:r>
        </w:sdtContent>
      </w:sdt>
    </w:p>
    <w:p w14:paraId="2B0731AA" w14:textId="77777777" w:rsidR="00F371D0" w:rsidRDefault="00F371D0" w:rsidP="00F12448">
      <w:pPr>
        <w:spacing w:after="0"/>
        <w:rPr>
          <w:rFonts w:ascii="BentonSans Black" w:hAnsi="BentonSans Black"/>
        </w:rPr>
      </w:pPr>
    </w:p>
    <w:p w14:paraId="4519334F" w14:textId="6700F6C1" w:rsidR="00570395" w:rsidRDefault="00570395" w:rsidP="00F12448">
      <w:pPr>
        <w:spacing w:after="0"/>
        <w:rPr>
          <w:rFonts w:ascii="BentonSans Black" w:hAnsi="BentonSans Black"/>
        </w:rPr>
      </w:pPr>
      <w:r>
        <w:rPr>
          <w:rFonts w:ascii="BentonSans Black" w:hAnsi="BentonSans Black"/>
        </w:rPr>
        <w:t xml:space="preserve">What progress did you make towards Goal 3? </w:t>
      </w:r>
    </w:p>
    <w:p w14:paraId="2DE7DE16" w14:textId="2F10E479" w:rsidR="00570395" w:rsidRDefault="00F371D0" w:rsidP="00F12448">
      <w:pPr>
        <w:spacing w:after="0"/>
        <w:rPr>
          <w:rFonts w:ascii="BentonSans Black" w:hAnsi="BentonSans Black"/>
        </w:rPr>
      </w:pPr>
      <w:sdt>
        <w:sdtPr>
          <w:rPr>
            <w:rFonts w:ascii="BentonSans Black" w:hAnsi="BentonSans Black"/>
          </w:rPr>
          <w:id w:val="-1676566856"/>
          <w:placeholder>
            <w:docPart w:val="629F7149B9AB4A348D3650ABD6B860C6"/>
          </w:placeholder>
          <w:showingPlcHdr/>
        </w:sdtPr>
        <w:sdtContent>
          <w:r w:rsidRPr="00596DA6">
            <w:rPr>
              <w:rStyle w:val="PlaceholderText"/>
              <w:rFonts w:ascii="BentonSans Book" w:hAnsi="BentonSans Book"/>
            </w:rPr>
            <w:t>Click or tap here to enter text.</w:t>
          </w:r>
        </w:sdtContent>
      </w:sdt>
    </w:p>
    <w:p w14:paraId="1446461E" w14:textId="77777777" w:rsidR="00F371D0" w:rsidRDefault="00F371D0" w:rsidP="00F12448">
      <w:pPr>
        <w:spacing w:after="0"/>
        <w:rPr>
          <w:rFonts w:ascii="BentonSans Black" w:hAnsi="BentonSans Black"/>
        </w:rPr>
      </w:pPr>
    </w:p>
    <w:p w14:paraId="2F453587" w14:textId="668EEDD1" w:rsidR="00570395" w:rsidRDefault="00570395" w:rsidP="00F12448">
      <w:pPr>
        <w:spacing w:after="0"/>
        <w:rPr>
          <w:rFonts w:ascii="BentonSans Black" w:hAnsi="BentonSans Black"/>
        </w:rPr>
      </w:pPr>
      <w:r>
        <w:rPr>
          <w:rFonts w:ascii="BentonSans Black" w:hAnsi="BentonSans Black"/>
        </w:rPr>
        <w:t xml:space="preserve">How do you think your chapter grew in this area because of this action plan? </w:t>
      </w:r>
    </w:p>
    <w:p w14:paraId="1013D8A3" w14:textId="3A2F5714" w:rsidR="00570395" w:rsidRDefault="00F371D0" w:rsidP="00F12448">
      <w:pPr>
        <w:spacing w:after="0"/>
        <w:rPr>
          <w:rFonts w:ascii="BentonSans Black" w:hAnsi="BentonSans Black"/>
        </w:rPr>
      </w:pPr>
      <w:sdt>
        <w:sdtPr>
          <w:rPr>
            <w:rFonts w:ascii="BentonSans Black" w:hAnsi="BentonSans Black"/>
          </w:rPr>
          <w:id w:val="-839382551"/>
          <w:placeholder>
            <w:docPart w:val="D2EB7FC1E64E46C08CEA985AA7B6270A"/>
          </w:placeholder>
          <w:showingPlcHdr/>
        </w:sdtPr>
        <w:sdtContent>
          <w:r w:rsidRPr="00596DA6">
            <w:rPr>
              <w:rStyle w:val="PlaceholderText"/>
              <w:rFonts w:ascii="BentonSans Book" w:hAnsi="BentonSans Book"/>
            </w:rPr>
            <w:t>Click or tap here to enter text.</w:t>
          </w:r>
        </w:sdtContent>
      </w:sdt>
    </w:p>
    <w:p w14:paraId="12B7CD57" w14:textId="77777777" w:rsidR="00F371D0" w:rsidRDefault="00F371D0" w:rsidP="00F12448">
      <w:pPr>
        <w:spacing w:after="0"/>
        <w:rPr>
          <w:rFonts w:ascii="BentonSans Black" w:hAnsi="BentonSans Black"/>
        </w:rPr>
      </w:pPr>
    </w:p>
    <w:p w14:paraId="6A33DBAB" w14:textId="6835C126" w:rsidR="00570395" w:rsidRDefault="00570395" w:rsidP="00F12448">
      <w:pPr>
        <w:spacing w:after="0"/>
        <w:rPr>
          <w:rFonts w:ascii="BentonSans Black" w:hAnsi="BentonSans Black"/>
        </w:rPr>
      </w:pPr>
      <w:r>
        <w:rPr>
          <w:rFonts w:ascii="BentonSans Black" w:hAnsi="BentonSans Black"/>
        </w:rPr>
        <w:t xml:space="preserve">What’s </w:t>
      </w:r>
      <w:r w:rsidR="004E6E09">
        <w:rPr>
          <w:rFonts w:ascii="BentonSans Black" w:hAnsi="BentonSans Black"/>
        </w:rPr>
        <w:t xml:space="preserve">something you’d like to see during the next GAAP Awarding year in this area? </w:t>
      </w:r>
    </w:p>
    <w:p w14:paraId="1FBB774D" w14:textId="67031673" w:rsidR="00F371D0" w:rsidRDefault="00F371D0" w:rsidP="00F12448">
      <w:pPr>
        <w:spacing w:after="0"/>
        <w:rPr>
          <w:rFonts w:ascii="BentonSans Black" w:hAnsi="BentonSans Black"/>
        </w:rPr>
      </w:pPr>
      <w:sdt>
        <w:sdtPr>
          <w:rPr>
            <w:rFonts w:ascii="BentonSans Black" w:hAnsi="BentonSans Black"/>
          </w:rPr>
          <w:id w:val="-340243250"/>
          <w:placeholder>
            <w:docPart w:val="6B2AAB003F5748F398EBA5F208B35FC2"/>
          </w:placeholder>
          <w:showingPlcHdr/>
        </w:sdtPr>
        <w:sdtContent>
          <w:r w:rsidRPr="00596DA6">
            <w:rPr>
              <w:rStyle w:val="PlaceholderText"/>
              <w:rFonts w:ascii="BentonSans Book" w:hAnsi="BentonSans Book"/>
            </w:rPr>
            <w:t>Click or tap here to enter text.</w:t>
          </w:r>
        </w:sdtContent>
      </w:sdt>
    </w:p>
    <w:p w14:paraId="127547B6" w14:textId="77777777" w:rsidR="004438AF" w:rsidRDefault="004438AF" w:rsidP="00F12448">
      <w:pPr>
        <w:spacing w:after="0"/>
        <w:rPr>
          <w:rFonts w:ascii="BentonSans Black" w:hAnsi="BentonSans Black"/>
        </w:rPr>
      </w:pPr>
    </w:p>
    <w:p w14:paraId="2F802C3C" w14:textId="47A9DAE9" w:rsidR="004438AF" w:rsidRDefault="004438AF" w:rsidP="004438AF">
      <w:pPr>
        <w:spacing w:after="0"/>
        <w:rPr>
          <w:rFonts w:ascii="BentonSans Black" w:hAnsi="BentonSans Black"/>
        </w:rPr>
      </w:pPr>
      <w:r>
        <w:rPr>
          <w:rFonts w:ascii="BentonSans Black" w:hAnsi="BentonSans Black"/>
        </w:rPr>
        <w:t>Other Reflections:</w:t>
      </w:r>
    </w:p>
    <w:p w14:paraId="632DD98E" w14:textId="77777777" w:rsidR="004438AF" w:rsidRPr="00093242" w:rsidRDefault="004438AF" w:rsidP="004438AF">
      <w:pPr>
        <w:spacing w:after="0"/>
        <w:rPr>
          <w:rFonts w:ascii="BentonSans Black" w:hAnsi="BentonSans Black"/>
        </w:rPr>
      </w:pPr>
      <w:sdt>
        <w:sdtPr>
          <w:rPr>
            <w:rFonts w:ascii="BentonSans Black" w:hAnsi="BentonSans Black"/>
          </w:rPr>
          <w:id w:val="-395822559"/>
          <w:placeholder>
            <w:docPart w:val="FD87164816314D53B58A86613D0D43EE"/>
          </w:placeholder>
          <w:showingPlcHdr/>
        </w:sdtPr>
        <w:sdtContent>
          <w:r w:rsidRPr="00596DA6">
            <w:rPr>
              <w:rStyle w:val="PlaceholderText"/>
              <w:rFonts w:ascii="BentonSans Book" w:hAnsi="BentonSans Book"/>
            </w:rPr>
            <w:t>Click or tap here to enter text.</w:t>
          </w:r>
        </w:sdtContent>
      </w:sdt>
    </w:p>
    <w:p w14:paraId="74978775" w14:textId="77777777" w:rsidR="004438AF" w:rsidRPr="00093242" w:rsidRDefault="004438AF" w:rsidP="00F12448">
      <w:pPr>
        <w:spacing w:after="0"/>
        <w:rPr>
          <w:rFonts w:ascii="BentonSans Black" w:hAnsi="BentonSans Black"/>
        </w:rPr>
      </w:pPr>
    </w:p>
    <w:sectPr w:rsidR="004438AF" w:rsidRPr="00093242" w:rsidSect="00093242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entonSans Black">
    <w:panose1 w:val="02000804030000020004"/>
    <w:charset w:val="00"/>
    <w:family w:val="auto"/>
    <w:pitch w:val="variable"/>
    <w:sig w:usb0="00000087" w:usb1="00000000" w:usb2="00000000" w:usb3="00000000" w:csb0="00000093" w:csb1="00000000"/>
  </w:font>
  <w:font w:name="BentonSans Book">
    <w:panose1 w:val="02000404020000020004"/>
    <w:charset w:val="00"/>
    <w:family w:val="auto"/>
    <w:pitch w:val="variable"/>
    <w:sig w:usb0="0000008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jEpOOm5BaVhNiycvD2GhULp1ycJGkcjpLUaAT5JgS2DAIk9ASdLCIV8Ys/gjRwUCghQui/sH8J3zclYPy4+g5Q==" w:salt="0EhFk+b04rEFViOBzbCERg==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NDE2MTe1MDC1NDRV0lEKTi0uzszPAykwqgUAlCEWPiwAAAA="/>
  </w:docVars>
  <w:rsids>
    <w:rsidRoot w:val="00596DA6"/>
    <w:rsid w:val="00061C9A"/>
    <w:rsid w:val="00091D82"/>
    <w:rsid w:val="00093242"/>
    <w:rsid w:val="00180035"/>
    <w:rsid w:val="00213B5B"/>
    <w:rsid w:val="00283B7A"/>
    <w:rsid w:val="0034506E"/>
    <w:rsid w:val="003B5C5D"/>
    <w:rsid w:val="004438AF"/>
    <w:rsid w:val="004E4881"/>
    <w:rsid w:val="004E6E09"/>
    <w:rsid w:val="004F7209"/>
    <w:rsid w:val="005677EE"/>
    <w:rsid w:val="00570395"/>
    <w:rsid w:val="00596DA6"/>
    <w:rsid w:val="00760A51"/>
    <w:rsid w:val="00796252"/>
    <w:rsid w:val="008815C9"/>
    <w:rsid w:val="008D1E44"/>
    <w:rsid w:val="00F12448"/>
    <w:rsid w:val="00F20304"/>
    <w:rsid w:val="00F371D0"/>
    <w:rsid w:val="00F6144E"/>
    <w:rsid w:val="00FC66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7C9AD3"/>
  <w15:docId w15:val="{1D087608-2688-4814-8460-FD1372AD0C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96DA6"/>
    <w:rPr>
      <w:color w:val="808080"/>
    </w:rPr>
  </w:style>
  <w:style w:type="table" w:styleId="TableGrid">
    <w:name w:val="Table Grid"/>
    <w:basedOn w:val="TableNormal"/>
    <w:uiPriority w:val="39"/>
    <w:rsid w:val="00596D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ED2D63-3B23-40D5-AD74-515663C45B9A}"/>
      </w:docPartPr>
      <w:docPartBody>
        <w:p w:rsidR="00FB7715" w:rsidRDefault="004152A3"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A61E15C3F346FCAE11DD135BDE2F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E7A40E-EBDD-44E8-8C7A-D3D2A2D384EF}"/>
      </w:docPartPr>
      <w:docPartBody>
        <w:p w:rsidR="00FB7715" w:rsidRDefault="004152A3" w:rsidP="004152A3">
          <w:pPr>
            <w:pStyle w:val="D4A61E15C3F346FCAE11DD135BDE2F56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F4FCADF8354804A17B8F9820F91E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3DFA52-E604-4ED0-AA7D-832F0CF48CE9}"/>
      </w:docPartPr>
      <w:docPartBody>
        <w:p w:rsidR="00000000" w:rsidRDefault="00771984" w:rsidP="00771984">
          <w:pPr>
            <w:pStyle w:val="BCF4FCADF8354804A17B8F9820F91E17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3D5AD29F0C40929DAF11C7BD4A50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03BAFF-D634-4E04-901D-B75BF1CC5ADD}"/>
      </w:docPartPr>
      <w:docPartBody>
        <w:p w:rsidR="00000000" w:rsidRDefault="00771984" w:rsidP="00771984">
          <w:pPr>
            <w:pStyle w:val="1B3D5AD29F0C40929DAF11C7BD4A50B4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C73B4CB92DB4B13A4D86534603D1B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D7CF11-D554-4A42-85E1-77280E067DFA}"/>
      </w:docPartPr>
      <w:docPartBody>
        <w:p w:rsidR="00000000" w:rsidRDefault="00771984" w:rsidP="00771984">
          <w:pPr>
            <w:pStyle w:val="EC73B4CB92DB4B13A4D86534603D1B46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00BB8E-200C-4056-A4E0-0A1A11CA057A}"/>
      </w:docPartPr>
      <w:docPartBody>
        <w:p w:rsidR="00000000" w:rsidRDefault="00771984">
          <w:r w:rsidRPr="00060721">
            <w:rPr>
              <w:rStyle w:val="PlaceholderText"/>
            </w:rPr>
            <w:t>Click or tap to enter a date.</w:t>
          </w:r>
        </w:p>
      </w:docPartBody>
    </w:docPart>
    <w:docPart>
      <w:docPartPr>
        <w:name w:val="487B9AFBB98647648B52597CA2E569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6D692D-2B15-44B7-ACB5-10112C300BE7}"/>
      </w:docPartPr>
      <w:docPartBody>
        <w:p w:rsidR="00000000" w:rsidRDefault="00771984" w:rsidP="00771984">
          <w:pPr>
            <w:pStyle w:val="487B9AFBB98647648B52597CA2E5697C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6A3BBF58E24AFFB5E50051FBEC74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99459C-45A4-44F0-92DC-D155EE877AC4}"/>
      </w:docPartPr>
      <w:docPartBody>
        <w:p w:rsidR="00000000" w:rsidRDefault="00771984" w:rsidP="00771984">
          <w:pPr>
            <w:pStyle w:val="916A3BBF58E24AFFB5E50051FBEC744C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EE2D872B74342F08A75015825503E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3F86EB-592D-49A6-B707-2F54662F58DB}"/>
      </w:docPartPr>
      <w:docPartBody>
        <w:p w:rsidR="00000000" w:rsidRDefault="00771984" w:rsidP="00771984">
          <w:pPr>
            <w:pStyle w:val="5EE2D872B74342F08A75015825503E30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161D88465949749B97D0250A1ED8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F69827-5347-4EBF-89FC-0E5699CA9930}"/>
      </w:docPartPr>
      <w:docPartBody>
        <w:p w:rsidR="00000000" w:rsidRDefault="00771984" w:rsidP="00771984">
          <w:pPr>
            <w:pStyle w:val="06161D88465949749B97D0250A1ED802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BD4052AD5F4844B08998AE87AF52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F54757-8589-444B-BD67-31F1641BE8FB}"/>
      </w:docPartPr>
      <w:docPartBody>
        <w:p w:rsidR="00000000" w:rsidRDefault="00771984" w:rsidP="00771984">
          <w:pPr>
            <w:pStyle w:val="44BD4052AD5F4844B08998AE87AF52DF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C82F209B7894CB9B9B1EFCEB29F1D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DFC391-86E5-427C-83E8-D815CCFFA25F}"/>
      </w:docPartPr>
      <w:docPartBody>
        <w:p w:rsidR="00000000" w:rsidRDefault="00771984" w:rsidP="00771984">
          <w:pPr>
            <w:pStyle w:val="FC82F209B7894CB9B9B1EFCEB29F1D63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4C786F473FE4C61A4311A06ED007A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528888-BC7F-4D3F-955D-943004215405}"/>
      </w:docPartPr>
      <w:docPartBody>
        <w:p w:rsidR="00000000" w:rsidRDefault="00771984" w:rsidP="00771984">
          <w:pPr>
            <w:pStyle w:val="C4C786F473FE4C61A4311A06ED007A93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63C11FD32924071A9FF78E4498483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EBDB66-CD28-41CF-8ED4-977F8E65E949}"/>
      </w:docPartPr>
      <w:docPartBody>
        <w:p w:rsidR="00000000" w:rsidRDefault="00771984" w:rsidP="00771984">
          <w:pPr>
            <w:pStyle w:val="763C11FD32924071A9FF78E449848374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0639CBF59A84354B16F5CBDE2C443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5F5F5B-CD45-460D-8013-FDBAEE4434F2}"/>
      </w:docPartPr>
      <w:docPartBody>
        <w:p w:rsidR="00000000" w:rsidRDefault="00771984" w:rsidP="00771984">
          <w:pPr>
            <w:pStyle w:val="80639CBF59A84354B16F5CBDE2C443F4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6DE20DAECDC43C59AFF1E4C75A86C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FBF1D3-B986-419B-892D-5DD3B84E6F6F}"/>
      </w:docPartPr>
      <w:docPartBody>
        <w:p w:rsidR="00000000" w:rsidRDefault="00771984" w:rsidP="00771984">
          <w:pPr>
            <w:pStyle w:val="56DE20DAECDC43C59AFF1E4C75A86C6C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14F32F0964240188AE5E3C596A901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DE0F11-F8AC-4870-A77D-8723887F08A7}"/>
      </w:docPartPr>
      <w:docPartBody>
        <w:p w:rsidR="00000000" w:rsidRDefault="00771984" w:rsidP="00771984">
          <w:pPr>
            <w:pStyle w:val="814F32F0964240188AE5E3C596A90102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9E037F34A049CB866A0F18627C09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A103EC-31D3-462F-AED0-FD237A64FC54}"/>
      </w:docPartPr>
      <w:docPartBody>
        <w:p w:rsidR="00000000" w:rsidRDefault="00771984" w:rsidP="00771984">
          <w:pPr>
            <w:pStyle w:val="2B9E037F34A049CB866A0F18627C0973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FCE2883F87F464EA3F9F809384A16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46EBFD-3BB6-43FF-9E7C-DCEC2997153A}"/>
      </w:docPartPr>
      <w:docPartBody>
        <w:p w:rsidR="00000000" w:rsidRDefault="00771984" w:rsidP="00771984">
          <w:pPr>
            <w:pStyle w:val="EFCE2883F87F464EA3F9F809384A16CE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F37EB45A0FD40148A9E70C603AECA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8C4422-FB4E-4DBC-AE89-9924EABBAC4E}"/>
      </w:docPartPr>
      <w:docPartBody>
        <w:p w:rsidR="00000000" w:rsidRDefault="00771984" w:rsidP="00771984">
          <w:pPr>
            <w:pStyle w:val="0F37EB45A0FD40148A9E70C603AECAD9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B5D9A08951D424792467BD2663540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08AB3D-A822-4A10-AC6A-8E2D63B263C3}"/>
      </w:docPartPr>
      <w:docPartBody>
        <w:p w:rsidR="00000000" w:rsidRDefault="00771984" w:rsidP="00771984">
          <w:pPr>
            <w:pStyle w:val="EB5D9A08951D424792467BD26635406F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B1DAED2FF7403482E81E96958DC7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639AE-77B2-4D8D-BCE4-4504963D085B}"/>
      </w:docPartPr>
      <w:docPartBody>
        <w:p w:rsidR="00000000" w:rsidRDefault="00771984" w:rsidP="00771984">
          <w:pPr>
            <w:pStyle w:val="8CB1DAED2FF7403482E81E96958DC779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5753F23F22742F4B180ACD740494E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999D1F-897D-4743-BE3D-40353051AD58}"/>
      </w:docPartPr>
      <w:docPartBody>
        <w:p w:rsidR="00000000" w:rsidRDefault="00771984" w:rsidP="00771984">
          <w:pPr>
            <w:pStyle w:val="05753F23F22742F4B180ACD740494EC3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ABDA903319E4437A2EF9402A46326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71D04F-FE61-488A-AD48-E380DADC7EE1}"/>
      </w:docPartPr>
      <w:docPartBody>
        <w:p w:rsidR="00000000" w:rsidRDefault="00771984" w:rsidP="00771984">
          <w:pPr>
            <w:pStyle w:val="FABDA903319E4437A2EF9402A46326A3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8B7F811F7D40C08A59CEE39D7DC5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9ED662-A3FE-4FD2-A564-6A4A4114C513}"/>
      </w:docPartPr>
      <w:docPartBody>
        <w:p w:rsidR="00000000" w:rsidRDefault="00771984" w:rsidP="00771984">
          <w:pPr>
            <w:pStyle w:val="458B7F811F7D40C08A59CEE39D7DC558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7E3F80F19B64289B3CA99A38FF2E8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C3F529-7158-4834-ACE6-05C53D022A53}"/>
      </w:docPartPr>
      <w:docPartBody>
        <w:p w:rsidR="00000000" w:rsidRDefault="00771984" w:rsidP="00771984">
          <w:pPr>
            <w:pStyle w:val="97E3F80F19B64289B3CA99A38FF2E8B0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6BD271A083445CBBE5D3B92C1FF4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BB209F-CDF7-4D83-ACCD-CAA9E75CF6B6}"/>
      </w:docPartPr>
      <w:docPartBody>
        <w:p w:rsidR="00000000" w:rsidRDefault="00771984" w:rsidP="00771984">
          <w:pPr>
            <w:pStyle w:val="5A6BD271A083445CBBE5D3B92C1FF467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90DD41D208245ACA33D4169C56B52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DFFD0B-A33F-4B36-850C-B7A94861C037}"/>
      </w:docPartPr>
      <w:docPartBody>
        <w:p w:rsidR="00000000" w:rsidRDefault="00771984" w:rsidP="00771984">
          <w:pPr>
            <w:pStyle w:val="990DD41D208245ACA33D4169C56B5251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A46A3E56C64B83B71F41A6022FA0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427683-C77E-48F9-8C63-350C14F15CAE}"/>
      </w:docPartPr>
      <w:docPartBody>
        <w:p w:rsidR="00000000" w:rsidRDefault="00771984" w:rsidP="00771984">
          <w:pPr>
            <w:pStyle w:val="D8A46A3E56C64B83B71F41A6022FA007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69275185FA34DED9E0A1D184A2DE5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F194CD-914A-443D-97B0-4BEB73C93611}"/>
      </w:docPartPr>
      <w:docPartBody>
        <w:p w:rsidR="00000000" w:rsidRDefault="00771984" w:rsidP="00771984">
          <w:pPr>
            <w:pStyle w:val="A69275185FA34DED9E0A1D184A2DE5A8"/>
          </w:pPr>
          <w:r w:rsidRPr="00060721">
            <w:rPr>
              <w:rStyle w:val="PlaceholderText"/>
            </w:rPr>
            <w:t>Click or tap to enter a date.</w:t>
          </w:r>
        </w:p>
      </w:docPartBody>
    </w:docPart>
    <w:docPart>
      <w:docPartPr>
        <w:name w:val="6F0340E47A0B460693DAE360F71455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0C84B1-924B-4182-BAC8-B8AB36ED96D3}"/>
      </w:docPartPr>
      <w:docPartBody>
        <w:p w:rsidR="00000000" w:rsidRDefault="00771984" w:rsidP="00771984">
          <w:pPr>
            <w:pStyle w:val="6F0340E47A0B460693DAE360F71455E0"/>
          </w:pPr>
          <w:r w:rsidRPr="00060721">
            <w:rPr>
              <w:rStyle w:val="PlaceholderText"/>
            </w:rPr>
            <w:t>Click or tap to enter a date.</w:t>
          </w:r>
        </w:p>
      </w:docPartBody>
    </w:docPart>
    <w:docPart>
      <w:docPartPr>
        <w:name w:val="D197BD7FD9F14E58A003FE4DDC1D49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B2B0DB-C227-45F9-9D7D-806793A5B4D1}"/>
      </w:docPartPr>
      <w:docPartBody>
        <w:p w:rsidR="00000000" w:rsidRDefault="00771984" w:rsidP="00771984">
          <w:pPr>
            <w:pStyle w:val="D197BD7FD9F14E58A003FE4DDC1D49D2"/>
          </w:pPr>
          <w:r w:rsidRPr="00060721">
            <w:rPr>
              <w:rStyle w:val="PlaceholderText"/>
            </w:rPr>
            <w:t>Click or tap to enter a date.</w:t>
          </w:r>
        </w:p>
      </w:docPartBody>
    </w:docPart>
    <w:docPart>
      <w:docPartPr>
        <w:name w:val="AFA248BE8BEE4CCB870A08C42F4309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7F4925-F7A5-408A-A259-74785A841B66}"/>
      </w:docPartPr>
      <w:docPartBody>
        <w:p w:rsidR="00000000" w:rsidRDefault="00771984" w:rsidP="00771984">
          <w:pPr>
            <w:pStyle w:val="AFA248BE8BEE4CCB870A08C42F430917"/>
          </w:pPr>
          <w:r w:rsidRPr="00060721">
            <w:rPr>
              <w:rStyle w:val="PlaceholderText"/>
            </w:rPr>
            <w:t>Click or tap to enter a date.</w:t>
          </w:r>
        </w:p>
      </w:docPartBody>
    </w:docPart>
    <w:docPart>
      <w:docPartPr>
        <w:name w:val="6ADE19E3D7C44C1B8E3B6322400A3A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16BAF0-FF16-4BE2-9A1F-591292A054C6}"/>
      </w:docPartPr>
      <w:docPartBody>
        <w:p w:rsidR="00000000" w:rsidRDefault="00771984" w:rsidP="00771984">
          <w:pPr>
            <w:pStyle w:val="6ADE19E3D7C44C1B8E3B6322400A3A23"/>
          </w:pPr>
          <w:r w:rsidRPr="00060721">
            <w:rPr>
              <w:rStyle w:val="PlaceholderText"/>
            </w:rPr>
            <w:t>Click or tap to enter a date.</w:t>
          </w:r>
        </w:p>
      </w:docPartBody>
    </w:docPart>
    <w:docPart>
      <w:docPartPr>
        <w:name w:val="19D88D043068480C8183221454206B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379D73-53DC-49C3-91CB-A7D7608F1EA5}"/>
      </w:docPartPr>
      <w:docPartBody>
        <w:p w:rsidR="00000000" w:rsidRDefault="00771984" w:rsidP="00771984">
          <w:pPr>
            <w:pStyle w:val="19D88D043068480C8183221454206BC7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682E35287944139D224C05B621F3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B1F93A-BDEA-4D60-B40C-6D8FEA71CE0D}"/>
      </w:docPartPr>
      <w:docPartBody>
        <w:p w:rsidR="00000000" w:rsidRDefault="00771984" w:rsidP="00771984">
          <w:pPr>
            <w:pStyle w:val="70682E35287944139D224C05B621F34E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24C0C997EC64D2EA3097DCE44CEFD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AF48E1-08FE-4D43-B5BF-F4978C46C38A}"/>
      </w:docPartPr>
      <w:docPartBody>
        <w:p w:rsidR="00000000" w:rsidRDefault="00771984" w:rsidP="00771984">
          <w:pPr>
            <w:pStyle w:val="224C0C997EC64D2EA3097DCE44CEFD00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59B680886EC4A049AE741D6DBC49B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4D7FE-1EA7-492A-BA0A-8D0D24989B37}"/>
      </w:docPartPr>
      <w:docPartBody>
        <w:p w:rsidR="00000000" w:rsidRDefault="00771984" w:rsidP="00771984">
          <w:pPr>
            <w:pStyle w:val="D59B680886EC4A049AE741D6DBC49B61"/>
          </w:pPr>
          <w:r w:rsidRPr="00060721">
            <w:rPr>
              <w:rStyle w:val="PlaceholderText"/>
            </w:rPr>
            <w:t>Click or tap to enter a date.</w:t>
          </w:r>
        </w:p>
      </w:docPartBody>
    </w:docPart>
    <w:docPart>
      <w:docPartPr>
        <w:name w:val="C9021EDD6D794E3B9A3FB2A6FF594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865174-C639-43B8-AD21-99DF1A0FB03C}"/>
      </w:docPartPr>
      <w:docPartBody>
        <w:p w:rsidR="00000000" w:rsidRDefault="00771984" w:rsidP="00771984">
          <w:pPr>
            <w:pStyle w:val="C9021EDD6D794E3B9A3FB2A6FF594B48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381C93664B2445CB7BC146E5334ED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EB05BB-8A4E-4856-BCB8-D0A05FB517F7}"/>
      </w:docPartPr>
      <w:docPartBody>
        <w:p w:rsidR="00000000" w:rsidRDefault="00771984" w:rsidP="00771984">
          <w:pPr>
            <w:pStyle w:val="7381C93664B2445CB7BC146E5334ED7E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9AE042F2A3E47E9BC050C2DF2B28C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06B9AC-0F8D-4B51-8D46-AD63A9DAE72C}"/>
      </w:docPartPr>
      <w:docPartBody>
        <w:p w:rsidR="00000000" w:rsidRDefault="00771984" w:rsidP="00771984">
          <w:pPr>
            <w:pStyle w:val="C9AE042F2A3E47E9BC050C2DF2B28C4C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3954E21610B47C3AA1DD63E4E14A5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AA5805-1939-4028-9214-CA72B78AF62B}"/>
      </w:docPartPr>
      <w:docPartBody>
        <w:p w:rsidR="00000000" w:rsidRDefault="00771984" w:rsidP="00771984">
          <w:pPr>
            <w:pStyle w:val="73954E21610B47C3AA1DD63E4E14A54D"/>
          </w:pPr>
          <w:r w:rsidRPr="00060721">
            <w:rPr>
              <w:rStyle w:val="PlaceholderText"/>
            </w:rPr>
            <w:t>Click or tap to enter a date.</w:t>
          </w:r>
        </w:p>
      </w:docPartBody>
    </w:docPart>
    <w:docPart>
      <w:docPartPr>
        <w:name w:val="39E98303314D4683A9046D2028D02D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88093C-CD2D-47FD-9625-5A581018BAE1}"/>
      </w:docPartPr>
      <w:docPartBody>
        <w:p w:rsidR="00000000" w:rsidRDefault="00771984" w:rsidP="00771984">
          <w:pPr>
            <w:pStyle w:val="39E98303314D4683A9046D2028D02DE8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4E669C2D8947D9B788982E7F2D58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6BBCD1-3361-4751-A43D-7392B11370CE}"/>
      </w:docPartPr>
      <w:docPartBody>
        <w:p w:rsidR="00000000" w:rsidRDefault="00771984" w:rsidP="00771984">
          <w:pPr>
            <w:pStyle w:val="124E669C2D8947D9B788982E7F2D5822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64CDA238044E8190ABA66EFCEF2C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C240D0-1CA9-4A77-B929-1A1E8F5AD02E}"/>
      </w:docPartPr>
      <w:docPartBody>
        <w:p w:rsidR="00000000" w:rsidRDefault="00771984" w:rsidP="00771984">
          <w:pPr>
            <w:pStyle w:val="6764CDA238044E8190ABA66EFCEF2C40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6FDB6FA4FAA416291364A29FDAB38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055DAB-5C4F-46ED-A028-839FCC369138}"/>
      </w:docPartPr>
      <w:docPartBody>
        <w:p w:rsidR="00000000" w:rsidRDefault="00771984" w:rsidP="00771984">
          <w:pPr>
            <w:pStyle w:val="86FDB6FA4FAA416291364A29FDAB3842"/>
          </w:pPr>
          <w:r w:rsidRPr="00060721">
            <w:rPr>
              <w:rStyle w:val="PlaceholderText"/>
            </w:rPr>
            <w:t>Click or tap to enter a date.</w:t>
          </w:r>
        </w:p>
      </w:docPartBody>
    </w:docPart>
    <w:docPart>
      <w:docPartPr>
        <w:name w:val="55E921B2CF2141EEA60213A95E7895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E87850-4BCB-4120-B61E-3C307AF6827B}"/>
      </w:docPartPr>
      <w:docPartBody>
        <w:p w:rsidR="00000000" w:rsidRDefault="00771984" w:rsidP="00771984">
          <w:pPr>
            <w:pStyle w:val="55E921B2CF2141EEA60213A95E789565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4194BBA87A1486E80C1D47E14538D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A56531-AB29-443C-AB2D-703C9CE2A613}"/>
      </w:docPartPr>
      <w:docPartBody>
        <w:p w:rsidR="00000000" w:rsidRDefault="00771984" w:rsidP="00771984">
          <w:pPr>
            <w:pStyle w:val="34194BBA87A1486E80C1D47E14538DCA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BA44F127C0447A083DE02D9FA1CF8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9A8E64-BEE4-44F5-A3F9-EBB6E197B746}"/>
      </w:docPartPr>
      <w:docPartBody>
        <w:p w:rsidR="00000000" w:rsidRDefault="00771984" w:rsidP="00771984">
          <w:pPr>
            <w:pStyle w:val="9BA44F127C0447A083DE02D9FA1CF8D1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CE5617352E346818AF491A28AC4EF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D4F3FA-C32B-4A3C-85B5-7FC1604F8400}"/>
      </w:docPartPr>
      <w:docPartBody>
        <w:p w:rsidR="00000000" w:rsidRDefault="00771984" w:rsidP="00771984">
          <w:pPr>
            <w:pStyle w:val="CCE5617352E346818AF491A28AC4EF09"/>
          </w:pPr>
          <w:r w:rsidRPr="00060721">
            <w:rPr>
              <w:rStyle w:val="PlaceholderText"/>
            </w:rPr>
            <w:t>Click or tap to enter a date.</w:t>
          </w:r>
        </w:p>
      </w:docPartBody>
    </w:docPart>
    <w:docPart>
      <w:docPartPr>
        <w:name w:val="5AE55CB79EF048A3BF8EA88E42516C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BAFD8F-C6BE-4275-A18D-A4AA063DD93D}"/>
      </w:docPartPr>
      <w:docPartBody>
        <w:p w:rsidR="00000000" w:rsidRDefault="00771984" w:rsidP="00771984">
          <w:pPr>
            <w:pStyle w:val="5AE55CB79EF048A3BF8EA88E42516C0D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F21F46D8EF24ED1818C24579965A9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45DDB1-A1A0-4DC1-9AD4-C87BF9B73B21}"/>
      </w:docPartPr>
      <w:docPartBody>
        <w:p w:rsidR="00000000" w:rsidRDefault="00771984" w:rsidP="00771984">
          <w:pPr>
            <w:pStyle w:val="FF21F46D8EF24ED1818C24579965A9C8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97EF31DBC4941F28654924180CFF3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8FE508-775C-42ED-BC44-550D83F81BDC}"/>
      </w:docPartPr>
      <w:docPartBody>
        <w:p w:rsidR="00000000" w:rsidRDefault="00771984" w:rsidP="00771984">
          <w:pPr>
            <w:pStyle w:val="B97EF31DBC4941F28654924180CFF320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3C771AFB5554BE287590F5EF2049A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AB6D9F-6727-4CB7-9A66-91C753A78B68}"/>
      </w:docPartPr>
      <w:docPartBody>
        <w:p w:rsidR="00000000" w:rsidRDefault="00771984" w:rsidP="00771984">
          <w:pPr>
            <w:pStyle w:val="43C771AFB5554BE287590F5EF2049A02"/>
          </w:pPr>
          <w:r w:rsidRPr="00060721">
            <w:rPr>
              <w:rStyle w:val="PlaceholderText"/>
            </w:rPr>
            <w:t>Click or tap to enter a date.</w:t>
          </w:r>
        </w:p>
      </w:docPartBody>
    </w:docPart>
    <w:docPart>
      <w:docPartPr>
        <w:name w:val="CFCD596AB84D4BECB7A8009F9CE94E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D4FA09-4535-497D-860B-8EE1D2215350}"/>
      </w:docPartPr>
      <w:docPartBody>
        <w:p w:rsidR="00000000" w:rsidRDefault="00771984" w:rsidP="00771984">
          <w:pPr>
            <w:pStyle w:val="CFCD596AB84D4BECB7A8009F9CE94E6C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7D19672D1A4980BEF05442D02209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5DEEA0-723F-4D83-BB49-0C2C1CF7F516}"/>
      </w:docPartPr>
      <w:docPartBody>
        <w:p w:rsidR="00000000" w:rsidRDefault="00771984" w:rsidP="00771984">
          <w:pPr>
            <w:pStyle w:val="BC7D19672D1A4980BEF05442D022098E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3F696AF73B94D40BE2CC6EB9210D9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D11F0B-4327-4412-AD03-E60A96BF8F0B}"/>
      </w:docPartPr>
      <w:docPartBody>
        <w:p w:rsidR="00000000" w:rsidRDefault="00771984" w:rsidP="00771984">
          <w:pPr>
            <w:pStyle w:val="A3F696AF73B94D40BE2CC6EB9210D9E3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C517D768B154E5E97A00222B0B1FE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6F8D9A-990F-4FF1-9DDD-838A3A4EDB7F}"/>
      </w:docPartPr>
      <w:docPartBody>
        <w:p w:rsidR="00000000" w:rsidRDefault="00771984" w:rsidP="00771984">
          <w:pPr>
            <w:pStyle w:val="CC517D768B154E5E97A00222B0B1FEFB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E8607DB32C4D149FC52F1AD8FEE2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321D03-D210-40A1-983F-F6855D02AEDF}"/>
      </w:docPartPr>
      <w:docPartBody>
        <w:p w:rsidR="00000000" w:rsidRDefault="00771984" w:rsidP="00771984">
          <w:pPr>
            <w:pStyle w:val="38E8607DB32C4D149FC52F1AD8FEE230"/>
          </w:pPr>
          <w:r w:rsidRPr="00060721">
            <w:rPr>
              <w:rStyle w:val="PlaceholderText"/>
            </w:rPr>
            <w:t>Click or tap to enter a date.</w:t>
          </w:r>
        </w:p>
      </w:docPartBody>
    </w:docPart>
    <w:docPart>
      <w:docPartPr>
        <w:name w:val="4158630109994188AF409C030EDD98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3F5DE3-FAB3-4F0F-9D27-4F50D96659A9}"/>
      </w:docPartPr>
      <w:docPartBody>
        <w:p w:rsidR="00000000" w:rsidRDefault="00771984" w:rsidP="00771984">
          <w:pPr>
            <w:pStyle w:val="4158630109994188AF409C030EDD9823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81BCD5C76A4716B1B51F7B93756A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D5E80B-7EB1-403A-BD26-BFFF6937C1F7}"/>
      </w:docPartPr>
      <w:docPartBody>
        <w:p w:rsidR="00000000" w:rsidRDefault="00771984" w:rsidP="00771984">
          <w:pPr>
            <w:pStyle w:val="D781BCD5C76A4716B1B51F7B93756A99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85F8F9A6EF489DBB13AE3881438B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905C09-39FA-4AD2-9D40-6092D87B5DCF}"/>
      </w:docPartPr>
      <w:docPartBody>
        <w:p w:rsidR="00000000" w:rsidRDefault="00771984" w:rsidP="00771984">
          <w:pPr>
            <w:pStyle w:val="8B85F8F9A6EF489DBB13AE3881438B76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376FD8386AE4F55A38EF88C8796EA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F2FFBC-597B-43F6-B173-6AD59D7182B6}"/>
      </w:docPartPr>
      <w:docPartBody>
        <w:p w:rsidR="00000000" w:rsidRDefault="00771984" w:rsidP="00771984">
          <w:pPr>
            <w:pStyle w:val="3376FD8386AE4F55A38EF88C8796EA8C"/>
          </w:pPr>
          <w:r w:rsidRPr="00060721">
            <w:rPr>
              <w:rStyle w:val="PlaceholderText"/>
            </w:rPr>
            <w:t>Click or tap to enter a date.</w:t>
          </w:r>
        </w:p>
      </w:docPartBody>
    </w:docPart>
    <w:docPart>
      <w:docPartPr>
        <w:name w:val="592DEF22B57D4351AF7A69E6282981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8B8653-6BCB-48E4-B1EA-03C7EAF16F14}"/>
      </w:docPartPr>
      <w:docPartBody>
        <w:p w:rsidR="00000000" w:rsidRDefault="00771984" w:rsidP="00771984">
          <w:pPr>
            <w:pStyle w:val="592DEF22B57D4351AF7A69E6282981E5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4C971B0207248D297E394F3D80871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BAC13F-30BA-4F57-8343-4E30B1BD4C61}"/>
      </w:docPartPr>
      <w:docPartBody>
        <w:p w:rsidR="00000000" w:rsidRDefault="00771984" w:rsidP="00771984">
          <w:pPr>
            <w:pStyle w:val="04C971B0207248D297E394F3D808715A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AF74510967744EBA84D43F6E2028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BC788D-8C23-4BA1-BA9A-C181FF35194B}"/>
      </w:docPartPr>
      <w:docPartBody>
        <w:p w:rsidR="00000000" w:rsidRDefault="00771984" w:rsidP="00771984">
          <w:pPr>
            <w:pStyle w:val="7AF74510967744EBA84D43F6E2028BED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42C6EC00BD43FF90DD3799D61D95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4DC68F-8640-45BE-89F9-C1B4ED48AB9A}"/>
      </w:docPartPr>
      <w:docPartBody>
        <w:p w:rsidR="00000000" w:rsidRDefault="00771984" w:rsidP="00771984">
          <w:pPr>
            <w:pStyle w:val="8842C6EC00BD43FF90DD3799D61D951B"/>
          </w:pPr>
          <w:r w:rsidRPr="00060721">
            <w:rPr>
              <w:rStyle w:val="PlaceholderText"/>
            </w:rPr>
            <w:t>Click or tap to enter a date.</w:t>
          </w:r>
        </w:p>
      </w:docPartBody>
    </w:docPart>
    <w:docPart>
      <w:docPartPr>
        <w:name w:val="F1C1A9AD1770479395ED2239FFDC53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97F54A-4A4D-4372-A9F3-4C74DE7D3E03}"/>
      </w:docPartPr>
      <w:docPartBody>
        <w:p w:rsidR="00000000" w:rsidRDefault="00771984" w:rsidP="00771984">
          <w:pPr>
            <w:pStyle w:val="F1C1A9AD1770479395ED2239FFDC5344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FF1C585CA44B78897194C73DE5C6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89BB26-C01E-42A9-B0DE-44B03A9247FA}"/>
      </w:docPartPr>
      <w:docPartBody>
        <w:p w:rsidR="00000000" w:rsidRDefault="00771984" w:rsidP="00771984">
          <w:pPr>
            <w:pStyle w:val="B0FF1C585CA44B78897194C73DE5C6CA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AA4E75750E4B6598532B8BB23406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7EF7A6-3BAA-4EDE-AC41-5041511978F8}"/>
      </w:docPartPr>
      <w:docPartBody>
        <w:p w:rsidR="00000000" w:rsidRDefault="00771984" w:rsidP="00771984">
          <w:pPr>
            <w:pStyle w:val="1BAA4E75750E4B6598532B8BB234067E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CD1EEA7D02A493594D29E2B7B982E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0BE64E-2739-494B-B52F-8AE61ADC8F21}"/>
      </w:docPartPr>
      <w:docPartBody>
        <w:p w:rsidR="00000000" w:rsidRDefault="00771984" w:rsidP="00771984">
          <w:pPr>
            <w:pStyle w:val="0CD1EEA7D02A493594D29E2B7B982EA7"/>
          </w:pPr>
          <w:r w:rsidRPr="00060721">
            <w:rPr>
              <w:rStyle w:val="PlaceholderText"/>
            </w:rPr>
            <w:t>Click or tap to enter a date.</w:t>
          </w:r>
        </w:p>
      </w:docPartBody>
    </w:docPart>
    <w:docPart>
      <w:docPartPr>
        <w:name w:val="A94D17DF24B94583AEDD563E2CD538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020C76-9CFE-407F-AE57-39005CEC98A9}"/>
      </w:docPartPr>
      <w:docPartBody>
        <w:p w:rsidR="00000000" w:rsidRDefault="00771984" w:rsidP="00771984">
          <w:pPr>
            <w:pStyle w:val="A94D17DF24B94583AEDD563E2CD538E0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116A89786F345CE84CDEB99DB8B48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6D23CE-079D-4FD8-A57A-FCF2127ED333}"/>
      </w:docPartPr>
      <w:docPartBody>
        <w:p w:rsidR="00000000" w:rsidRDefault="00771984" w:rsidP="00771984">
          <w:pPr>
            <w:pStyle w:val="C116A89786F345CE84CDEB99DB8B48C6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FE8C12999AF44C49E7985242AC6FC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0F3707-EA50-4652-BDAB-8FA4AB580A2D}"/>
      </w:docPartPr>
      <w:docPartBody>
        <w:p w:rsidR="00000000" w:rsidRDefault="00771984" w:rsidP="00771984">
          <w:pPr>
            <w:pStyle w:val="0FE8C12999AF44C49E7985242AC6FC97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3F67F46FBA4E4480D67F5A582D1F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6FAC65-1764-41A1-AF06-A2CBA602F36C}"/>
      </w:docPartPr>
      <w:docPartBody>
        <w:p w:rsidR="00000000" w:rsidRDefault="00771984" w:rsidP="00771984">
          <w:pPr>
            <w:pStyle w:val="DB3F67F46FBA4E4480D67F5A582D1F2F"/>
          </w:pPr>
          <w:r w:rsidRPr="00060721">
            <w:rPr>
              <w:rStyle w:val="PlaceholderText"/>
            </w:rPr>
            <w:t>Click or tap to enter a date.</w:t>
          </w:r>
        </w:p>
      </w:docPartBody>
    </w:docPart>
    <w:docPart>
      <w:docPartPr>
        <w:name w:val="CC4C94204CE04B8BBFE1E92F945850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6EE937-EC19-4DED-85BC-E66F4962DBC0}"/>
      </w:docPartPr>
      <w:docPartBody>
        <w:p w:rsidR="00000000" w:rsidRDefault="00771984" w:rsidP="00771984">
          <w:pPr>
            <w:pStyle w:val="CC4C94204CE04B8BBFE1E92F94585012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A8A30241054D19B742E596F1A549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7E3E85-772F-42D1-B1DD-322E545C34C3}"/>
      </w:docPartPr>
      <w:docPartBody>
        <w:p w:rsidR="00000000" w:rsidRDefault="00771984" w:rsidP="00771984">
          <w:pPr>
            <w:pStyle w:val="42A8A30241054D19B742E596F1A54909"/>
          </w:pPr>
          <w:r w:rsidRPr="00060721">
            <w:rPr>
              <w:rStyle w:val="PlaceholderText"/>
            </w:rPr>
            <w:t>Click or tap to enter a date.</w:t>
          </w:r>
        </w:p>
      </w:docPartBody>
    </w:docPart>
    <w:docPart>
      <w:docPartPr>
        <w:name w:val="5CF6665CAFAF4C15B8B20F623A7496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ADE7D8-B81D-4165-A5FD-11F0C1D5545E}"/>
      </w:docPartPr>
      <w:docPartBody>
        <w:p w:rsidR="00000000" w:rsidRDefault="00771984" w:rsidP="00771984">
          <w:pPr>
            <w:pStyle w:val="5CF6665CAFAF4C15B8B20F623A749608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FB9CAE7982842158C2DF748B109A8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51BBB2-5102-4A50-B1A2-B1B76D4F179A}"/>
      </w:docPartPr>
      <w:docPartBody>
        <w:p w:rsidR="00000000" w:rsidRDefault="00771984" w:rsidP="00771984">
          <w:pPr>
            <w:pStyle w:val="BFB9CAE7982842158C2DF748B109A84E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9F7149B9AB4A348D3650ABD6B860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EADA71-3B77-475B-A99E-EF334475B746}"/>
      </w:docPartPr>
      <w:docPartBody>
        <w:p w:rsidR="00000000" w:rsidRDefault="00771984" w:rsidP="00771984">
          <w:pPr>
            <w:pStyle w:val="629F7149B9AB4A348D3650ABD6B860C6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EB7FC1E64E46C08CEA985AA7B627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BA0190-787A-436E-9A68-C53DD94A0A73}"/>
      </w:docPartPr>
      <w:docPartBody>
        <w:p w:rsidR="00000000" w:rsidRDefault="00771984" w:rsidP="00771984">
          <w:pPr>
            <w:pStyle w:val="D2EB7FC1E64E46C08CEA985AA7B6270A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2AAB003F5748F398EBA5F208B35F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0F6CF0-4ABB-40DB-AC06-2EB63B82D5EE}"/>
      </w:docPartPr>
      <w:docPartBody>
        <w:p w:rsidR="00000000" w:rsidRDefault="00771984" w:rsidP="00771984">
          <w:pPr>
            <w:pStyle w:val="6B2AAB003F5748F398EBA5F208B35FC2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D87164816314D53B58A86613D0D43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AFD27F-2766-46B6-81F2-F9A7E36BCCBB}"/>
      </w:docPartPr>
      <w:docPartBody>
        <w:p w:rsidR="00000000" w:rsidRDefault="00771984" w:rsidP="00771984">
          <w:pPr>
            <w:pStyle w:val="FD87164816314D53B58A86613D0D43EE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entonSans Black">
    <w:panose1 w:val="02000804030000020004"/>
    <w:charset w:val="00"/>
    <w:family w:val="auto"/>
    <w:pitch w:val="variable"/>
    <w:sig w:usb0="00000087" w:usb1="00000000" w:usb2="00000000" w:usb3="00000000" w:csb0="00000093" w:csb1="00000000"/>
  </w:font>
  <w:font w:name="BentonSans Book">
    <w:panose1 w:val="02000404020000020004"/>
    <w:charset w:val="00"/>
    <w:family w:val="auto"/>
    <w:pitch w:val="variable"/>
    <w:sig w:usb0="0000008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152A3"/>
    <w:rsid w:val="004152A3"/>
    <w:rsid w:val="00771984"/>
    <w:rsid w:val="00FB77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71984"/>
    <w:rPr>
      <w:color w:val="808080"/>
    </w:rPr>
  </w:style>
  <w:style w:type="paragraph" w:customStyle="1" w:styleId="D4A61E15C3F346FCAE11DD135BDE2F56">
    <w:name w:val="D4A61E15C3F346FCAE11DD135BDE2F56"/>
    <w:rsid w:val="004152A3"/>
  </w:style>
  <w:style w:type="paragraph" w:customStyle="1" w:styleId="BCF4FCADF8354804A17B8F9820F91E17">
    <w:name w:val="BCF4FCADF8354804A17B8F9820F91E17"/>
    <w:rsid w:val="00771984"/>
  </w:style>
  <w:style w:type="paragraph" w:customStyle="1" w:styleId="1B3D5AD29F0C40929DAF11C7BD4A50B4">
    <w:name w:val="1B3D5AD29F0C40929DAF11C7BD4A50B4"/>
    <w:rsid w:val="00771984"/>
  </w:style>
  <w:style w:type="paragraph" w:customStyle="1" w:styleId="EC73B4CB92DB4B13A4D86534603D1B46">
    <w:name w:val="EC73B4CB92DB4B13A4D86534603D1B46"/>
    <w:rsid w:val="00771984"/>
  </w:style>
  <w:style w:type="paragraph" w:customStyle="1" w:styleId="487B9AFBB98647648B52597CA2E5697C">
    <w:name w:val="487B9AFBB98647648B52597CA2E5697C"/>
    <w:rsid w:val="00771984"/>
  </w:style>
  <w:style w:type="paragraph" w:customStyle="1" w:styleId="916A3BBF58E24AFFB5E50051FBEC744C">
    <w:name w:val="916A3BBF58E24AFFB5E50051FBEC744C"/>
    <w:rsid w:val="00771984"/>
  </w:style>
  <w:style w:type="paragraph" w:customStyle="1" w:styleId="5EE2D872B74342F08A75015825503E30">
    <w:name w:val="5EE2D872B74342F08A75015825503E30"/>
    <w:rsid w:val="00771984"/>
  </w:style>
  <w:style w:type="paragraph" w:customStyle="1" w:styleId="06161D88465949749B97D0250A1ED802">
    <w:name w:val="06161D88465949749B97D0250A1ED802"/>
    <w:rsid w:val="00771984"/>
  </w:style>
  <w:style w:type="paragraph" w:customStyle="1" w:styleId="44BD4052AD5F4844B08998AE87AF52DF">
    <w:name w:val="44BD4052AD5F4844B08998AE87AF52DF"/>
    <w:rsid w:val="00771984"/>
  </w:style>
  <w:style w:type="paragraph" w:customStyle="1" w:styleId="FC82F209B7894CB9B9B1EFCEB29F1D63">
    <w:name w:val="FC82F209B7894CB9B9B1EFCEB29F1D63"/>
    <w:rsid w:val="00771984"/>
  </w:style>
  <w:style w:type="paragraph" w:customStyle="1" w:styleId="C4C786F473FE4C61A4311A06ED007A93">
    <w:name w:val="C4C786F473FE4C61A4311A06ED007A93"/>
    <w:rsid w:val="00771984"/>
  </w:style>
  <w:style w:type="paragraph" w:customStyle="1" w:styleId="763C11FD32924071A9FF78E449848374">
    <w:name w:val="763C11FD32924071A9FF78E449848374"/>
    <w:rsid w:val="00771984"/>
  </w:style>
  <w:style w:type="paragraph" w:customStyle="1" w:styleId="80639CBF59A84354B16F5CBDE2C443F4">
    <w:name w:val="80639CBF59A84354B16F5CBDE2C443F4"/>
    <w:rsid w:val="00771984"/>
  </w:style>
  <w:style w:type="paragraph" w:customStyle="1" w:styleId="56DE20DAECDC43C59AFF1E4C75A86C6C">
    <w:name w:val="56DE20DAECDC43C59AFF1E4C75A86C6C"/>
    <w:rsid w:val="00771984"/>
  </w:style>
  <w:style w:type="paragraph" w:customStyle="1" w:styleId="814F32F0964240188AE5E3C596A90102">
    <w:name w:val="814F32F0964240188AE5E3C596A90102"/>
    <w:rsid w:val="00771984"/>
  </w:style>
  <w:style w:type="paragraph" w:customStyle="1" w:styleId="2B9E037F34A049CB866A0F18627C0973">
    <w:name w:val="2B9E037F34A049CB866A0F18627C0973"/>
    <w:rsid w:val="00771984"/>
  </w:style>
  <w:style w:type="paragraph" w:customStyle="1" w:styleId="EFCE2883F87F464EA3F9F809384A16CE">
    <w:name w:val="EFCE2883F87F464EA3F9F809384A16CE"/>
    <w:rsid w:val="00771984"/>
  </w:style>
  <w:style w:type="paragraph" w:customStyle="1" w:styleId="0F37EB45A0FD40148A9E70C603AECAD9">
    <w:name w:val="0F37EB45A0FD40148A9E70C603AECAD9"/>
    <w:rsid w:val="00771984"/>
  </w:style>
  <w:style w:type="paragraph" w:customStyle="1" w:styleId="EB5D9A08951D424792467BD26635406F">
    <w:name w:val="EB5D9A08951D424792467BD26635406F"/>
    <w:rsid w:val="00771984"/>
  </w:style>
  <w:style w:type="paragraph" w:customStyle="1" w:styleId="8CB1DAED2FF7403482E81E96958DC779">
    <w:name w:val="8CB1DAED2FF7403482E81E96958DC779"/>
    <w:rsid w:val="00771984"/>
  </w:style>
  <w:style w:type="paragraph" w:customStyle="1" w:styleId="05753F23F22742F4B180ACD740494EC3">
    <w:name w:val="05753F23F22742F4B180ACD740494EC3"/>
    <w:rsid w:val="00771984"/>
  </w:style>
  <w:style w:type="paragraph" w:customStyle="1" w:styleId="FABDA903319E4437A2EF9402A46326A3">
    <w:name w:val="FABDA903319E4437A2EF9402A46326A3"/>
    <w:rsid w:val="00771984"/>
  </w:style>
  <w:style w:type="paragraph" w:customStyle="1" w:styleId="458B7F811F7D40C08A59CEE39D7DC558">
    <w:name w:val="458B7F811F7D40C08A59CEE39D7DC558"/>
    <w:rsid w:val="00771984"/>
  </w:style>
  <w:style w:type="paragraph" w:customStyle="1" w:styleId="97E3F80F19B64289B3CA99A38FF2E8B0">
    <w:name w:val="97E3F80F19B64289B3CA99A38FF2E8B0"/>
    <w:rsid w:val="00771984"/>
  </w:style>
  <w:style w:type="paragraph" w:customStyle="1" w:styleId="5A6BD271A083445CBBE5D3B92C1FF467">
    <w:name w:val="5A6BD271A083445CBBE5D3B92C1FF467"/>
    <w:rsid w:val="00771984"/>
  </w:style>
  <w:style w:type="paragraph" w:customStyle="1" w:styleId="990DD41D208245ACA33D4169C56B5251">
    <w:name w:val="990DD41D208245ACA33D4169C56B5251"/>
    <w:rsid w:val="00771984"/>
  </w:style>
  <w:style w:type="paragraph" w:customStyle="1" w:styleId="D8A46A3E56C64B83B71F41A6022FA007">
    <w:name w:val="D8A46A3E56C64B83B71F41A6022FA007"/>
    <w:rsid w:val="00771984"/>
  </w:style>
  <w:style w:type="paragraph" w:customStyle="1" w:styleId="A69275185FA34DED9E0A1D184A2DE5A8">
    <w:name w:val="A69275185FA34DED9E0A1D184A2DE5A8"/>
    <w:rsid w:val="00771984"/>
  </w:style>
  <w:style w:type="paragraph" w:customStyle="1" w:styleId="6F0340E47A0B460693DAE360F71455E0">
    <w:name w:val="6F0340E47A0B460693DAE360F71455E0"/>
    <w:rsid w:val="00771984"/>
  </w:style>
  <w:style w:type="paragraph" w:customStyle="1" w:styleId="D197BD7FD9F14E58A003FE4DDC1D49D2">
    <w:name w:val="D197BD7FD9F14E58A003FE4DDC1D49D2"/>
    <w:rsid w:val="00771984"/>
  </w:style>
  <w:style w:type="paragraph" w:customStyle="1" w:styleId="AFA248BE8BEE4CCB870A08C42F430917">
    <w:name w:val="AFA248BE8BEE4CCB870A08C42F430917"/>
    <w:rsid w:val="00771984"/>
  </w:style>
  <w:style w:type="paragraph" w:customStyle="1" w:styleId="6ADE19E3D7C44C1B8E3B6322400A3A23">
    <w:name w:val="6ADE19E3D7C44C1B8E3B6322400A3A23"/>
    <w:rsid w:val="00771984"/>
  </w:style>
  <w:style w:type="paragraph" w:customStyle="1" w:styleId="3B4CFD5517284B3A871AC625B2EA0B7D">
    <w:name w:val="3B4CFD5517284B3A871AC625B2EA0B7D"/>
    <w:rsid w:val="00771984"/>
  </w:style>
  <w:style w:type="paragraph" w:customStyle="1" w:styleId="5DB4FB5C93D8428B8CAE748E43413109">
    <w:name w:val="5DB4FB5C93D8428B8CAE748E43413109"/>
    <w:rsid w:val="00771984"/>
  </w:style>
  <w:style w:type="paragraph" w:customStyle="1" w:styleId="DAA5FEC3ACC74E5E95ADA92323CF82BC">
    <w:name w:val="DAA5FEC3ACC74E5E95ADA92323CF82BC"/>
    <w:rsid w:val="00771984"/>
  </w:style>
  <w:style w:type="paragraph" w:customStyle="1" w:styleId="FEE9E9CFDF53473D9E435A659E0F8E1D">
    <w:name w:val="FEE9E9CFDF53473D9E435A659E0F8E1D"/>
    <w:rsid w:val="00771984"/>
  </w:style>
  <w:style w:type="paragraph" w:customStyle="1" w:styleId="54DE174D6A7040F9A5E6B78AE1FDF19C">
    <w:name w:val="54DE174D6A7040F9A5E6B78AE1FDF19C"/>
    <w:rsid w:val="00771984"/>
  </w:style>
  <w:style w:type="paragraph" w:customStyle="1" w:styleId="E0A8F0C1A04F4CF69EE2568204703A72">
    <w:name w:val="E0A8F0C1A04F4CF69EE2568204703A72"/>
    <w:rsid w:val="00771984"/>
  </w:style>
  <w:style w:type="paragraph" w:customStyle="1" w:styleId="FF9135E339DC425DA7F2ACF8CE133124">
    <w:name w:val="FF9135E339DC425DA7F2ACF8CE133124"/>
    <w:rsid w:val="00771984"/>
  </w:style>
  <w:style w:type="paragraph" w:customStyle="1" w:styleId="B8CFC732144A4408A9209AB73E0DAFB0">
    <w:name w:val="B8CFC732144A4408A9209AB73E0DAFB0"/>
    <w:rsid w:val="00771984"/>
  </w:style>
  <w:style w:type="paragraph" w:customStyle="1" w:styleId="704E3B641DF04634915E9EBD9252E605">
    <w:name w:val="704E3B641DF04634915E9EBD9252E605"/>
    <w:rsid w:val="00771984"/>
  </w:style>
  <w:style w:type="paragraph" w:customStyle="1" w:styleId="8DFC9A2D5E4C4978B3012FE60A9C06F5">
    <w:name w:val="8DFC9A2D5E4C4978B3012FE60A9C06F5"/>
    <w:rsid w:val="00771984"/>
  </w:style>
  <w:style w:type="paragraph" w:customStyle="1" w:styleId="80BBD8E60A454719885A333B68425E40">
    <w:name w:val="80BBD8E60A454719885A333B68425E40"/>
    <w:rsid w:val="00771984"/>
  </w:style>
  <w:style w:type="paragraph" w:customStyle="1" w:styleId="D4EBBB46F5E8432EBAE435D78E881F54">
    <w:name w:val="D4EBBB46F5E8432EBAE435D78E881F54"/>
    <w:rsid w:val="00771984"/>
  </w:style>
  <w:style w:type="paragraph" w:customStyle="1" w:styleId="218E98EB72ED4405AC78AAE2CDF94A3D">
    <w:name w:val="218E98EB72ED4405AC78AAE2CDF94A3D"/>
    <w:rsid w:val="00771984"/>
  </w:style>
  <w:style w:type="paragraph" w:customStyle="1" w:styleId="EAFCF590E2EA41D9B54F72ABDE251477">
    <w:name w:val="EAFCF590E2EA41D9B54F72ABDE251477"/>
    <w:rsid w:val="00771984"/>
  </w:style>
  <w:style w:type="paragraph" w:customStyle="1" w:styleId="888975688A2841EFB6EE593F510552A8">
    <w:name w:val="888975688A2841EFB6EE593F510552A8"/>
    <w:rsid w:val="00771984"/>
  </w:style>
  <w:style w:type="paragraph" w:customStyle="1" w:styleId="65006A331FE948F9BC8FE82FE897A9CC">
    <w:name w:val="65006A331FE948F9BC8FE82FE897A9CC"/>
    <w:rsid w:val="00771984"/>
  </w:style>
  <w:style w:type="paragraph" w:customStyle="1" w:styleId="203740771A364B5997F3E109542C7AC8">
    <w:name w:val="203740771A364B5997F3E109542C7AC8"/>
    <w:rsid w:val="00771984"/>
  </w:style>
  <w:style w:type="paragraph" w:customStyle="1" w:styleId="78EF707CB72F4499B97722F7B4BA0DE7">
    <w:name w:val="78EF707CB72F4499B97722F7B4BA0DE7"/>
    <w:rsid w:val="00771984"/>
  </w:style>
  <w:style w:type="paragraph" w:customStyle="1" w:styleId="2F0C5A24C23841C7AE32F49DB9D46CC8">
    <w:name w:val="2F0C5A24C23841C7AE32F49DB9D46CC8"/>
    <w:rsid w:val="00771984"/>
  </w:style>
  <w:style w:type="paragraph" w:customStyle="1" w:styleId="99E851673F004D7885DE8C561762B4B2">
    <w:name w:val="99E851673F004D7885DE8C561762B4B2"/>
    <w:rsid w:val="00771984"/>
  </w:style>
  <w:style w:type="paragraph" w:customStyle="1" w:styleId="2BF1442344BC46F1A5E30246AEA5331B">
    <w:name w:val="2BF1442344BC46F1A5E30246AEA5331B"/>
    <w:rsid w:val="00771984"/>
  </w:style>
  <w:style w:type="paragraph" w:customStyle="1" w:styleId="091B7BE2E39C4D9AB85D2A832011A546">
    <w:name w:val="091B7BE2E39C4D9AB85D2A832011A546"/>
    <w:rsid w:val="00771984"/>
  </w:style>
  <w:style w:type="paragraph" w:customStyle="1" w:styleId="B5C95A0F96AB4C9FBF0A66F13C709F59">
    <w:name w:val="B5C95A0F96AB4C9FBF0A66F13C709F59"/>
    <w:rsid w:val="00771984"/>
  </w:style>
  <w:style w:type="paragraph" w:customStyle="1" w:styleId="81AA3A92106649E088095A28301535F7">
    <w:name w:val="81AA3A92106649E088095A28301535F7"/>
    <w:rsid w:val="00771984"/>
  </w:style>
  <w:style w:type="paragraph" w:customStyle="1" w:styleId="8F59EFFDA78340B6B917A8B7A1EB2E95">
    <w:name w:val="8F59EFFDA78340B6B917A8B7A1EB2E95"/>
    <w:rsid w:val="00771984"/>
  </w:style>
  <w:style w:type="paragraph" w:customStyle="1" w:styleId="EC0447DA1BF44F45865DE3F752A3F218">
    <w:name w:val="EC0447DA1BF44F45865DE3F752A3F218"/>
    <w:rsid w:val="00771984"/>
  </w:style>
  <w:style w:type="paragraph" w:customStyle="1" w:styleId="C8703EE3978F497A8C62BC76920BBACE">
    <w:name w:val="C8703EE3978F497A8C62BC76920BBACE"/>
    <w:rsid w:val="00771984"/>
  </w:style>
  <w:style w:type="paragraph" w:customStyle="1" w:styleId="C37D6158E58E41599CD83E385363D36A">
    <w:name w:val="C37D6158E58E41599CD83E385363D36A"/>
    <w:rsid w:val="00771984"/>
  </w:style>
  <w:style w:type="paragraph" w:customStyle="1" w:styleId="F08C7FD4801D4859939614A0F6CA46C1">
    <w:name w:val="F08C7FD4801D4859939614A0F6CA46C1"/>
    <w:rsid w:val="00771984"/>
  </w:style>
  <w:style w:type="paragraph" w:customStyle="1" w:styleId="7B08C6713D004FAABFE0D4BD574B3E77">
    <w:name w:val="7B08C6713D004FAABFE0D4BD574B3E77"/>
    <w:rsid w:val="00771984"/>
  </w:style>
  <w:style w:type="paragraph" w:customStyle="1" w:styleId="F8FDA912DF134F6EADC42A66B18BAF80">
    <w:name w:val="F8FDA912DF134F6EADC42A66B18BAF80"/>
    <w:rsid w:val="00771984"/>
  </w:style>
  <w:style w:type="paragraph" w:customStyle="1" w:styleId="4C0EE5164C554266BC2D7B33D011F324">
    <w:name w:val="4C0EE5164C554266BC2D7B33D011F324"/>
    <w:rsid w:val="00771984"/>
  </w:style>
  <w:style w:type="paragraph" w:customStyle="1" w:styleId="777588DDC97E422E9F18BDB888F58CC8">
    <w:name w:val="777588DDC97E422E9F18BDB888F58CC8"/>
    <w:rsid w:val="00771984"/>
  </w:style>
  <w:style w:type="paragraph" w:customStyle="1" w:styleId="1072739E4DDF45B3901C2C4527D446E6">
    <w:name w:val="1072739E4DDF45B3901C2C4527D446E6"/>
    <w:rsid w:val="00771984"/>
  </w:style>
  <w:style w:type="paragraph" w:customStyle="1" w:styleId="8A0CD6A5F13142E887EED86B8A633AD3">
    <w:name w:val="8A0CD6A5F13142E887EED86B8A633AD3"/>
    <w:rsid w:val="00771984"/>
  </w:style>
  <w:style w:type="paragraph" w:customStyle="1" w:styleId="7A437B3FCD424BDD82ACB50ABD192B37">
    <w:name w:val="7A437B3FCD424BDD82ACB50ABD192B37"/>
    <w:rsid w:val="00771984"/>
  </w:style>
  <w:style w:type="paragraph" w:customStyle="1" w:styleId="936864F36EF04F08B59D240935CC446C">
    <w:name w:val="936864F36EF04F08B59D240935CC446C"/>
    <w:rsid w:val="00771984"/>
  </w:style>
  <w:style w:type="paragraph" w:customStyle="1" w:styleId="B94E641D92354A818501B1BE99FAC8D2">
    <w:name w:val="B94E641D92354A818501B1BE99FAC8D2"/>
    <w:rsid w:val="00771984"/>
  </w:style>
  <w:style w:type="paragraph" w:customStyle="1" w:styleId="323ED5E729ED416696994FD692EA58B9">
    <w:name w:val="323ED5E729ED416696994FD692EA58B9"/>
    <w:rsid w:val="00771984"/>
  </w:style>
  <w:style w:type="paragraph" w:customStyle="1" w:styleId="174D5C1B15E742598EA41E239DC1B2FC">
    <w:name w:val="174D5C1B15E742598EA41E239DC1B2FC"/>
    <w:rsid w:val="00771984"/>
  </w:style>
  <w:style w:type="paragraph" w:customStyle="1" w:styleId="A9C1BDBCCBBE407A941315A07ABA07B8">
    <w:name w:val="A9C1BDBCCBBE407A941315A07ABA07B8"/>
    <w:rsid w:val="00771984"/>
  </w:style>
  <w:style w:type="paragraph" w:customStyle="1" w:styleId="98E2E5558ED041C28FB25C517C2B274E">
    <w:name w:val="98E2E5558ED041C28FB25C517C2B274E"/>
    <w:rsid w:val="00771984"/>
  </w:style>
  <w:style w:type="paragraph" w:customStyle="1" w:styleId="19D88D043068480C8183221454206BC7">
    <w:name w:val="19D88D043068480C8183221454206BC7"/>
    <w:rsid w:val="00771984"/>
  </w:style>
  <w:style w:type="paragraph" w:customStyle="1" w:styleId="70682E35287944139D224C05B621F34E">
    <w:name w:val="70682E35287944139D224C05B621F34E"/>
    <w:rsid w:val="00771984"/>
  </w:style>
  <w:style w:type="paragraph" w:customStyle="1" w:styleId="224C0C997EC64D2EA3097DCE44CEFD00">
    <w:name w:val="224C0C997EC64D2EA3097DCE44CEFD00"/>
    <w:rsid w:val="00771984"/>
  </w:style>
  <w:style w:type="paragraph" w:customStyle="1" w:styleId="D59B680886EC4A049AE741D6DBC49B61">
    <w:name w:val="D59B680886EC4A049AE741D6DBC49B61"/>
    <w:rsid w:val="00771984"/>
  </w:style>
  <w:style w:type="paragraph" w:customStyle="1" w:styleId="C9021EDD6D794E3B9A3FB2A6FF594B48">
    <w:name w:val="C9021EDD6D794E3B9A3FB2A6FF594B48"/>
    <w:rsid w:val="00771984"/>
  </w:style>
  <w:style w:type="paragraph" w:customStyle="1" w:styleId="7381C93664B2445CB7BC146E5334ED7E">
    <w:name w:val="7381C93664B2445CB7BC146E5334ED7E"/>
    <w:rsid w:val="00771984"/>
  </w:style>
  <w:style w:type="paragraph" w:customStyle="1" w:styleId="C9AE042F2A3E47E9BC050C2DF2B28C4C">
    <w:name w:val="C9AE042F2A3E47E9BC050C2DF2B28C4C"/>
    <w:rsid w:val="00771984"/>
  </w:style>
  <w:style w:type="paragraph" w:customStyle="1" w:styleId="73954E21610B47C3AA1DD63E4E14A54D">
    <w:name w:val="73954E21610B47C3AA1DD63E4E14A54D"/>
    <w:rsid w:val="00771984"/>
  </w:style>
  <w:style w:type="paragraph" w:customStyle="1" w:styleId="39E98303314D4683A9046D2028D02DE8">
    <w:name w:val="39E98303314D4683A9046D2028D02DE8"/>
    <w:rsid w:val="00771984"/>
  </w:style>
  <w:style w:type="paragraph" w:customStyle="1" w:styleId="124E669C2D8947D9B788982E7F2D5822">
    <w:name w:val="124E669C2D8947D9B788982E7F2D5822"/>
    <w:rsid w:val="00771984"/>
  </w:style>
  <w:style w:type="paragraph" w:customStyle="1" w:styleId="6764CDA238044E8190ABA66EFCEF2C40">
    <w:name w:val="6764CDA238044E8190ABA66EFCEF2C40"/>
    <w:rsid w:val="00771984"/>
  </w:style>
  <w:style w:type="paragraph" w:customStyle="1" w:styleId="86FDB6FA4FAA416291364A29FDAB3842">
    <w:name w:val="86FDB6FA4FAA416291364A29FDAB3842"/>
    <w:rsid w:val="00771984"/>
  </w:style>
  <w:style w:type="paragraph" w:customStyle="1" w:styleId="55E921B2CF2141EEA60213A95E789565">
    <w:name w:val="55E921B2CF2141EEA60213A95E789565"/>
    <w:rsid w:val="00771984"/>
  </w:style>
  <w:style w:type="paragraph" w:customStyle="1" w:styleId="34194BBA87A1486E80C1D47E14538DCA">
    <w:name w:val="34194BBA87A1486E80C1D47E14538DCA"/>
    <w:rsid w:val="00771984"/>
  </w:style>
  <w:style w:type="paragraph" w:customStyle="1" w:styleId="9BA44F127C0447A083DE02D9FA1CF8D1">
    <w:name w:val="9BA44F127C0447A083DE02D9FA1CF8D1"/>
    <w:rsid w:val="00771984"/>
  </w:style>
  <w:style w:type="paragraph" w:customStyle="1" w:styleId="CCE5617352E346818AF491A28AC4EF09">
    <w:name w:val="CCE5617352E346818AF491A28AC4EF09"/>
    <w:rsid w:val="00771984"/>
  </w:style>
  <w:style w:type="paragraph" w:customStyle="1" w:styleId="5AE55CB79EF048A3BF8EA88E42516C0D">
    <w:name w:val="5AE55CB79EF048A3BF8EA88E42516C0D"/>
    <w:rsid w:val="00771984"/>
  </w:style>
  <w:style w:type="paragraph" w:customStyle="1" w:styleId="FF21F46D8EF24ED1818C24579965A9C8">
    <w:name w:val="FF21F46D8EF24ED1818C24579965A9C8"/>
    <w:rsid w:val="00771984"/>
  </w:style>
  <w:style w:type="paragraph" w:customStyle="1" w:styleId="B97EF31DBC4941F28654924180CFF320">
    <w:name w:val="B97EF31DBC4941F28654924180CFF320"/>
    <w:rsid w:val="00771984"/>
  </w:style>
  <w:style w:type="paragraph" w:customStyle="1" w:styleId="43C771AFB5554BE287590F5EF2049A02">
    <w:name w:val="43C771AFB5554BE287590F5EF2049A02"/>
    <w:rsid w:val="00771984"/>
  </w:style>
  <w:style w:type="paragraph" w:customStyle="1" w:styleId="CFCD596AB84D4BECB7A8009F9CE94E6C">
    <w:name w:val="CFCD596AB84D4BECB7A8009F9CE94E6C"/>
    <w:rsid w:val="00771984"/>
  </w:style>
  <w:style w:type="paragraph" w:customStyle="1" w:styleId="BC7D19672D1A4980BEF05442D022098E">
    <w:name w:val="BC7D19672D1A4980BEF05442D022098E"/>
    <w:rsid w:val="00771984"/>
  </w:style>
  <w:style w:type="paragraph" w:customStyle="1" w:styleId="A3F696AF73B94D40BE2CC6EB9210D9E3">
    <w:name w:val="A3F696AF73B94D40BE2CC6EB9210D9E3"/>
    <w:rsid w:val="00771984"/>
  </w:style>
  <w:style w:type="paragraph" w:customStyle="1" w:styleId="CC517D768B154E5E97A00222B0B1FEFB">
    <w:name w:val="CC517D768B154E5E97A00222B0B1FEFB"/>
    <w:rsid w:val="00771984"/>
  </w:style>
  <w:style w:type="paragraph" w:customStyle="1" w:styleId="38E8607DB32C4D149FC52F1AD8FEE230">
    <w:name w:val="38E8607DB32C4D149FC52F1AD8FEE230"/>
    <w:rsid w:val="00771984"/>
  </w:style>
  <w:style w:type="paragraph" w:customStyle="1" w:styleId="4158630109994188AF409C030EDD9823">
    <w:name w:val="4158630109994188AF409C030EDD9823"/>
    <w:rsid w:val="00771984"/>
  </w:style>
  <w:style w:type="paragraph" w:customStyle="1" w:styleId="D781BCD5C76A4716B1B51F7B93756A99">
    <w:name w:val="D781BCD5C76A4716B1B51F7B93756A99"/>
    <w:rsid w:val="00771984"/>
  </w:style>
  <w:style w:type="paragraph" w:customStyle="1" w:styleId="8B85F8F9A6EF489DBB13AE3881438B76">
    <w:name w:val="8B85F8F9A6EF489DBB13AE3881438B76"/>
    <w:rsid w:val="00771984"/>
  </w:style>
  <w:style w:type="paragraph" w:customStyle="1" w:styleId="3376FD8386AE4F55A38EF88C8796EA8C">
    <w:name w:val="3376FD8386AE4F55A38EF88C8796EA8C"/>
    <w:rsid w:val="00771984"/>
  </w:style>
  <w:style w:type="paragraph" w:customStyle="1" w:styleId="592DEF22B57D4351AF7A69E6282981E5">
    <w:name w:val="592DEF22B57D4351AF7A69E6282981E5"/>
    <w:rsid w:val="00771984"/>
  </w:style>
  <w:style w:type="paragraph" w:customStyle="1" w:styleId="04C971B0207248D297E394F3D808715A">
    <w:name w:val="04C971B0207248D297E394F3D808715A"/>
    <w:rsid w:val="00771984"/>
  </w:style>
  <w:style w:type="paragraph" w:customStyle="1" w:styleId="7AF74510967744EBA84D43F6E2028BED">
    <w:name w:val="7AF74510967744EBA84D43F6E2028BED"/>
    <w:rsid w:val="00771984"/>
  </w:style>
  <w:style w:type="paragraph" w:customStyle="1" w:styleId="8842C6EC00BD43FF90DD3799D61D951B">
    <w:name w:val="8842C6EC00BD43FF90DD3799D61D951B"/>
    <w:rsid w:val="00771984"/>
  </w:style>
  <w:style w:type="paragraph" w:customStyle="1" w:styleId="F1C1A9AD1770479395ED2239FFDC5344">
    <w:name w:val="F1C1A9AD1770479395ED2239FFDC5344"/>
    <w:rsid w:val="00771984"/>
  </w:style>
  <w:style w:type="paragraph" w:customStyle="1" w:styleId="B0FF1C585CA44B78897194C73DE5C6CA">
    <w:name w:val="B0FF1C585CA44B78897194C73DE5C6CA"/>
    <w:rsid w:val="00771984"/>
  </w:style>
  <w:style w:type="paragraph" w:customStyle="1" w:styleId="1BAA4E75750E4B6598532B8BB234067E">
    <w:name w:val="1BAA4E75750E4B6598532B8BB234067E"/>
    <w:rsid w:val="00771984"/>
  </w:style>
  <w:style w:type="paragraph" w:customStyle="1" w:styleId="0CD1EEA7D02A493594D29E2B7B982EA7">
    <w:name w:val="0CD1EEA7D02A493594D29E2B7B982EA7"/>
    <w:rsid w:val="00771984"/>
  </w:style>
  <w:style w:type="paragraph" w:customStyle="1" w:styleId="A94D17DF24B94583AEDD563E2CD538E0">
    <w:name w:val="A94D17DF24B94583AEDD563E2CD538E0"/>
    <w:rsid w:val="00771984"/>
  </w:style>
  <w:style w:type="paragraph" w:customStyle="1" w:styleId="C116A89786F345CE84CDEB99DB8B48C6">
    <w:name w:val="C116A89786F345CE84CDEB99DB8B48C6"/>
    <w:rsid w:val="00771984"/>
  </w:style>
  <w:style w:type="paragraph" w:customStyle="1" w:styleId="0FE8C12999AF44C49E7985242AC6FC97">
    <w:name w:val="0FE8C12999AF44C49E7985242AC6FC97"/>
    <w:rsid w:val="00771984"/>
  </w:style>
  <w:style w:type="paragraph" w:customStyle="1" w:styleId="DB3F67F46FBA4E4480D67F5A582D1F2F">
    <w:name w:val="DB3F67F46FBA4E4480D67F5A582D1F2F"/>
    <w:rsid w:val="00771984"/>
  </w:style>
  <w:style w:type="paragraph" w:customStyle="1" w:styleId="CC4C94204CE04B8BBFE1E92F94585012">
    <w:name w:val="CC4C94204CE04B8BBFE1E92F94585012"/>
    <w:rsid w:val="00771984"/>
  </w:style>
  <w:style w:type="paragraph" w:customStyle="1" w:styleId="42A8A30241054D19B742E596F1A54909">
    <w:name w:val="42A8A30241054D19B742E596F1A54909"/>
    <w:rsid w:val="00771984"/>
  </w:style>
  <w:style w:type="paragraph" w:customStyle="1" w:styleId="5CF6665CAFAF4C15B8B20F623A749608">
    <w:name w:val="5CF6665CAFAF4C15B8B20F623A749608"/>
    <w:rsid w:val="00771984"/>
  </w:style>
  <w:style w:type="paragraph" w:customStyle="1" w:styleId="BFB9CAE7982842158C2DF748B109A84E">
    <w:name w:val="BFB9CAE7982842158C2DF748B109A84E"/>
    <w:rsid w:val="00771984"/>
  </w:style>
  <w:style w:type="paragraph" w:customStyle="1" w:styleId="629F7149B9AB4A348D3650ABD6B860C6">
    <w:name w:val="629F7149B9AB4A348D3650ABD6B860C6"/>
    <w:rsid w:val="00771984"/>
  </w:style>
  <w:style w:type="paragraph" w:customStyle="1" w:styleId="D2EB7FC1E64E46C08CEA985AA7B6270A">
    <w:name w:val="D2EB7FC1E64E46C08CEA985AA7B6270A"/>
    <w:rsid w:val="00771984"/>
  </w:style>
  <w:style w:type="paragraph" w:customStyle="1" w:styleId="6B2AAB003F5748F398EBA5F208B35FC2">
    <w:name w:val="6B2AAB003F5748F398EBA5F208B35FC2"/>
    <w:rsid w:val="00771984"/>
  </w:style>
  <w:style w:type="paragraph" w:customStyle="1" w:styleId="FD87164816314D53B58A86613D0D43EE">
    <w:name w:val="FD87164816314D53B58A86613D0D43EE"/>
    <w:rsid w:val="0077198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7739390373774785CAD8022EC207D5" ma:contentTypeVersion="16" ma:contentTypeDescription="Create a new document." ma:contentTypeScope="" ma:versionID="b26b441bab301b51eb27fe07d8f5a865">
  <xsd:schema xmlns:xsd="http://www.w3.org/2001/XMLSchema" xmlns:xs="http://www.w3.org/2001/XMLSchema" xmlns:p="http://schemas.microsoft.com/office/2006/metadata/properties" xmlns:ns2="a2943bde-084e-4712-830f-d9c89c4b0d4a" xmlns:ns3="7edc68f4-cbbb-4f6e-838e-7eac224f88f2" targetNamespace="http://schemas.microsoft.com/office/2006/metadata/properties" ma:root="true" ma:fieldsID="0038d35e7368aac59e11f53412172c6c" ns2:_="" ns3:_="">
    <xsd:import namespace="a2943bde-084e-4712-830f-d9c89c4b0d4a"/>
    <xsd:import namespace="7edc68f4-cbbb-4f6e-838e-7eac224f88f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943bde-084e-4712-830f-d9c89c4b0d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eec0a79-46cb-4568-9b1b-2d720bd3207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dc68f4-cbbb-4f6e-838e-7eac224f88f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52ce60d-ca5e-4bca-a33e-7b9213aaa815}" ma:internalName="TaxCatchAll" ma:showField="CatchAllData" ma:web="7edc68f4-cbbb-4f6e-838e-7eac224f88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2943bde-084e-4712-830f-d9c89c4b0d4a">
      <Terms xmlns="http://schemas.microsoft.com/office/infopath/2007/PartnerControls"/>
    </lcf76f155ced4ddcb4097134ff3c332f>
    <TaxCatchAll xmlns="7edc68f4-cbbb-4f6e-838e-7eac224f88f2" xsi:nil="true"/>
  </documentManagement>
</p:properties>
</file>

<file path=customXml/itemProps1.xml><?xml version="1.0" encoding="utf-8"?>
<ds:datastoreItem xmlns:ds="http://schemas.openxmlformats.org/officeDocument/2006/customXml" ds:itemID="{6893D822-390C-4E3E-9C80-0A1EB993424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80E8A70-ABAD-40C8-BBB5-926B8F5182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943bde-084e-4712-830f-d9c89c4b0d4a"/>
    <ds:schemaRef ds:uri="7edc68f4-cbbb-4f6e-838e-7eac224f88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8BC860A-8609-4BD5-962D-4F8489354716}">
  <ds:schemaRefs>
    <ds:schemaRef ds:uri="http://schemas.microsoft.com/office/2006/metadata/properties"/>
    <ds:schemaRef ds:uri="http://schemas.microsoft.com/office/infopath/2007/PartnerControls"/>
    <ds:schemaRef ds:uri="a2943bde-084e-4712-830f-d9c89c4b0d4a"/>
    <ds:schemaRef ds:uri="7edc68f4-cbbb-4f6e-838e-7eac224f88f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4</Pages>
  <Words>674</Words>
  <Characters>384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diana University</Company>
  <LinksUpToDate>false</LinksUpToDate>
  <CharactersWithSpaces>4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ttelman, Karlee</dc:creator>
  <cp:keywords/>
  <dc:description/>
  <cp:lastModifiedBy>Nuttelman, Karlee</cp:lastModifiedBy>
  <cp:revision>19</cp:revision>
  <dcterms:created xsi:type="dcterms:W3CDTF">2022-11-13T20:05:00Z</dcterms:created>
  <dcterms:modified xsi:type="dcterms:W3CDTF">2022-11-14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7739390373774785CAD8022EC207D5</vt:lpwstr>
  </property>
  <property fmtid="{D5CDD505-2E9C-101B-9397-08002B2CF9AE}" pid="3" name="MediaServiceImageTags">
    <vt:lpwstr/>
  </property>
</Properties>
</file>